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BB0B5" w14:textId="4F3CF2D6" w:rsidR="005E6CEE" w:rsidRDefault="00FC1EE7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6A7B5FE" wp14:editId="684C393E">
                <wp:simplePos x="0" y="0"/>
                <wp:positionH relativeFrom="page">
                  <wp:posOffset>0</wp:posOffset>
                </wp:positionH>
                <wp:positionV relativeFrom="page">
                  <wp:posOffset>9327515</wp:posOffset>
                </wp:positionV>
                <wp:extent cx="7560310" cy="1149350"/>
                <wp:effectExtent l="0" t="0" r="0" b="0"/>
                <wp:wrapNone/>
                <wp:docPr id="41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1149350"/>
                          <a:chOff x="0" y="14689"/>
                          <a:chExt cx="11906" cy="1810"/>
                        </a:xfrm>
                      </wpg:grpSpPr>
                      <pic:pic xmlns:pic="http://schemas.openxmlformats.org/drawingml/2006/picture">
                        <pic:nvPicPr>
                          <pic:cNvPr id="4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4689"/>
                            <a:ext cx="11906" cy="17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3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566" y="16242"/>
                            <a:ext cx="2005" cy="2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7D8D62" w14:textId="77777777" w:rsidR="005E6CEE" w:rsidRDefault="003B5E02">
                              <w:r>
                                <w:rPr>
                                  <w:color w:val="221F1F"/>
                                </w:rPr>
                                <w:t>Department of Healt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A7B5FE" id="Group 36" o:spid="_x0000_s1026" style="position:absolute;margin-left:0;margin-top:734.45pt;width:595.3pt;height:90.5pt;z-index:251667456;mso-position-horizontal-relative:page;mso-position-vertical-relative:page" coordorigin=",14689" coordsize="11906,18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8" o:spid="_x0000_s1027" type="#_x0000_t75" style="position:absolute;top:14689;width:11906;height:1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7" o:spid="_x0000_s1028" type="#_x0000_t202" style="position:absolute;left:566;top:16242;width:2005;height:2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<v:textbox inset="0,0,0,0">
                    <w:txbxContent>
                      <w:p w14:paraId="377D8D62" w14:textId="77777777" w:rsidR="005E6CEE" w:rsidRDefault="003B5E02">
                        <w:r>
                          <w:rPr>
                            <w:color w:val="221F1F"/>
                          </w:rPr>
                          <w:t>Department of Health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0776E6F9" w14:textId="77777777" w:rsidR="005E6CEE" w:rsidRDefault="005E6CEE">
      <w:pPr>
        <w:pStyle w:val="BodyText"/>
        <w:rPr>
          <w:rFonts w:ascii="Times New Roman"/>
          <w:sz w:val="20"/>
        </w:rPr>
      </w:pPr>
    </w:p>
    <w:p w14:paraId="7787A26A" w14:textId="77777777" w:rsidR="005E6CEE" w:rsidRDefault="005E6CEE">
      <w:pPr>
        <w:pStyle w:val="BodyText"/>
        <w:rPr>
          <w:rFonts w:ascii="Times New Roman"/>
          <w:sz w:val="20"/>
        </w:rPr>
      </w:pPr>
    </w:p>
    <w:p w14:paraId="296EB30C" w14:textId="77777777" w:rsidR="005E6CEE" w:rsidRDefault="005E6CEE">
      <w:pPr>
        <w:pStyle w:val="BodyText"/>
        <w:rPr>
          <w:rFonts w:ascii="Times New Roman"/>
          <w:sz w:val="20"/>
        </w:rPr>
      </w:pPr>
    </w:p>
    <w:p w14:paraId="16D794A0" w14:textId="77777777" w:rsidR="005E6CEE" w:rsidRDefault="005E6CEE">
      <w:pPr>
        <w:pStyle w:val="BodyText"/>
        <w:rPr>
          <w:rFonts w:ascii="Times New Roman"/>
          <w:sz w:val="20"/>
        </w:rPr>
      </w:pPr>
    </w:p>
    <w:p w14:paraId="676D799E" w14:textId="77777777" w:rsidR="005E6CEE" w:rsidRDefault="005E6CEE">
      <w:pPr>
        <w:pStyle w:val="BodyText"/>
        <w:rPr>
          <w:rFonts w:ascii="Times New Roman"/>
          <w:sz w:val="20"/>
        </w:rPr>
      </w:pPr>
    </w:p>
    <w:p w14:paraId="6DDF84C7" w14:textId="77777777" w:rsidR="005E6CEE" w:rsidRDefault="005E6CEE">
      <w:pPr>
        <w:pStyle w:val="BodyText"/>
        <w:rPr>
          <w:rFonts w:ascii="Times New Roman"/>
          <w:sz w:val="20"/>
        </w:rPr>
      </w:pPr>
    </w:p>
    <w:p w14:paraId="32F5B317" w14:textId="77777777" w:rsidR="005E6CEE" w:rsidRDefault="005E6CEE">
      <w:pPr>
        <w:pStyle w:val="BodyText"/>
        <w:rPr>
          <w:rFonts w:ascii="Times New Roman"/>
          <w:sz w:val="20"/>
        </w:rPr>
      </w:pPr>
    </w:p>
    <w:p w14:paraId="16E4494F" w14:textId="77777777" w:rsidR="005E6CEE" w:rsidRDefault="005E6CEE">
      <w:pPr>
        <w:pStyle w:val="BodyText"/>
        <w:rPr>
          <w:rFonts w:ascii="Times New Roman"/>
          <w:sz w:val="20"/>
        </w:rPr>
      </w:pPr>
    </w:p>
    <w:p w14:paraId="4EDD07E8" w14:textId="77777777" w:rsidR="005E6CEE" w:rsidRDefault="005E6CEE">
      <w:pPr>
        <w:pStyle w:val="BodyText"/>
        <w:rPr>
          <w:rFonts w:ascii="Times New Roman"/>
          <w:sz w:val="20"/>
        </w:rPr>
      </w:pPr>
    </w:p>
    <w:p w14:paraId="10852F91" w14:textId="77777777" w:rsidR="005E6CEE" w:rsidRDefault="005E6CEE">
      <w:pPr>
        <w:pStyle w:val="BodyText"/>
        <w:rPr>
          <w:rFonts w:ascii="Times New Roman"/>
          <w:sz w:val="20"/>
        </w:rPr>
      </w:pPr>
    </w:p>
    <w:p w14:paraId="607E90CF" w14:textId="77777777" w:rsidR="005E6CEE" w:rsidRDefault="005E6CEE">
      <w:pPr>
        <w:pStyle w:val="BodyText"/>
        <w:rPr>
          <w:rFonts w:ascii="Times New Roman"/>
          <w:sz w:val="20"/>
        </w:rPr>
      </w:pPr>
    </w:p>
    <w:p w14:paraId="72864BCF" w14:textId="77777777" w:rsidR="005E6CEE" w:rsidRDefault="005E6CEE">
      <w:pPr>
        <w:pStyle w:val="BodyText"/>
        <w:spacing w:before="9"/>
        <w:rPr>
          <w:rFonts w:ascii="Times New Roman"/>
          <w:sz w:val="20"/>
        </w:rPr>
      </w:pPr>
    </w:p>
    <w:p w14:paraId="251732A5" w14:textId="762A53C3" w:rsidR="005E6CEE" w:rsidRDefault="00FC1EE7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AFD9BC1" wp14:editId="75DB3918">
                <wp:simplePos x="0" y="0"/>
                <wp:positionH relativeFrom="page">
                  <wp:posOffset>359410</wp:posOffset>
                </wp:positionH>
                <wp:positionV relativeFrom="paragraph">
                  <wp:posOffset>-1901190</wp:posOffset>
                </wp:positionV>
                <wp:extent cx="6840220" cy="1886585"/>
                <wp:effectExtent l="0" t="0" r="0" b="0"/>
                <wp:wrapNone/>
                <wp:docPr id="35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0220" cy="1886585"/>
                          <a:chOff x="566" y="-2994"/>
                          <a:chExt cx="10772" cy="2971"/>
                        </a:xfrm>
                      </wpg:grpSpPr>
                      <wps:wsp>
                        <wps:cNvPr id="36" name="Freeform 35"/>
                        <wps:cNvSpPr>
                          <a:spLocks/>
                        </wps:cNvSpPr>
                        <wps:spPr bwMode="auto">
                          <a:xfrm>
                            <a:off x="566" y="-2994"/>
                            <a:ext cx="10772" cy="1871"/>
                          </a:xfrm>
                          <a:custGeom>
                            <a:avLst/>
                            <a:gdLst>
                              <a:gd name="T0" fmla="+- 0 11338 566"/>
                              <a:gd name="T1" fmla="*/ T0 w 10772"/>
                              <a:gd name="T2" fmla="+- 0 -2994 -2994"/>
                              <a:gd name="T3" fmla="*/ -2994 h 1871"/>
                              <a:gd name="T4" fmla="+- 0 566 566"/>
                              <a:gd name="T5" fmla="*/ T4 w 10772"/>
                              <a:gd name="T6" fmla="+- 0 -2994 -2994"/>
                              <a:gd name="T7" fmla="*/ -2994 h 1871"/>
                              <a:gd name="T8" fmla="+- 0 566 566"/>
                              <a:gd name="T9" fmla="*/ T8 w 10772"/>
                              <a:gd name="T10" fmla="+- 0 -1407 -2994"/>
                              <a:gd name="T11" fmla="*/ -1407 h 1871"/>
                              <a:gd name="T12" fmla="+- 0 570 566"/>
                              <a:gd name="T13" fmla="*/ T12 w 10772"/>
                              <a:gd name="T14" fmla="+- 0 -1243 -2994"/>
                              <a:gd name="T15" fmla="*/ -1243 h 1871"/>
                              <a:gd name="T16" fmla="+- 0 601 566"/>
                              <a:gd name="T17" fmla="*/ T16 w 10772"/>
                              <a:gd name="T18" fmla="+- 0 -1159 -2994"/>
                              <a:gd name="T19" fmla="*/ -1159 h 1871"/>
                              <a:gd name="T20" fmla="+- 0 686 566"/>
                              <a:gd name="T21" fmla="*/ T20 w 10772"/>
                              <a:gd name="T22" fmla="+- 0 -1128 -2994"/>
                              <a:gd name="T23" fmla="*/ -1128 h 1871"/>
                              <a:gd name="T24" fmla="+- 0 849 566"/>
                              <a:gd name="T25" fmla="*/ T24 w 10772"/>
                              <a:gd name="T26" fmla="+- 0 -1123 -2994"/>
                              <a:gd name="T27" fmla="*/ -1123 h 1871"/>
                              <a:gd name="T28" fmla="+- 0 11054 566"/>
                              <a:gd name="T29" fmla="*/ T28 w 10772"/>
                              <a:gd name="T30" fmla="+- 0 -1123 -2994"/>
                              <a:gd name="T31" fmla="*/ -1123 h 1871"/>
                              <a:gd name="T32" fmla="+- 0 11218 566"/>
                              <a:gd name="T33" fmla="*/ T32 w 10772"/>
                              <a:gd name="T34" fmla="+- 0 -1128 -2994"/>
                              <a:gd name="T35" fmla="*/ -1128 h 1871"/>
                              <a:gd name="T36" fmla="+- 0 11302 566"/>
                              <a:gd name="T37" fmla="*/ T36 w 10772"/>
                              <a:gd name="T38" fmla="+- 0 -1159 -2994"/>
                              <a:gd name="T39" fmla="*/ -1159 h 1871"/>
                              <a:gd name="T40" fmla="+- 0 11333 566"/>
                              <a:gd name="T41" fmla="*/ T40 w 10772"/>
                              <a:gd name="T42" fmla="+- 0 -1243 -2994"/>
                              <a:gd name="T43" fmla="*/ -1243 h 1871"/>
                              <a:gd name="T44" fmla="+- 0 11338 566"/>
                              <a:gd name="T45" fmla="*/ T44 w 10772"/>
                              <a:gd name="T46" fmla="+- 0 -1407 -2994"/>
                              <a:gd name="T47" fmla="*/ -1407 h 1871"/>
                              <a:gd name="T48" fmla="+- 0 11338 566"/>
                              <a:gd name="T49" fmla="*/ T48 w 10772"/>
                              <a:gd name="T50" fmla="+- 0 -2994 -2994"/>
                              <a:gd name="T51" fmla="*/ -2994 h 18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0772" h="1871">
                                <a:moveTo>
                                  <a:pt x="107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587"/>
                                </a:lnTo>
                                <a:lnTo>
                                  <a:pt x="4" y="1751"/>
                                </a:lnTo>
                                <a:lnTo>
                                  <a:pt x="35" y="1835"/>
                                </a:lnTo>
                                <a:lnTo>
                                  <a:pt x="120" y="1866"/>
                                </a:lnTo>
                                <a:lnTo>
                                  <a:pt x="283" y="1871"/>
                                </a:lnTo>
                                <a:lnTo>
                                  <a:pt x="10488" y="1871"/>
                                </a:lnTo>
                                <a:lnTo>
                                  <a:pt x="10652" y="1866"/>
                                </a:lnTo>
                                <a:lnTo>
                                  <a:pt x="10736" y="1835"/>
                                </a:lnTo>
                                <a:lnTo>
                                  <a:pt x="10767" y="1751"/>
                                </a:lnTo>
                                <a:lnTo>
                                  <a:pt x="10772" y="1587"/>
                                </a:lnTo>
                                <a:lnTo>
                                  <a:pt x="107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A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4"/>
                        <wps:cNvSpPr>
                          <a:spLocks/>
                        </wps:cNvSpPr>
                        <wps:spPr bwMode="auto">
                          <a:xfrm>
                            <a:off x="850" y="-1123"/>
                            <a:ext cx="2325" cy="964"/>
                          </a:xfrm>
                          <a:custGeom>
                            <a:avLst/>
                            <a:gdLst>
                              <a:gd name="T0" fmla="+- 0 3175 850"/>
                              <a:gd name="T1" fmla="*/ T0 w 2325"/>
                              <a:gd name="T2" fmla="+- 0 -1123 -1123"/>
                              <a:gd name="T3" fmla="*/ -1123 h 964"/>
                              <a:gd name="T4" fmla="+- 0 850 850"/>
                              <a:gd name="T5" fmla="*/ T4 w 2325"/>
                              <a:gd name="T6" fmla="+- 0 -1123 -1123"/>
                              <a:gd name="T7" fmla="*/ -1123 h 964"/>
                              <a:gd name="T8" fmla="+- 0 850 850"/>
                              <a:gd name="T9" fmla="*/ T8 w 2325"/>
                              <a:gd name="T10" fmla="+- 0 -443 -1123"/>
                              <a:gd name="T11" fmla="*/ -443 h 964"/>
                              <a:gd name="T12" fmla="+- 0 855 850"/>
                              <a:gd name="T13" fmla="*/ T12 w 2325"/>
                              <a:gd name="T14" fmla="+- 0 -279 -1123"/>
                              <a:gd name="T15" fmla="*/ -279 h 964"/>
                              <a:gd name="T16" fmla="+- 0 886 850"/>
                              <a:gd name="T17" fmla="*/ T16 w 2325"/>
                              <a:gd name="T18" fmla="+- 0 -195 -1123"/>
                              <a:gd name="T19" fmla="*/ -195 h 964"/>
                              <a:gd name="T20" fmla="+- 0 970 850"/>
                              <a:gd name="T21" fmla="*/ T20 w 2325"/>
                              <a:gd name="T22" fmla="+- 0 -164 -1123"/>
                              <a:gd name="T23" fmla="*/ -164 h 964"/>
                              <a:gd name="T24" fmla="+- 0 1134 850"/>
                              <a:gd name="T25" fmla="*/ T24 w 2325"/>
                              <a:gd name="T26" fmla="+- 0 -159 -1123"/>
                              <a:gd name="T27" fmla="*/ -159 h 964"/>
                              <a:gd name="T28" fmla="+- 0 2891 850"/>
                              <a:gd name="T29" fmla="*/ T28 w 2325"/>
                              <a:gd name="T30" fmla="+- 0 -159 -1123"/>
                              <a:gd name="T31" fmla="*/ -159 h 964"/>
                              <a:gd name="T32" fmla="+- 0 3055 850"/>
                              <a:gd name="T33" fmla="*/ T32 w 2325"/>
                              <a:gd name="T34" fmla="+- 0 -164 -1123"/>
                              <a:gd name="T35" fmla="*/ -164 h 964"/>
                              <a:gd name="T36" fmla="+- 0 3139 850"/>
                              <a:gd name="T37" fmla="*/ T36 w 2325"/>
                              <a:gd name="T38" fmla="+- 0 -195 -1123"/>
                              <a:gd name="T39" fmla="*/ -195 h 964"/>
                              <a:gd name="T40" fmla="+- 0 3170 850"/>
                              <a:gd name="T41" fmla="*/ T40 w 2325"/>
                              <a:gd name="T42" fmla="+- 0 -279 -1123"/>
                              <a:gd name="T43" fmla="*/ -279 h 964"/>
                              <a:gd name="T44" fmla="+- 0 3175 850"/>
                              <a:gd name="T45" fmla="*/ T44 w 2325"/>
                              <a:gd name="T46" fmla="+- 0 -443 -1123"/>
                              <a:gd name="T47" fmla="*/ -443 h 964"/>
                              <a:gd name="T48" fmla="+- 0 3175 850"/>
                              <a:gd name="T49" fmla="*/ T48 w 2325"/>
                              <a:gd name="T50" fmla="+- 0 -1123 -1123"/>
                              <a:gd name="T51" fmla="*/ -1123 h 9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325" h="964">
                                <a:moveTo>
                                  <a:pt x="23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80"/>
                                </a:lnTo>
                                <a:lnTo>
                                  <a:pt x="5" y="844"/>
                                </a:lnTo>
                                <a:lnTo>
                                  <a:pt x="36" y="928"/>
                                </a:lnTo>
                                <a:lnTo>
                                  <a:pt x="120" y="959"/>
                                </a:lnTo>
                                <a:lnTo>
                                  <a:pt x="284" y="964"/>
                                </a:lnTo>
                                <a:lnTo>
                                  <a:pt x="2041" y="964"/>
                                </a:lnTo>
                                <a:lnTo>
                                  <a:pt x="2205" y="959"/>
                                </a:lnTo>
                                <a:lnTo>
                                  <a:pt x="2289" y="928"/>
                                </a:lnTo>
                                <a:lnTo>
                                  <a:pt x="2320" y="844"/>
                                </a:lnTo>
                                <a:lnTo>
                                  <a:pt x="2325" y="680"/>
                                </a:lnTo>
                                <a:lnTo>
                                  <a:pt x="23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37AA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2284" y="-2256"/>
                            <a:ext cx="7321" cy="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045083" w14:textId="77777777" w:rsidR="005E6CEE" w:rsidRDefault="003B5E02">
                              <w:pPr>
                                <w:ind w:right="18"/>
                                <w:jc w:val="center"/>
                                <w:rPr>
                                  <w:sz w:val="48"/>
                                </w:rPr>
                              </w:pPr>
                              <w:r>
                                <w:rPr>
                                  <w:color w:val="FFFFFF"/>
                                  <w:spacing w:val="-6"/>
                                  <w:sz w:val="48"/>
                                </w:rPr>
                                <w:t xml:space="preserve">Health </w:t>
                              </w:r>
                              <w:r>
                                <w:rPr>
                                  <w:color w:val="FFFFFF"/>
                                  <w:spacing w:val="-9"/>
                                  <w:sz w:val="48"/>
                                </w:rPr>
                                <w:t xml:space="preserve">Service </w:t>
                              </w:r>
                              <w:r>
                                <w:rPr>
                                  <w:color w:val="FFFFFF"/>
                                  <w:spacing w:val="-10"/>
                                  <w:sz w:val="48"/>
                                </w:rPr>
                                <w:t>Establishments</w:t>
                              </w:r>
                              <w:r>
                                <w:rPr>
                                  <w:color w:val="FFFFFF"/>
                                  <w:spacing w:val="-40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13"/>
                                  <w:sz w:val="48"/>
                                </w:rPr>
                                <w:t>Licensing</w:t>
                              </w:r>
                            </w:p>
                            <w:p w14:paraId="1D9151F6" w14:textId="77777777" w:rsidR="005E6CEE" w:rsidRDefault="003B5E02">
                              <w:pPr>
                                <w:spacing w:before="66"/>
                                <w:ind w:left="34" w:right="18"/>
                                <w:jc w:val="center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  <w:color w:val="FFFFFF"/>
                                </w:rPr>
                                <w:t>Health Service Establishments Regulations 2021 (Tas), Schedule 1, Part 4, Clause 1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9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1207" y="-815"/>
                            <a:ext cx="1634" cy="3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26059B" w14:textId="2933539B" w:rsidR="005E6CEE" w:rsidRDefault="003B5E02">
                              <w:pPr>
                                <w:spacing w:line="370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FFFFFF"/>
                                  <w:sz w:val="32"/>
                                </w:rPr>
                                <w:t xml:space="preserve">HSE </w:t>
                              </w:r>
                              <w:r>
                                <w:rPr>
                                  <w:color w:val="FFFFFF"/>
                                  <w:spacing w:val="-11"/>
                                  <w:sz w:val="32"/>
                                </w:rPr>
                                <w:t>2022-</w:t>
                              </w:r>
                              <w:r w:rsidR="004630C3">
                                <w:rPr>
                                  <w:color w:val="FFFFFF"/>
                                  <w:spacing w:val="-11"/>
                                  <w:sz w:val="32"/>
                                </w:rPr>
                                <w:t>1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0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3684" y="-970"/>
                            <a:ext cx="6774" cy="9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550FA3" w14:textId="77777777" w:rsidR="005E6CEE" w:rsidRDefault="003B5E02">
                              <w:pPr>
                                <w:spacing w:before="56" w:line="206" w:lineRule="auto"/>
                                <w:ind w:right="15"/>
                                <w:rPr>
                                  <w:b/>
                                  <w:sz w:val="44"/>
                                </w:rPr>
                              </w:pPr>
                              <w:r>
                                <w:rPr>
                                  <w:b/>
                                  <w:color w:val="005A95"/>
                                  <w:spacing w:val="-7"/>
                                  <w:sz w:val="44"/>
                                </w:rPr>
                                <w:t xml:space="preserve">Reporting: Injuries, </w:t>
                              </w:r>
                              <w:r>
                                <w:rPr>
                                  <w:b/>
                                  <w:color w:val="005A95"/>
                                  <w:spacing w:val="-11"/>
                                  <w:sz w:val="44"/>
                                </w:rPr>
                                <w:t xml:space="preserve">Transfers, </w:t>
                              </w:r>
                              <w:r>
                                <w:rPr>
                                  <w:b/>
                                  <w:color w:val="005A95"/>
                                  <w:spacing w:val="-6"/>
                                  <w:sz w:val="44"/>
                                </w:rPr>
                                <w:t xml:space="preserve">Deaths </w:t>
                              </w:r>
                              <w:r>
                                <w:rPr>
                                  <w:b/>
                                  <w:color w:val="005A95"/>
                                  <w:spacing w:val="-3"/>
                                  <w:sz w:val="44"/>
                                </w:rPr>
                                <w:t xml:space="preserve">and </w:t>
                              </w:r>
                              <w:r>
                                <w:rPr>
                                  <w:b/>
                                  <w:color w:val="005A95"/>
                                  <w:spacing w:val="-5"/>
                                  <w:sz w:val="44"/>
                                </w:rPr>
                                <w:t xml:space="preserve">Other </w:t>
                              </w:r>
                              <w:r>
                                <w:rPr>
                                  <w:b/>
                                  <w:color w:val="005A95"/>
                                  <w:spacing w:val="-7"/>
                                  <w:sz w:val="44"/>
                                </w:rPr>
                                <w:t>Sentinel</w:t>
                              </w:r>
                              <w:r>
                                <w:rPr>
                                  <w:b/>
                                  <w:color w:val="005A95"/>
                                  <w:spacing w:val="-66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5A95"/>
                                  <w:spacing w:val="-9"/>
                                  <w:sz w:val="44"/>
                                </w:rPr>
                                <w:t>Eve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FD9BC1" id="Group 30" o:spid="_x0000_s1029" style="position:absolute;left:0;text-align:left;margin-left:28.3pt;margin-top:-149.7pt;width:538.6pt;height:148.55pt;z-index:251664384;mso-position-horizontal-relative:page" coordorigin="566,-2994" coordsize="10772,29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">
                <v:shape id="Freeform 35" o:spid="_x0000_s1030" style="position:absolute;left:566;top:-2994;width:10772;height:1871;visibility:visible;mso-wrap-style:square;v-text-anchor:top" coordsize="10772,1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" path="m10772,l,,,1587r4,164l35,1835r85,31l283,1871r10205,l10652,1866r84,-31l10767,1751r5,-164l10772,xe" fillcolor="#005a95" stroked="f">
                  <v:path arrowok="t" o:connecttype="custom" o:connectlocs="10772,-2994;0,-2994;0,-1407;4,-1243;35,-1159;120,-1128;283,-1123;10488,-1123;10652,-1128;10736,-1159;10767,-1243;10772,-1407;10772,-2994" o:connectangles="0,0,0,0,0,0,0,0,0,0,0,0,0"/>
                </v:shape>
                <v:shape id="Freeform 34" o:spid="_x0000_s1031" style="position:absolute;left:850;top:-1123;width:2325;height:964;visibility:visible;mso-wrap-style:square;v-text-anchor:top" coordsize="2325,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" path="m2325,l,,,680,5,844r31,84l120,959r164,5l2041,964r164,-5l2289,928r31,-84l2325,680,2325,xe" fillcolor="#537aac" stroked="f">
                  <v:path arrowok="t" o:connecttype="custom" o:connectlocs="2325,-1123;0,-1123;0,-443;5,-279;36,-195;120,-164;284,-159;2041,-159;2205,-164;2289,-195;2320,-279;2325,-443;2325,-1123" o:connectangles="0,0,0,0,0,0,0,0,0,0,0,0,0"/>
                </v:shape>
                <v:shape id="Text Box 33" o:spid="_x0000_s1032" type="#_x0000_t202" style="position:absolute;left:2284;top:-2256;width:7321;height:8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<v:textbox inset="0,0,0,0">
                    <w:txbxContent>
                      <w:p w14:paraId="01045083" w14:textId="77777777" w:rsidR="005E6CEE" w:rsidRDefault="003B5E02">
                        <w:pPr>
                          <w:ind w:right="18"/>
                          <w:jc w:val="center"/>
                          <w:rPr>
                            <w:sz w:val="48"/>
                          </w:rPr>
                        </w:pPr>
                        <w:r>
                          <w:rPr>
                            <w:color w:val="FFFFFF"/>
                            <w:spacing w:val="-6"/>
                            <w:sz w:val="48"/>
                          </w:rPr>
                          <w:t xml:space="preserve">Health </w:t>
                        </w:r>
                        <w:r>
                          <w:rPr>
                            <w:color w:val="FFFFFF"/>
                            <w:spacing w:val="-9"/>
                            <w:sz w:val="48"/>
                          </w:rPr>
                          <w:t xml:space="preserve">Service </w:t>
                        </w:r>
                        <w:r>
                          <w:rPr>
                            <w:color w:val="FFFFFF"/>
                            <w:spacing w:val="-10"/>
                            <w:sz w:val="48"/>
                          </w:rPr>
                          <w:t>Establishments</w:t>
                        </w:r>
                        <w:r>
                          <w:rPr>
                            <w:color w:val="FFFFFF"/>
                            <w:spacing w:val="-40"/>
                            <w:sz w:val="4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13"/>
                            <w:sz w:val="48"/>
                          </w:rPr>
                          <w:t>Licensing</w:t>
                        </w:r>
                      </w:p>
                      <w:p w14:paraId="1D9151F6" w14:textId="77777777" w:rsidR="005E6CEE" w:rsidRDefault="003B5E02">
                        <w:pPr>
                          <w:spacing w:before="66"/>
                          <w:ind w:left="34" w:right="18"/>
                          <w:jc w:val="center"/>
                          <w:rPr>
                            <w:i/>
                          </w:rPr>
                        </w:pPr>
                        <w:r>
                          <w:rPr>
                            <w:i/>
                            <w:color w:val="FFFFFF"/>
                          </w:rPr>
                          <w:t>Health Service Establishments Regulations 2021 (Tas), Schedule 1, Part 4, Clause 10</w:t>
                        </w:r>
                      </w:p>
                    </w:txbxContent>
                  </v:textbox>
                </v:shape>
                <v:shape id="Text Box 32" o:spid="_x0000_s1033" type="#_x0000_t202" style="position:absolute;left:1207;top:-815;width:1634;height:3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<v:textbox inset="0,0,0,0">
                    <w:txbxContent>
                      <w:p w14:paraId="4926059B" w14:textId="2933539B" w:rsidR="005E6CEE" w:rsidRDefault="003B5E02">
                        <w:pPr>
                          <w:spacing w:line="370" w:lineRule="exact"/>
                          <w:rPr>
                            <w:sz w:val="32"/>
                          </w:rPr>
                        </w:pPr>
                        <w:r>
                          <w:rPr>
                            <w:color w:val="FFFFFF"/>
                            <w:sz w:val="32"/>
                          </w:rPr>
                          <w:t xml:space="preserve">HSE </w:t>
                        </w:r>
                        <w:r>
                          <w:rPr>
                            <w:color w:val="FFFFFF"/>
                            <w:spacing w:val="-11"/>
                            <w:sz w:val="32"/>
                          </w:rPr>
                          <w:t>2022-</w:t>
                        </w:r>
                        <w:r w:rsidR="004630C3">
                          <w:rPr>
                            <w:color w:val="FFFFFF"/>
                            <w:spacing w:val="-11"/>
                            <w:sz w:val="32"/>
                          </w:rPr>
                          <w:t>18</w:t>
                        </w:r>
                      </w:p>
                    </w:txbxContent>
                  </v:textbox>
                </v:shape>
                <v:shape id="Text Box 31" o:spid="_x0000_s1034" type="#_x0000_t202" style="position:absolute;left:3684;top:-970;width:6774;height: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<v:textbox inset="0,0,0,0">
                    <w:txbxContent>
                      <w:p w14:paraId="0B550FA3" w14:textId="77777777" w:rsidR="005E6CEE" w:rsidRDefault="003B5E02">
                        <w:pPr>
                          <w:spacing w:before="56" w:line="206" w:lineRule="auto"/>
                          <w:ind w:right="15"/>
                          <w:rPr>
                            <w:b/>
                            <w:sz w:val="44"/>
                          </w:rPr>
                        </w:pPr>
                        <w:r>
                          <w:rPr>
                            <w:b/>
                            <w:color w:val="005A95"/>
                            <w:spacing w:val="-7"/>
                            <w:sz w:val="44"/>
                          </w:rPr>
                          <w:t xml:space="preserve">Reporting: Injuries, </w:t>
                        </w:r>
                        <w:r>
                          <w:rPr>
                            <w:b/>
                            <w:color w:val="005A95"/>
                            <w:spacing w:val="-11"/>
                            <w:sz w:val="44"/>
                          </w:rPr>
                          <w:t xml:space="preserve">Transfers, </w:t>
                        </w:r>
                        <w:r>
                          <w:rPr>
                            <w:b/>
                            <w:color w:val="005A95"/>
                            <w:spacing w:val="-6"/>
                            <w:sz w:val="44"/>
                          </w:rPr>
                          <w:t xml:space="preserve">Deaths </w:t>
                        </w:r>
                        <w:r>
                          <w:rPr>
                            <w:b/>
                            <w:color w:val="005A95"/>
                            <w:spacing w:val="-3"/>
                            <w:sz w:val="44"/>
                          </w:rPr>
                          <w:t xml:space="preserve">and </w:t>
                        </w:r>
                        <w:r>
                          <w:rPr>
                            <w:b/>
                            <w:color w:val="005A95"/>
                            <w:spacing w:val="-5"/>
                            <w:sz w:val="44"/>
                          </w:rPr>
                          <w:t xml:space="preserve">Other </w:t>
                        </w:r>
                        <w:r>
                          <w:rPr>
                            <w:b/>
                            <w:color w:val="005A95"/>
                            <w:spacing w:val="-7"/>
                            <w:sz w:val="44"/>
                          </w:rPr>
                          <w:t>Sentinel</w:t>
                        </w:r>
                        <w:r>
                          <w:rPr>
                            <w:b/>
                            <w:color w:val="005A95"/>
                            <w:spacing w:val="-66"/>
                            <w:sz w:val="44"/>
                          </w:rPr>
                          <w:t xml:space="preserve"> </w:t>
                        </w:r>
                        <w:r>
                          <w:rPr>
                            <w:b/>
                            <w:color w:val="005A95"/>
                            <w:spacing w:val="-9"/>
                            <w:sz w:val="44"/>
                          </w:rPr>
                          <w:t>Event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bookmarkStart w:id="0" w:name="Using_this_Form"/>
      <w:bookmarkEnd w:id="0"/>
      <w:r w:rsidR="003B5E02">
        <w:rPr>
          <w:color w:val="221F1F"/>
        </w:rPr>
        <w:t>Using this Form</w:t>
      </w:r>
    </w:p>
    <w:p w14:paraId="05FEB3E5" w14:textId="2C3457BB" w:rsidR="005E6CEE" w:rsidRDefault="00FC1EE7">
      <w:pPr>
        <w:spacing w:before="94" w:line="249" w:lineRule="auto"/>
        <w:ind w:left="649" w:right="817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E4D03B8" wp14:editId="5D2D4170">
                <wp:simplePos x="0" y="0"/>
                <wp:positionH relativeFrom="page">
                  <wp:posOffset>539750</wp:posOffset>
                </wp:positionH>
                <wp:positionV relativeFrom="paragraph">
                  <wp:posOffset>459105</wp:posOffset>
                </wp:positionV>
                <wp:extent cx="6480175" cy="1270"/>
                <wp:effectExtent l="0" t="0" r="0" b="0"/>
                <wp:wrapTopAndBottom/>
                <wp:docPr id="34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80175" cy="1270"/>
                        </a:xfrm>
                        <a:custGeom>
                          <a:avLst/>
                          <a:gdLst>
                            <a:gd name="T0" fmla="+- 0 850 850"/>
                            <a:gd name="T1" fmla="*/ T0 w 10205"/>
                            <a:gd name="T2" fmla="+- 0 11055 850"/>
                            <a:gd name="T3" fmla="*/ T2 w 1020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205">
                              <a:moveTo>
                                <a:pt x="0" y="0"/>
                              </a:moveTo>
                              <a:lnTo>
                                <a:pt x="1020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221F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07DA76" id="Freeform 29" o:spid="_x0000_s1026" style="position:absolute;margin-left:42.5pt;margin-top:36.15pt;width:510.2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20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" path="m,l10205,e" filled="f" strokecolor="#221f1f" strokeweight=".25pt">
                <v:path arrowok="t" o:connecttype="custom" o:connectlocs="0,0;6480175,0" o:connectangles="0,0"/>
                <w10:wrap type="topAndBottom" anchorx="page"/>
              </v:shape>
            </w:pict>
          </mc:Fallback>
        </mc:AlternateContent>
      </w:r>
      <w:r w:rsidR="003B5E02">
        <w:rPr>
          <w:color w:val="221F1F"/>
        </w:rPr>
        <w:t xml:space="preserve">This form should be used to record and report an incident to the Secretary, Department of Health (DoH) under Schedule 1, Part 4, Clause 10 of the </w:t>
      </w:r>
      <w:r w:rsidR="003B5E02">
        <w:rPr>
          <w:i/>
          <w:color w:val="221F1F"/>
        </w:rPr>
        <w:t xml:space="preserve">Health Service Establishments Regulations 2021 </w:t>
      </w:r>
      <w:r w:rsidR="003B5E02">
        <w:rPr>
          <w:color w:val="221F1F"/>
        </w:rPr>
        <w:t>(Clause 10).</w:t>
      </w:r>
    </w:p>
    <w:p w14:paraId="17480467" w14:textId="77777777" w:rsidR="005E6CEE" w:rsidRDefault="003B5E02">
      <w:pPr>
        <w:pStyle w:val="Heading1"/>
        <w:spacing w:before="0"/>
      </w:pPr>
      <w:bookmarkStart w:id="1" w:name="Important_Information_and_Instructions_f"/>
      <w:bookmarkStart w:id="2" w:name="Part_1:_What_to_record"/>
      <w:bookmarkEnd w:id="1"/>
      <w:bookmarkEnd w:id="2"/>
      <w:r>
        <w:rPr>
          <w:color w:val="221F1F"/>
        </w:rPr>
        <w:t>Important Information and Instructions for Completion</w:t>
      </w:r>
    </w:p>
    <w:p w14:paraId="40DD9D56" w14:textId="77777777" w:rsidR="005E6CEE" w:rsidRDefault="003B5E02">
      <w:pPr>
        <w:pStyle w:val="Heading2"/>
      </w:pPr>
      <w:r>
        <w:rPr>
          <w:color w:val="005A95"/>
        </w:rPr>
        <w:t>Part 1: What to record</w:t>
      </w:r>
    </w:p>
    <w:p w14:paraId="10E9D5BF" w14:textId="77777777" w:rsidR="005E6CEE" w:rsidRDefault="003B5E02">
      <w:pPr>
        <w:pStyle w:val="BodyText"/>
        <w:spacing w:before="86"/>
        <w:ind w:left="649"/>
      </w:pPr>
      <w:bookmarkStart w:id="3" w:name="Clause_10_requires_that_you_record_the_f"/>
      <w:bookmarkEnd w:id="3"/>
      <w:r>
        <w:rPr>
          <w:color w:val="221F1F"/>
        </w:rPr>
        <w:t>Clause 10 requires that you record the following incidents using Part 1 of this form:</w:t>
      </w:r>
    </w:p>
    <w:p w14:paraId="75B9AA45" w14:textId="77777777" w:rsidR="005E6CEE" w:rsidRDefault="003B5E02">
      <w:pPr>
        <w:pStyle w:val="ListParagraph"/>
        <w:numPr>
          <w:ilvl w:val="0"/>
          <w:numId w:val="5"/>
        </w:numPr>
        <w:tabs>
          <w:tab w:val="left" w:pos="991"/>
        </w:tabs>
        <w:spacing w:before="86" w:line="247" w:lineRule="auto"/>
        <w:ind w:right="790"/>
        <w:rPr>
          <w:rFonts w:ascii="Arial"/>
          <w:color w:val="221F1F"/>
        </w:rPr>
      </w:pPr>
      <w:r>
        <w:rPr>
          <w:b/>
          <w:color w:val="221F1F"/>
          <w:spacing w:val="-3"/>
        </w:rPr>
        <w:t xml:space="preserve">any injury </w:t>
      </w:r>
      <w:r>
        <w:rPr>
          <w:b/>
          <w:color w:val="221F1F"/>
          <w:spacing w:val="-5"/>
        </w:rPr>
        <w:t xml:space="preserve">requiring </w:t>
      </w:r>
      <w:r>
        <w:rPr>
          <w:b/>
          <w:color w:val="221F1F"/>
          <w:spacing w:val="-4"/>
        </w:rPr>
        <w:t xml:space="preserve">medical attention </w:t>
      </w:r>
      <w:r>
        <w:rPr>
          <w:color w:val="221F1F"/>
        </w:rPr>
        <w:t xml:space="preserve">that is sustained by a patient as a </w:t>
      </w:r>
      <w:r>
        <w:rPr>
          <w:b/>
          <w:color w:val="221F1F"/>
          <w:spacing w:val="-4"/>
        </w:rPr>
        <w:t xml:space="preserve">result </w:t>
      </w:r>
      <w:r>
        <w:rPr>
          <w:b/>
          <w:color w:val="221F1F"/>
        </w:rPr>
        <w:t xml:space="preserve">of </w:t>
      </w:r>
      <w:r>
        <w:rPr>
          <w:b/>
          <w:color w:val="221F1F"/>
          <w:spacing w:val="-3"/>
        </w:rPr>
        <w:t xml:space="preserve">any </w:t>
      </w:r>
      <w:r>
        <w:rPr>
          <w:b/>
          <w:color w:val="221F1F"/>
          <w:spacing w:val="-5"/>
        </w:rPr>
        <w:t xml:space="preserve">accident </w:t>
      </w:r>
      <w:r>
        <w:rPr>
          <w:color w:val="221F1F"/>
        </w:rPr>
        <w:t>at a private hospital or day-procedure centre;</w:t>
      </w:r>
      <w:r>
        <w:rPr>
          <w:color w:val="221F1F"/>
          <w:spacing w:val="-6"/>
        </w:rPr>
        <w:t xml:space="preserve"> </w:t>
      </w:r>
      <w:r>
        <w:rPr>
          <w:color w:val="221F1F"/>
        </w:rPr>
        <w:t>and</w:t>
      </w:r>
    </w:p>
    <w:p w14:paraId="6EC60782" w14:textId="77777777" w:rsidR="005E6CEE" w:rsidRDefault="003B5E02">
      <w:pPr>
        <w:pStyle w:val="ListParagraph"/>
        <w:numPr>
          <w:ilvl w:val="0"/>
          <w:numId w:val="5"/>
        </w:numPr>
        <w:tabs>
          <w:tab w:val="left" w:pos="991"/>
        </w:tabs>
        <w:ind w:hanging="342"/>
        <w:rPr>
          <w:rFonts w:ascii="Arial"/>
          <w:color w:val="221F1F"/>
        </w:rPr>
      </w:pPr>
      <w:r>
        <w:rPr>
          <w:color w:val="221F1F"/>
        </w:rPr>
        <w:t>the</w:t>
      </w:r>
      <w:r>
        <w:rPr>
          <w:color w:val="221F1F"/>
          <w:spacing w:val="-2"/>
        </w:rPr>
        <w:t xml:space="preserve"> </w:t>
      </w:r>
      <w:r>
        <w:rPr>
          <w:color w:val="221F1F"/>
        </w:rPr>
        <w:t>transfer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of</w:t>
      </w:r>
      <w:r>
        <w:rPr>
          <w:color w:val="221F1F"/>
          <w:spacing w:val="-1"/>
        </w:rPr>
        <w:t xml:space="preserve"> </w:t>
      </w:r>
      <w:r>
        <w:rPr>
          <w:color w:val="221F1F"/>
        </w:rPr>
        <w:t>a patient to another</w:t>
      </w:r>
      <w:r>
        <w:rPr>
          <w:color w:val="221F1F"/>
          <w:spacing w:val="-2"/>
        </w:rPr>
        <w:t xml:space="preserve"> </w:t>
      </w:r>
      <w:r>
        <w:rPr>
          <w:color w:val="221F1F"/>
        </w:rPr>
        <w:t>hospital</w:t>
      </w:r>
      <w:r>
        <w:rPr>
          <w:color w:val="221F1F"/>
          <w:spacing w:val="-2"/>
        </w:rPr>
        <w:t xml:space="preserve"> </w:t>
      </w:r>
      <w:r>
        <w:rPr>
          <w:b/>
          <w:color w:val="221F1F"/>
        </w:rPr>
        <w:t>as</w:t>
      </w:r>
      <w:r>
        <w:rPr>
          <w:b/>
          <w:color w:val="221F1F"/>
          <w:spacing w:val="-9"/>
        </w:rPr>
        <w:t xml:space="preserve"> </w:t>
      </w:r>
      <w:r>
        <w:rPr>
          <w:b/>
          <w:color w:val="221F1F"/>
        </w:rPr>
        <w:t>a</w:t>
      </w:r>
      <w:r>
        <w:rPr>
          <w:b/>
          <w:color w:val="221F1F"/>
          <w:spacing w:val="-7"/>
        </w:rPr>
        <w:t xml:space="preserve"> </w:t>
      </w:r>
      <w:r>
        <w:rPr>
          <w:b/>
          <w:color w:val="221F1F"/>
          <w:spacing w:val="-5"/>
        </w:rPr>
        <w:t>result</w:t>
      </w:r>
      <w:r>
        <w:rPr>
          <w:b/>
          <w:color w:val="221F1F"/>
          <w:spacing w:val="-12"/>
        </w:rPr>
        <w:t xml:space="preserve"> </w:t>
      </w:r>
      <w:r>
        <w:rPr>
          <w:b/>
          <w:color w:val="221F1F"/>
        </w:rPr>
        <w:t>of</w:t>
      </w:r>
      <w:r>
        <w:rPr>
          <w:b/>
          <w:color w:val="221F1F"/>
          <w:spacing w:val="-7"/>
        </w:rPr>
        <w:t xml:space="preserve"> </w:t>
      </w:r>
      <w:r>
        <w:rPr>
          <w:b/>
          <w:color w:val="221F1F"/>
        </w:rPr>
        <w:t>an</w:t>
      </w:r>
      <w:r>
        <w:rPr>
          <w:b/>
          <w:color w:val="221F1F"/>
          <w:spacing w:val="-8"/>
        </w:rPr>
        <w:t xml:space="preserve"> </w:t>
      </w:r>
      <w:r>
        <w:rPr>
          <w:b/>
          <w:color w:val="221F1F"/>
          <w:spacing w:val="-4"/>
        </w:rPr>
        <w:t>injury</w:t>
      </w:r>
      <w:r>
        <w:rPr>
          <w:b/>
          <w:color w:val="221F1F"/>
          <w:spacing w:val="-10"/>
        </w:rPr>
        <w:t xml:space="preserve"> </w:t>
      </w:r>
      <w:r>
        <w:rPr>
          <w:b/>
          <w:color w:val="221F1F"/>
        </w:rPr>
        <w:t>or</w:t>
      </w:r>
      <w:r>
        <w:rPr>
          <w:b/>
          <w:color w:val="221F1F"/>
          <w:spacing w:val="-8"/>
        </w:rPr>
        <w:t xml:space="preserve"> </w:t>
      </w:r>
      <w:r>
        <w:rPr>
          <w:b/>
          <w:color w:val="221F1F"/>
          <w:spacing w:val="-5"/>
        </w:rPr>
        <w:t>iatrogenic</w:t>
      </w:r>
      <w:r>
        <w:rPr>
          <w:b/>
          <w:color w:val="221F1F"/>
          <w:spacing w:val="-11"/>
        </w:rPr>
        <w:t xml:space="preserve"> </w:t>
      </w:r>
      <w:r>
        <w:rPr>
          <w:b/>
          <w:color w:val="221F1F"/>
          <w:spacing w:val="-5"/>
        </w:rPr>
        <w:t>condition;</w:t>
      </w:r>
      <w:r>
        <w:rPr>
          <w:b/>
          <w:color w:val="221F1F"/>
          <w:spacing w:val="-12"/>
        </w:rPr>
        <w:t xml:space="preserve"> </w:t>
      </w:r>
      <w:r>
        <w:rPr>
          <w:color w:val="221F1F"/>
          <w:spacing w:val="-4"/>
        </w:rPr>
        <w:t>and</w:t>
      </w:r>
    </w:p>
    <w:p w14:paraId="3E1AFC8A" w14:textId="77777777" w:rsidR="005E6CEE" w:rsidRDefault="003B5E02">
      <w:pPr>
        <w:pStyle w:val="ListParagraph"/>
        <w:numPr>
          <w:ilvl w:val="0"/>
          <w:numId w:val="5"/>
        </w:numPr>
        <w:tabs>
          <w:tab w:val="left" w:pos="991"/>
        </w:tabs>
        <w:spacing w:before="41"/>
        <w:ind w:hanging="342"/>
        <w:rPr>
          <w:rFonts w:ascii="Arial"/>
          <w:color w:val="221F1F"/>
        </w:rPr>
      </w:pPr>
      <w:r>
        <w:rPr>
          <w:color w:val="221F1F"/>
        </w:rPr>
        <w:t xml:space="preserve">the </w:t>
      </w:r>
      <w:r>
        <w:rPr>
          <w:b/>
          <w:color w:val="221F1F"/>
          <w:spacing w:val="-3"/>
        </w:rPr>
        <w:t xml:space="preserve">death </w:t>
      </w:r>
      <w:r>
        <w:rPr>
          <w:b/>
          <w:color w:val="221F1F"/>
        </w:rPr>
        <w:t xml:space="preserve">of </w:t>
      </w:r>
      <w:r>
        <w:rPr>
          <w:b/>
          <w:color w:val="221F1F"/>
          <w:spacing w:val="-4"/>
        </w:rPr>
        <w:t xml:space="preserve">any </w:t>
      </w:r>
      <w:r>
        <w:rPr>
          <w:b/>
          <w:color w:val="221F1F"/>
          <w:spacing w:val="-5"/>
        </w:rPr>
        <w:t xml:space="preserve">patient </w:t>
      </w:r>
      <w:r>
        <w:rPr>
          <w:color w:val="221F1F"/>
        </w:rPr>
        <w:t>at a private hospital or day-procedure centre;</w:t>
      </w:r>
      <w:r>
        <w:rPr>
          <w:color w:val="221F1F"/>
          <w:spacing w:val="-25"/>
        </w:rPr>
        <w:t xml:space="preserve"> </w:t>
      </w:r>
      <w:r>
        <w:rPr>
          <w:color w:val="221F1F"/>
          <w:spacing w:val="-3"/>
        </w:rPr>
        <w:t>and</w:t>
      </w:r>
    </w:p>
    <w:p w14:paraId="2C570CC8" w14:textId="77777777" w:rsidR="005E6CEE" w:rsidRDefault="003B5E02">
      <w:pPr>
        <w:pStyle w:val="ListParagraph"/>
        <w:numPr>
          <w:ilvl w:val="0"/>
          <w:numId w:val="5"/>
        </w:numPr>
        <w:tabs>
          <w:tab w:val="left" w:pos="1001"/>
        </w:tabs>
        <w:spacing w:before="40"/>
        <w:ind w:left="1000" w:hanging="351"/>
        <w:rPr>
          <w:color w:val="221F1F"/>
        </w:rPr>
      </w:pPr>
      <w:bookmarkStart w:id="4" w:name="(iv)_any_incident_classified_as_a_sentin"/>
      <w:bookmarkEnd w:id="4"/>
      <w:r>
        <w:rPr>
          <w:color w:val="221F1F"/>
        </w:rPr>
        <w:t xml:space="preserve">any incident classified as a </w:t>
      </w:r>
      <w:r>
        <w:rPr>
          <w:b/>
          <w:color w:val="221F1F"/>
          <w:spacing w:val="-4"/>
        </w:rPr>
        <w:t xml:space="preserve">sentinel </w:t>
      </w:r>
      <w:r>
        <w:rPr>
          <w:b/>
          <w:color w:val="221F1F"/>
          <w:spacing w:val="-5"/>
        </w:rPr>
        <w:t xml:space="preserve">event </w:t>
      </w:r>
      <w:r>
        <w:rPr>
          <w:color w:val="221F1F"/>
        </w:rPr>
        <w:t>by the Australian Commission on Safety and Quality in</w:t>
      </w:r>
      <w:r>
        <w:rPr>
          <w:color w:val="221F1F"/>
          <w:spacing w:val="31"/>
        </w:rPr>
        <w:t xml:space="preserve"> </w:t>
      </w:r>
      <w:r>
        <w:rPr>
          <w:color w:val="221F1F"/>
        </w:rPr>
        <w:t>Healthcare.</w:t>
      </w:r>
    </w:p>
    <w:p w14:paraId="2292158C" w14:textId="77777777" w:rsidR="005E6CEE" w:rsidRDefault="003B5E02">
      <w:pPr>
        <w:spacing w:before="83" w:line="237" w:lineRule="auto"/>
        <w:ind w:left="650" w:right="817"/>
        <w:rPr>
          <w:b/>
        </w:rPr>
      </w:pPr>
      <w:r>
        <w:rPr>
          <w:color w:val="221F1F"/>
        </w:rPr>
        <w:t xml:space="preserve">As soon as practicable after any such incident, details of the incident must be </w:t>
      </w:r>
      <w:r>
        <w:rPr>
          <w:b/>
          <w:color w:val="221F1F"/>
        </w:rPr>
        <w:t>recorded on this form and placed on the patient’s clinical record.</w:t>
      </w:r>
    </w:p>
    <w:p w14:paraId="59515ADF" w14:textId="19EF8600" w:rsidR="005E6CEE" w:rsidRDefault="00FC1EE7">
      <w:pPr>
        <w:pStyle w:val="BodyText"/>
        <w:spacing w:before="92" w:line="249" w:lineRule="auto"/>
        <w:ind w:left="650" w:right="1497"/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B94840F" wp14:editId="00BAD0F9">
                <wp:simplePos x="0" y="0"/>
                <wp:positionH relativeFrom="page">
                  <wp:posOffset>539750</wp:posOffset>
                </wp:positionH>
                <wp:positionV relativeFrom="paragraph">
                  <wp:posOffset>458470</wp:posOffset>
                </wp:positionV>
                <wp:extent cx="6480175" cy="1270"/>
                <wp:effectExtent l="0" t="0" r="0" b="0"/>
                <wp:wrapTopAndBottom/>
                <wp:docPr id="33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80175" cy="1270"/>
                        </a:xfrm>
                        <a:custGeom>
                          <a:avLst/>
                          <a:gdLst>
                            <a:gd name="T0" fmla="+- 0 850 850"/>
                            <a:gd name="T1" fmla="*/ T0 w 10205"/>
                            <a:gd name="T2" fmla="+- 0 11055 850"/>
                            <a:gd name="T3" fmla="*/ T2 w 1020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205">
                              <a:moveTo>
                                <a:pt x="0" y="0"/>
                              </a:moveTo>
                              <a:lnTo>
                                <a:pt x="1020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221F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A6CCC3" id="Freeform 28" o:spid="_x0000_s1026" style="position:absolute;margin-left:42.5pt;margin-top:36.1pt;width:510.25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20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" path="m,l10205,e" filled="f" strokecolor="#221f1f" strokeweight=".25pt">
                <v:path arrowok="t" o:connecttype="custom" o:connectlocs="0,0;6480175,0" o:connectangles="0,0"/>
                <w10:wrap type="topAndBottom" anchorx="page"/>
              </v:shape>
            </w:pict>
          </mc:Fallback>
        </mc:AlternateContent>
      </w:r>
      <w:bookmarkStart w:id="5" w:name="Details_of_the_incident_must_also_be_rep"/>
      <w:bookmarkEnd w:id="5"/>
      <w:r w:rsidR="003B5E02">
        <w:rPr>
          <w:color w:val="221F1F"/>
        </w:rPr>
        <w:t>Details of the incident must also be reported to the director of nursing, and to the patient’s medical practitioner. These are requirements of the Regulations.</w:t>
      </w:r>
    </w:p>
    <w:p w14:paraId="21181400" w14:textId="77777777" w:rsidR="005E6CEE" w:rsidRDefault="003B5E02">
      <w:pPr>
        <w:pStyle w:val="Heading2"/>
        <w:spacing w:before="71"/>
      </w:pPr>
      <w:r>
        <w:rPr>
          <w:color w:val="005A95"/>
        </w:rPr>
        <w:t>Part 2: What to record</w:t>
      </w:r>
    </w:p>
    <w:p w14:paraId="33C4088F" w14:textId="02C29DC3" w:rsidR="005E6CEE" w:rsidRDefault="00FC1EE7">
      <w:pPr>
        <w:spacing w:before="74" w:line="237" w:lineRule="auto"/>
        <w:ind w:left="649" w:right="496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7B9B0199" wp14:editId="1D2DD7F5">
                <wp:simplePos x="0" y="0"/>
                <wp:positionH relativeFrom="page">
                  <wp:posOffset>539750</wp:posOffset>
                </wp:positionH>
                <wp:positionV relativeFrom="paragraph">
                  <wp:posOffset>453390</wp:posOffset>
                </wp:positionV>
                <wp:extent cx="6480175" cy="1270"/>
                <wp:effectExtent l="0" t="0" r="0" b="0"/>
                <wp:wrapTopAndBottom/>
                <wp:docPr id="32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80175" cy="1270"/>
                        </a:xfrm>
                        <a:custGeom>
                          <a:avLst/>
                          <a:gdLst>
                            <a:gd name="T0" fmla="+- 0 850 850"/>
                            <a:gd name="T1" fmla="*/ T0 w 10205"/>
                            <a:gd name="T2" fmla="+- 0 11055 850"/>
                            <a:gd name="T3" fmla="*/ T2 w 1020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205">
                              <a:moveTo>
                                <a:pt x="0" y="0"/>
                              </a:moveTo>
                              <a:lnTo>
                                <a:pt x="10205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221F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1FE8FF" id="Freeform 27" o:spid="_x0000_s1026" style="position:absolute;margin-left:42.5pt;margin-top:35.7pt;width:510.25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20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" path="m,l10205,e" filled="f" strokecolor="#221f1f" strokeweight=".25pt">
                <v:path arrowok="t" o:connecttype="custom" o:connectlocs="0,0;6480175,0" o:connectangles="0,0"/>
                <w10:wrap type="topAndBottom" anchorx="page"/>
              </v:shape>
            </w:pict>
          </mc:Fallback>
        </mc:AlternateContent>
      </w:r>
      <w:r w:rsidR="003B5E02">
        <w:rPr>
          <w:noProof/>
        </w:rPr>
        <w:drawing>
          <wp:anchor distT="0" distB="0" distL="0" distR="0" simplePos="0" relativeHeight="251665408" behindDoc="0" locked="0" layoutInCell="1" allowOverlap="1" wp14:anchorId="049935BC" wp14:editId="04AF1730">
            <wp:simplePos x="0" y="0"/>
            <wp:positionH relativeFrom="page">
              <wp:posOffset>4843145</wp:posOffset>
            </wp:positionH>
            <wp:positionV relativeFrom="paragraph">
              <wp:posOffset>544639</wp:posOffset>
            </wp:positionV>
            <wp:extent cx="2138679" cy="1512569"/>
            <wp:effectExtent l="0" t="0" r="0" b="0"/>
            <wp:wrapNone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38679" cy="15125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5E02">
        <w:rPr>
          <w:color w:val="221F1F"/>
        </w:rPr>
        <w:t xml:space="preserve">The incident must then be investigated by the </w:t>
      </w:r>
      <w:r w:rsidR="003B5E02">
        <w:rPr>
          <w:b/>
          <w:color w:val="221F1F"/>
        </w:rPr>
        <w:t xml:space="preserve">medical advisory committee. </w:t>
      </w:r>
      <w:r w:rsidR="003B5E02">
        <w:rPr>
          <w:color w:val="221F1F"/>
        </w:rPr>
        <w:t xml:space="preserve">The results of the investigation must be entered in Part 2 of the incident form, and </w:t>
      </w:r>
      <w:r w:rsidR="003B5E02">
        <w:rPr>
          <w:b/>
          <w:color w:val="221F1F"/>
        </w:rPr>
        <w:t>placed on the patient’s clinical record.</w:t>
      </w:r>
    </w:p>
    <w:p w14:paraId="02893783" w14:textId="77777777" w:rsidR="005E6CEE" w:rsidRDefault="003B5E02">
      <w:pPr>
        <w:spacing w:before="130"/>
        <w:ind w:left="630"/>
        <w:rPr>
          <w:b/>
          <w:i/>
          <w:sz w:val="24"/>
        </w:rPr>
      </w:pPr>
      <w:r>
        <w:rPr>
          <w:b/>
          <w:i/>
          <w:color w:val="005A95"/>
          <w:sz w:val="24"/>
        </w:rPr>
        <w:t>Reporting: When do I need to provide this form to the DoH?</w:t>
      </w:r>
    </w:p>
    <w:p w14:paraId="65233CBB" w14:textId="77777777" w:rsidR="005E6CEE" w:rsidRDefault="003B5E02">
      <w:pPr>
        <w:spacing w:before="71" w:line="242" w:lineRule="auto"/>
        <w:ind w:left="630" w:right="4280"/>
        <w:rPr>
          <w:sz w:val="20"/>
        </w:rPr>
      </w:pPr>
      <w:r>
        <w:rPr>
          <w:color w:val="221F1F"/>
          <w:sz w:val="20"/>
        </w:rPr>
        <w:t xml:space="preserve">Please follow the </w:t>
      </w:r>
      <w:r>
        <w:rPr>
          <w:b/>
          <w:i/>
          <w:color w:val="221F1F"/>
          <w:sz w:val="20"/>
        </w:rPr>
        <w:t xml:space="preserve">Reporting: Injuries, Transfers, Deaths and Other Sentinel Events Flow Chart </w:t>
      </w:r>
      <w:r>
        <w:rPr>
          <w:color w:val="221F1F"/>
          <w:sz w:val="20"/>
        </w:rPr>
        <w:t>illustrating the incidents that are reportable to the Department and the timeframes for completion.</w:t>
      </w:r>
    </w:p>
    <w:p w14:paraId="13DDCF38" w14:textId="77777777" w:rsidR="005E6CEE" w:rsidRDefault="005E6CEE">
      <w:pPr>
        <w:pStyle w:val="BodyText"/>
      </w:pPr>
    </w:p>
    <w:p w14:paraId="3F63566F" w14:textId="77777777" w:rsidR="005E6CEE" w:rsidRDefault="005E6CEE">
      <w:pPr>
        <w:pStyle w:val="BodyText"/>
      </w:pPr>
    </w:p>
    <w:p w14:paraId="60F7B7EA" w14:textId="77777777" w:rsidR="005E6CEE" w:rsidRDefault="005E6CEE">
      <w:pPr>
        <w:pStyle w:val="BodyText"/>
      </w:pPr>
    </w:p>
    <w:p w14:paraId="1A5772D0" w14:textId="77777777" w:rsidR="005E6CEE" w:rsidRDefault="005E6CEE">
      <w:pPr>
        <w:pStyle w:val="BodyText"/>
      </w:pPr>
    </w:p>
    <w:p w14:paraId="27DC5122" w14:textId="5255A2A8" w:rsidR="005E6CEE" w:rsidRDefault="00FC1EE7">
      <w:pPr>
        <w:pStyle w:val="Heading1"/>
        <w:spacing w:before="150"/>
        <w:ind w:left="654"/>
        <w:rPr>
          <w:rFonts w:ascii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C192E28" wp14:editId="799132C5">
                <wp:simplePos x="0" y="0"/>
                <wp:positionH relativeFrom="page">
                  <wp:posOffset>541020</wp:posOffset>
                </wp:positionH>
                <wp:positionV relativeFrom="paragraph">
                  <wp:posOffset>339090</wp:posOffset>
                </wp:positionV>
                <wp:extent cx="6482080" cy="601980"/>
                <wp:effectExtent l="0" t="0" r="0" b="0"/>
                <wp:wrapNone/>
                <wp:docPr id="31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2080" cy="601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221F1F"/>
                                <w:left w:val="single" w:sz="2" w:space="0" w:color="221F1F"/>
                                <w:bottom w:val="single" w:sz="2" w:space="0" w:color="221F1F"/>
                                <w:right w:val="single" w:sz="2" w:space="0" w:color="221F1F"/>
                                <w:insideH w:val="single" w:sz="2" w:space="0" w:color="221F1F"/>
                                <w:insideV w:val="single" w:sz="2" w:space="0" w:color="221F1F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530"/>
                              <w:gridCol w:w="1701"/>
                              <w:gridCol w:w="2968"/>
                            </w:tblGrid>
                            <w:tr w:rsidR="005E6CEE" w14:paraId="2719A886" w14:textId="77777777" w:rsidTr="003B5E02">
                              <w:trPr>
                                <w:trHeight w:val="323"/>
                              </w:trPr>
                              <w:tc>
                                <w:tcPr>
                                  <w:tcW w:w="5530" w:type="dxa"/>
                                  <w:shd w:val="clear" w:color="auto" w:fill="537AAC"/>
                                </w:tcPr>
                                <w:p w14:paraId="60649AC2" w14:textId="77777777" w:rsidR="005E6CEE" w:rsidRDefault="003B5E02">
                                  <w:pPr>
                                    <w:pStyle w:val="TableParagraph"/>
                                    <w:spacing w:before="35"/>
                                    <w:ind w:left="86"/>
                                  </w:pPr>
                                  <w:r>
                                    <w:rPr>
                                      <w:color w:val="FFFFFF"/>
                                    </w:rPr>
                                    <w:t>Website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shd w:val="clear" w:color="auto" w:fill="537AAC"/>
                                </w:tcPr>
                                <w:p w14:paraId="0E92013C" w14:textId="77777777" w:rsidR="005E6CEE" w:rsidRDefault="003B5E02">
                                  <w:pPr>
                                    <w:pStyle w:val="TableParagraph"/>
                                    <w:spacing w:before="35"/>
                                    <w:ind w:left="86"/>
                                  </w:pPr>
                                  <w:r>
                                    <w:rPr>
                                      <w:color w:val="FFFFFF"/>
                                    </w:rPr>
                                    <w:t>Enquiries</w:t>
                                  </w:r>
                                </w:p>
                              </w:tc>
                              <w:tc>
                                <w:tcPr>
                                  <w:tcW w:w="2968" w:type="dxa"/>
                                  <w:shd w:val="clear" w:color="auto" w:fill="537AAC"/>
                                </w:tcPr>
                                <w:p w14:paraId="12461ED6" w14:textId="77777777" w:rsidR="005E6CEE" w:rsidRDefault="003B5E02">
                                  <w:pPr>
                                    <w:pStyle w:val="TableParagraph"/>
                                    <w:spacing w:before="35"/>
                                    <w:ind w:left="86"/>
                                  </w:pPr>
                                  <w:r>
                                    <w:rPr>
                                      <w:color w:val="FFFFFF"/>
                                    </w:rPr>
                                    <w:t>Email</w:t>
                                  </w:r>
                                </w:p>
                              </w:tc>
                            </w:tr>
                            <w:tr w:rsidR="005E6CEE" w14:paraId="348E5622" w14:textId="77777777" w:rsidTr="003B5E02">
                              <w:trPr>
                                <w:trHeight w:val="323"/>
                              </w:trPr>
                              <w:tc>
                                <w:tcPr>
                                  <w:tcW w:w="5530" w:type="dxa"/>
                                </w:tcPr>
                                <w:p w14:paraId="1E62D9AC" w14:textId="37DE91B6" w:rsidR="005E6CEE" w:rsidRDefault="00D72C54">
                                  <w:pPr>
                                    <w:pStyle w:val="TableParagraph"/>
                                    <w:spacing w:before="35"/>
                                    <w:ind w:left="86"/>
                                  </w:pPr>
                                  <w:hyperlink r:id="rId12" w:history="1">
                                    <w:r w:rsidR="003B5E02" w:rsidRPr="008A6321">
                                      <w:rPr>
                                        <w:rStyle w:val="Hyperlink"/>
                                      </w:rPr>
                                      <w:t>www.health.tas.gov.au/about/private-health-regulation-unit</w:t>
                                    </w:r>
                                  </w:hyperlink>
                                  <w:r w:rsidR="003B5E02">
                                    <w:rPr>
                                      <w:color w:val="221F1F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51456FC7" w14:textId="77777777" w:rsidR="005E6CEE" w:rsidRDefault="003B5E02">
                                  <w:pPr>
                                    <w:pStyle w:val="TableParagraph"/>
                                    <w:spacing w:before="35"/>
                                    <w:ind w:left="86"/>
                                  </w:pPr>
                                  <w:r>
                                    <w:rPr>
                                      <w:color w:val="221F1F"/>
                                    </w:rPr>
                                    <w:t>(03) 6166 3856</w:t>
                                  </w:r>
                                </w:p>
                              </w:tc>
                              <w:tc>
                                <w:tcPr>
                                  <w:tcW w:w="2968" w:type="dxa"/>
                                </w:tcPr>
                                <w:p w14:paraId="6FDE0C64" w14:textId="77777777" w:rsidR="005E6CEE" w:rsidRDefault="00D72C54">
                                  <w:pPr>
                                    <w:pStyle w:val="TableParagraph"/>
                                    <w:spacing w:before="35"/>
                                    <w:ind w:left="86"/>
                                  </w:pPr>
                                  <w:hyperlink r:id="rId13">
                                    <w:r w:rsidR="003B5E02">
                                      <w:rPr>
                                        <w:color w:val="221F1F"/>
                                      </w:rPr>
                                      <w:t>hselicensing@health.tas.gov.au</w:t>
                                    </w:r>
                                  </w:hyperlink>
                                </w:p>
                              </w:tc>
                            </w:tr>
                          </w:tbl>
                          <w:p w14:paraId="538B2F4A" w14:textId="77777777" w:rsidR="005E6CEE" w:rsidRDefault="005E6CE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192E28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35" type="#_x0000_t202" style="position:absolute;left:0;text-align:left;margin-left:42.6pt;margin-top:26.7pt;width:510.4pt;height:47.4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221F1F"/>
                          <w:left w:val="single" w:sz="2" w:space="0" w:color="221F1F"/>
                          <w:bottom w:val="single" w:sz="2" w:space="0" w:color="221F1F"/>
                          <w:right w:val="single" w:sz="2" w:space="0" w:color="221F1F"/>
                          <w:insideH w:val="single" w:sz="2" w:space="0" w:color="221F1F"/>
                          <w:insideV w:val="single" w:sz="2" w:space="0" w:color="221F1F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530"/>
                        <w:gridCol w:w="1701"/>
                        <w:gridCol w:w="2968"/>
                      </w:tblGrid>
                      <w:tr w:rsidR="005E6CEE" w14:paraId="2719A886" w14:textId="77777777" w:rsidTr="003B5E02">
                        <w:trPr>
                          <w:trHeight w:val="323"/>
                        </w:trPr>
                        <w:tc>
                          <w:tcPr>
                            <w:tcW w:w="5530" w:type="dxa"/>
                            <w:shd w:val="clear" w:color="auto" w:fill="537AAC"/>
                          </w:tcPr>
                          <w:p w14:paraId="60649AC2" w14:textId="77777777" w:rsidR="005E6CEE" w:rsidRDefault="003B5E02">
                            <w:pPr>
                              <w:pStyle w:val="TableParagraph"/>
                              <w:spacing w:before="35"/>
                              <w:ind w:left="86"/>
                            </w:pPr>
                            <w:r>
                              <w:rPr>
                                <w:color w:val="FFFFFF"/>
                              </w:rPr>
                              <w:t>Website</w:t>
                            </w:r>
                          </w:p>
                        </w:tc>
                        <w:tc>
                          <w:tcPr>
                            <w:tcW w:w="1701" w:type="dxa"/>
                            <w:shd w:val="clear" w:color="auto" w:fill="537AAC"/>
                          </w:tcPr>
                          <w:p w14:paraId="0E92013C" w14:textId="77777777" w:rsidR="005E6CEE" w:rsidRDefault="003B5E02">
                            <w:pPr>
                              <w:pStyle w:val="TableParagraph"/>
                              <w:spacing w:before="35"/>
                              <w:ind w:left="86"/>
                            </w:pPr>
                            <w:r>
                              <w:rPr>
                                <w:color w:val="FFFFFF"/>
                              </w:rPr>
                              <w:t>Enquiries</w:t>
                            </w:r>
                          </w:p>
                        </w:tc>
                        <w:tc>
                          <w:tcPr>
                            <w:tcW w:w="2968" w:type="dxa"/>
                            <w:shd w:val="clear" w:color="auto" w:fill="537AAC"/>
                          </w:tcPr>
                          <w:p w14:paraId="12461ED6" w14:textId="77777777" w:rsidR="005E6CEE" w:rsidRDefault="003B5E02">
                            <w:pPr>
                              <w:pStyle w:val="TableParagraph"/>
                              <w:spacing w:before="35"/>
                              <w:ind w:left="86"/>
                            </w:pPr>
                            <w:r>
                              <w:rPr>
                                <w:color w:val="FFFFFF"/>
                              </w:rPr>
                              <w:t>Email</w:t>
                            </w:r>
                          </w:p>
                        </w:tc>
                      </w:tr>
                      <w:tr w:rsidR="005E6CEE" w14:paraId="348E5622" w14:textId="77777777" w:rsidTr="003B5E02">
                        <w:trPr>
                          <w:trHeight w:val="323"/>
                        </w:trPr>
                        <w:tc>
                          <w:tcPr>
                            <w:tcW w:w="5530" w:type="dxa"/>
                          </w:tcPr>
                          <w:p w14:paraId="1E62D9AC" w14:textId="37DE91B6" w:rsidR="005E6CEE" w:rsidRDefault="00D72C54">
                            <w:pPr>
                              <w:pStyle w:val="TableParagraph"/>
                              <w:spacing w:before="35"/>
                              <w:ind w:left="86"/>
                            </w:pPr>
                            <w:hyperlink r:id="rId14" w:history="1">
                              <w:r w:rsidR="003B5E02" w:rsidRPr="008A6321">
                                <w:rPr>
                                  <w:rStyle w:val="Hyperlink"/>
                                </w:rPr>
                                <w:t>www.health.tas.gov.au/about/private-health-regulation-unit</w:t>
                              </w:r>
                            </w:hyperlink>
                            <w:r w:rsidR="003B5E02">
                              <w:rPr>
                                <w:color w:val="221F1F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51456FC7" w14:textId="77777777" w:rsidR="005E6CEE" w:rsidRDefault="003B5E02">
                            <w:pPr>
                              <w:pStyle w:val="TableParagraph"/>
                              <w:spacing w:before="35"/>
                              <w:ind w:left="86"/>
                            </w:pPr>
                            <w:r>
                              <w:rPr>
                                <w:color w:val="221F1F"/>
                              </w:rPr>
                              <w:t>(03) 6166 3856</w:t>
                            </w:r>
                          </w:p>
                        </w:tc>
                        <w:tc>
                          <w:tcPr>
                            <w:tcW w:w="2968" w:type="dxa"/>
                          </w:tcPr>
                          <w:p w14:paraId="6FDE0C64" w14:textId="77777777" w:rsidR="005E6CEE" w:rsidRDefault="00D72C54">
                            <w:pPr>
                              <w:pStyle w:val="TableParagraph"/>
                              <w:spacing w:before="35"/>
                              <w:ind w:left="86"/>
                            </w:pPr>
                            <w:hyperlink r:id="rId15">
                              <w:r w:rsidR="003B5E02">
                                <w:rPr>
                                  <w:color w:val="221F1F"/>
                                </w:rPr>
                                <w:t>hselicensing@health.tas.gov.au</w:t>
                              </w:r>
                            </w:hyperlink>
                          </w:p>
                        </w:tc>
                      </w:tr>
                    </w:tbl>
                    <w:p w14:paraId="538B2F4A" w14:textId="77777777" w:rsidR="005E6CEE" w:rsidRDefault="005E6CEE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B5E02">
        <w:rPr>
          <w:rFonts w:ascii="Calibri"/>
          <w:color w:val="221F1F"/>
        </w:rPr>
        <w:t>Regulation and Licensing Contact Details</w:t>
      </w:r>
    </w:p>
    <w:p w14:paraId="4A214856" w14:textId="77777777" w:rsidR="005E6CEE" w:rsidRDefault="005E6CEE">
      <w:pPr>
        <w:pStyle w:val="BodyText"/>
        <w:rPr>
          <w:rFonts w:ascii="Calibri"/>
          <w:sz w:val="36"/>
        </w:rPr>
      </w:pPr>
    </w:p>
    <w:p w14:paraId="79E0F3EA" w14:textId="77777777" w:rsidR="005E6CEE" w:rsidRDefault="005E6CEE">
      <w:pPr>
        <w:pStyle w:val="BodyText"/>
        <w:rPr>
          <w:rFonts w:ascii="Calibri"/>
          <w:sz w:val="36"/>
        </w:rPr>
      </w:pPr>
    </w:p>
    <w:p w14:paraId="45FA4EB2" w14:textId="1C7B8E6E" w:rsidR="005E6CEE" w:rsidRDefault="003B5E02">
      <w:pPr>
        <w:spacing w:before="275"/>
        <w:ind w:left="649"/>
        <w:rPr>
          <w:b/>
        </w:rPr>
      </w:pPr>
      <w:r>
        <w:rPr>
          <w:color w:val="221F1F"/>
        </w:rPr>
        <w:t xml:space="preserve">Submit this form electronically to DoH Regulation Unit at </w:t>
      </w:r>
      <w:hyperlink r:id="rId16">
        <w:r>
          <w:rPr>
            <w:b/>
            <w:color w:val="221F1F"/>
          </w:rPr>
          <w:t>hselicensing@health.tas.gov.au</w:t>
        </w:r>
      </w:hyperlink>
      <w:r w:rsidR="00CC43F5">
        <w:rPr>
          <w:b/>
          <w:color w:val="221F1F"/>
        </w:rPr>
        <w:t>.</w:t>
      </w:r>
    </w:p>
    <w:p w14:paraId="2EA9D1B7" w14:textId="520CD2E0" w:rsidR="005E6CEE" w:rsidRDefault="003B5E02">
      <w:pPr>
        <w:pStyle w:val="BodyText"/>
        <w:spacing w:before="16"/>
        <w:ind w:left="649"/>
        <w:rPr>
          <w:b/>
        </w:rPr>
      </w:pPr>
      <w:bookmarkStart w:id="6" w:name="Oral_notifications_can_be_made_by_contac"/>
      <w:bookmarkEnd w:id="6"/>
      <w:r>
        <w:rPr>
          <w:color w:val="221F1F"/>
        </w:rPr>
        <w:t xml:space="preserve">Oral notifications </w:t>
      </w:r>
      <w:r w:rsidR="00CC43F5">
        <w:rPr>
          <w:color w:val="221F1F"/>
        </w:rPr>
        <w:t xml:space="preserve">(including on weekends) </w:t>
      </w:r>
      <w:r>
        <w:rPr>
          <w:color w:val="221F1F"/>
        </w:rPr>
        <w:t>can be made by contacting the Department on</w:t>
      </w:r>
      <w:r w:rsidR="00CC43F5">
        <w:rPr>
          <w:color w:val="221F1F"/>
        </w:rPr>
        <w:t>:</w:t>
      </w:r>
      <w:r>
        <w:rPr>
          <w:color w:val="221F1F"/>
        </w:rPr>
        <w:t xml:space="preserve"> </w:t>
      </w:r>
      <w:r>
        <w:rPr>
          <w:b/>
          <w:color w:val="221F1F"/>
        </w:rPr>
        <w:t>(03) 6166 3856</w:t>
      </w:r>
    </w:p>
    <w:p w14:paraId="43DF2528" w14:textId="77777777" w:rsidR="005E6CEE" w:rsidRDefault="003B5E02">
      <w:pPr>
        <w:spacing w:before="170"/>
        <w:ind w:left="649"/>
        <w:rPr>
          <w:i/>
          <w:sz w:val="24"/>
        </w:rPr>
      </w:pPr>
      <w:r>
        <w:rPr>
          <w:i/>
          <w:color w:val="537AAC"/>
          <w:sz w:val="24"/>
        </w:rPr>
        <w:t>Please remove this page prior to submission of the form.</w:t>
      </w:r>
    </w:p>
    <w:p w14:paraId="62A15AE7" w14:textId="77777777" w:rsidR="005E6CEE" w:rsidRDefault="005E6CEE">
      <w:pPr>
        <w:rPr>
          <w:sz w:val="24"/>
        </w:rPr>
        <w:sectPr w:rsidR="005E6CEE">
          <w:type w:val="continuous"/>
          <w:pgSz w:w="11920" w:h="16850"/>
          <w:pgMar w:top="0" w:right="620" w:bottom="0" w:left="200" w:header="720" w:footer="720" w:gutter="0"/>
          <w:cols w:space="720"/>
        </w:sectPr>
      </w:pPr>
    </w:p>
    <w:p w14:paraId="632934EB" w14:textId="4F95753E" w:rsidR="005E6CEE" w:rsidRDefault="005E6CEE">
      <w:pPr>
        <w:pStyle w:val="BodyText"/>
        <w:spacing w:before="7"/>
        <w:rPr>
          <w:i/>
          <w:sz w:val="14"/>
        </w:rPr>
      </w:pPr>
    </w:p>
    <w:p w14:paraId="3EE015E1" w14:textId="77777777" w:rsidR="005E6CEE" w:rsidRDefault="003B5E02">
      <w:pPr>
        <w:spacing w:before="100"/>
        <w:ind w:left="654"/>
        <w:rPr>
          <w:i/>
        </w:rPr>
      </w:pPr>
      <w:r>
        <w:rPr>
          <w:color w:val="221F1F"/>
          <w:sz w:val="36"/>
        </w:rPr>
        <w:t xml:space="preserve">Part 1: Details of the Incident </w:t>
      </w:r>
      <w:r>
        <w:rPr>
          <w:i/>
          <w:color w:val="221F1F"/>
        </w:rPr>
        <w:t xml:space="preserve">(submit this form to DoH Regulation Unit within </w:t>
      </w:r>
      <w:r>
        <w:rPr>
          <w:b/>
          <w:i/>
          <w:color w:val="221F1F"/>
        </w:rPr>
        <w:t xml:space="preserve">3 days </w:t>
      </w:r>
      <w:r>
        <w:rPr>
          <w:i/>
          <w:color w:val="221F1F"/>
        </w:rPr>
        <w:t>of incident)</w:t>
      </w:r>
    </w:p>
    <w:p w14:paraId="35B431E7" w14:textId="77777777" w:rsidR="005E6CEE" w:rsidRDefault="005E6CEE">
      <w:pPr>
        <w:pStyle w:val="BodyText"/>
        <w:spacing w:before="7"/>
        <w:rPr>
          <w:i/>
          <w:sz w:val="9"/>
        </w:rPr>
      </w:pPr>
    </w:p>
    <w:tbl>
      <w:tblPr>
        <w:tblW w:w="0" w:type="auto"/>
        <w:tblInd w:w="5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14"/>
      </w:tblGrid>
      <w:tr w:rsidR="005E6CEE" w14:paraId="4999CE10" w14:textId="77777777">
        <w:trPr>
          <w:trHeight w:val="323"/>
        </w:trPr>
        <w:tc>
          <w:tcPr>
            <w:tcW w:w="10414" w:type="dxa"/>
            <w:shd w:val="clear" w:color="auto" w:fill="221F1F"/>
          </w:tcPr>
          <w:p w14:paraId="5CEB4A9A" w14:textId="63E10230" w:rsidR="005E6CEE" w:rsidRDefault="003B5E02">
            <w:pPr>
              <w:pStyle w:val="TableParagraph"/>
              <w:spacing w:before="35"/>
              <w:rPr>
                <w:b/>
              </w:rPr>
            </w:pPr>
            <w:r>
              <w:rPr>
                <w:b/>
                <w:color w:val="FFFFFF"/>
              </w:rPr>
              <w:t xml:space="preserve">1. </w:t>
            </w:r>
            <w:r w:rsidR="00DB7E67" w:rsidRPr="00DB7E67">
              <w:rPr>
                <w:b/>
                <w:bCs/>
                <w:color w:val="FFFFFF"/>
              </w:rPr>
              <w:t>Name of Health Service Establishment (HSE)</w:t>
            </w:r>
            <w:r w:rsidR="00DB7E67">
              <w:rPr>
                <w:color w:val="FFFFFF"/>
              </w:rPr>
              <w:t xml:space="preserve"> </w:t>
            </w:r>
            <w:r w:rsidR="00DB7E67">
              <w:rPr>
                <w:i/>
                <w:color w:val="FFFFFF"/>
              </w:rPr>
              <w:t>(include campus if applicable)</w:t>
            </w:r>
          </w:p>
        </w:tc>
      </w:tr>
      <w:tr w:rsidR="005E6CEE" w14:paraId="36AD774F" w14:textId="77777777">
        <w:trPr>
          <w:trHeight w:val="333"/>
        </w:trPr>
        <w:tc>
          <w:tcPr>
            <w:tcW w:w="10414" w:type="dxa"/>
          </w:tcPr>
          <w:p w14:paraId="53531DDD" w14:textId="77E5E5B9" w:rsidR="005E6CEE" w:rsidRDefault="00E61A30">
            <w:pPr>
              <w:pStyle w:val="TableParagraph"/>
              <w:spacing w:before="26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7" w:name="Text1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 w:rsidR="0040348C">
              <w:rPr>
                <w:sz w:val="24"/>
              </w:rPr>
              <w:t> </w:t>
            </w:r>
            <w:r w:rsidR="0040348C">
              <w:rPr>
                <w:sz w:val="24"/>
              </w:rPr>
              <w:t> </w:t>
            </w:r>
            <w:r w:rsidR="0040348C">
              <w:rPr>
                <w:sz w:val="24"/>
              </w:rPr>
              <w:t> </w:t>
            </w:r>
            <w:r w:rsidR="0040348C">
              <w:rPr>
                <w:sz w:val="24"/>
              </w:rPr>
              <w:t> </w:t>
            </w:r>
            <w:r w:rsidR="0040348C">
              <w:rPr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7"/>
          </w:p>
        </w:tc>
      </w:tr>
    </w:tbl>
    <w:p w14:paraId="37C6EB3D" w14:textId="77777777" w:rsidR="005E6CEE" w:rsidRDefault="005E6CEE">
      <w:pPr>
        <w:pStyle w:val="BodyText"/>
        <w:rPr>
          <w:i/>
          <w:sz w:val="7"/>
        </w:rPr>
      </w:pPr>
    </w:p>
    <w:tbl>
      <w:tblPr>
        <w:tblW w:w="0" w:type="auto"/>
        <w:tblInd w:w="5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33"/>
        <w:gridCol w:w="2333"/>
        <w:gridCol w:w="2005"/>
        <w:gridCol w:w="3743"/>
      </w:tblGrid>
      <w:tr w:rsidR="005E6CEE" w14:paraId="31C4B6AA" w14:textId="77777777">
        <w:trPr>
          <w:trHeight w:val="323"/>
        </w:trPr>
        <w:tc>
          <w:tcPr>
            <w:tcW w:w="10414" w:type="dxa"/>
            <w:gridSpan w:val="4"/>
            <w:shd w:val="clear" w:color="auto" w:fill="221F1F"/>
          </w:tcPr>
          <w:p w14:paraId="653B5F52" w14:textId="77777777" w:rsidR="005E6CEE" w:rsidRDefault="003B5E02">
            <w:pPr>
              <w:pStyle w:val="TableParagraph"/>
              <w:spacing w:before="35"/>
              <w:rPr>
                <w:b/>
              </w:rPr>
            </w:pPr>
            <w:r>
              <w:rPr>
                <w:b/>
                <w:color w:val="FFFFFF"/>
              </w:rPr>
              <w:t>2. Details of Patient</w:t>
            </w:r>
          </w:p>
        </w:tc>
      </w:tr>
      <w:tr w:rsidR="00DB7E67" w14:paraId="0B6BE784" w14:textId="77777777" w:rsidTr="00DB7E67">
        <w:trPr>
          <w:trHeight w:val="325"/>
        </w:trPr>
        <w:tc>
          <w:tcPr>
            <w:tcW w:w="2333" w:type="dxa"/>
            <w:shd w:val="clear" w:color="auto" w:fill="537AAC"/>
          </w:tcPr>
          <w:p w14:paraId="70F4A4AF" w14:textId="0B83588F" w:rsidR="00DB7E67" w:rsidRDefault="00DB7E67">
            <w:pPr>
              <w:pStyle w:val="TableParagraph"/>
              <w:spacing w:before="37"/>
              <w:rPr>
                <w:color w:val="FFFFFF"/>
              </w:rPr>
            </w:pPr>
            <w:r>
              <w:rPr>
                <w:color w:val="FFFFFF"/>
              </w:rPr>
              <w:t>Surname</w:t>
            </w:r>
          </w:p>
        </w:tc>
        <w:tc>
          <w:tcPr>
            <w:tcW w:w="2333" w:type="dxa"/>
            <w:shd w:val="clear" w:color="auto" w:fill="auto"/>
          </w:tcPr>
          <w:p w14:paraId="745EBA5E" w14:textId="2CA38480" w:rsidR="00DB7E67" w:rsidRPr="003E0376" w:rsidRDefault="00E61A30">
            <w:pPr>
              <w:pStyle w:val="TableParagraph"/>
              <w:spacing w:before="37"/>
              <w:ind w:left="54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8" w:name="Text2"/>
            <w:r>
              <w:instrText xml:space="preserve"> FORMTEXT </w:instrText>
            </w:r>
            <w:r>
              <w:fldChar w:fldCharType="separate"/>
            </w:r>
            <w:r w:rsidR="0040348C">
              <w:t> </w:t>
            </w:r>
            <w:r w:rsidR="0040348C">
              <w:t> </w:t>
            </w:r>
            <w:r w:rsidR="0040348C">
              <w:t> </w:t>
            </w:r>
            <w:r w:rsidR="0040348C">
              <w:t> </w:t>
            </w:r>
            <w:r w:rsidR="0040348C">
              <w:t> </w:t>
            </w:r>
            <w:r>
              <w:fldChar w:fldCharType="end"/>
            </w:r>
            <w:bookmarkEnd w:id="8"/>
          </w:p>
        </w:tc>
        <w:tc>
          <w:tcPr>
            <w:tcW w:w="2005" w:type="dxa"/>
            <w:shd w:val="clear" w:color="auto" w:fill="537AAC"/>
          </w:tcPr>
          <w:p w14:paraId="7E1664F4" w14:textId="05829970" w:rsidR="00DB7E67" w:rsidRDefault="00DB7E67">
            <w:pPr>
              <w:pStyle w:val="TableParagraph"/>
              <w:spacing w:before="37"/>
              <w:ind w:left="54"/>
              <w:rPr>
                <w:color w:val="FFFFFF"/>
              </w:rPr>
            </w:pPr>
            <w:r>
              <w:rPr>
                <w:color w:val="FFFFFF"/>
              </w:rPr>
              <w:t>Forenames</w:t>
            </w:r>
          </w:p>
        </w:tc>
        <w:tc>
          <w:tcPr>
            <w:tcW w:w="3743" w:type="dxa"/>
            <w:shd w:val="clear" w:color="auto" w:fill="auto"/>
          </w:tcPr>
          <w:p w14:paraId="71209E75" w14:textId="0FFB2AFE" w:rsidR="00DB7E67" w:rsidRPr="003E0376" w:rsidRDefault="00E61A30">
            <w:pPr>
              <w:pStyle w:val="TableParagraph"/>
              <w:spacing w:before="37"/>
              <w:ind w:left="54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9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5E6CEE" w14:paraId="27FF281B" w14:textId="77777777">
        <w:trPr>
          <w:trHeight w:val="325"/>
        </w:trPr>
        <w:tc>
          <w:tcPr>
            <w:tcW w:w="2333" w:type="dxa"/>
            <w:shd w:val="clear" w:color="auto" w:fill="537AAC"/>
          </w:tcPr>
          <w:p w14:paraId="62A0647C" w14:textId="77777777" w:rsidR="005E6CEE" w:rsidRDefault="003B5E02">
            <w:pPr>
              <w:pStyle w:val="TableParagraph"/>
              <w:spacing w:before="37"/>
            </w:pPr>
            <w:r>
              <w:rPr>
                <w:color w:val="FFFFFF"/>
              </w:rPr>
              <w:t>UR / Patient Number</w:t>
            </w:r>
          </w:p>
        </w:tc>
        <w:tc>
          <w:tcPr>
            <w:tcW w:w="2333" w:type="dxa"/>
            <w:shd w:val="clear" w:color="auto" w:fill="537AAC"/>
          </w:tcPr>
          <w:p w14:paraId="3E3BC2E3" w14:textId="77777777" w:rsidR="005E6CEE" w:rsidRDefault="003B5E02">
            <w:pPr>
              <w:pStyle w:val="TableParagraph"/>
              <w:spacing w:before="37"/>
              <w:ind w:left="54"/>
            </w:pPr>
            <w:r>
              <w:rPr>
                <w:color w:val="FFFFFF"/>
              </w:rPr>
              <w:t>Date of Birth</w:t>
            </w:r>
          </w:p>
        </w:tc>
        <w:tc>
          <w:tcPr>
            <w:tcW w:w="5748" w:type="dxa"/>
            <w:gridSpan w:val="2"/>
            <w:shd w:val="clear" w:color="auto" w:fill="537AAC"/>
          </w:tcPr>
          <w:p w14:paraId="15B05024" w14:textId="77777777" w:rsidR="005E6CEE" w:rsidRDefault="003B5E02">
            <w:pPr>
              <w:pStyle w:val="TableParagraph"/>
              <w:spacing w:before="37"/>
              <w:ind w:left="54"/>
            </w:pPr>
            <w:r>
              <w:rPr>
                <w:color w:val="FFFFFF"/>
              </w:rPr>
              <w:t>Admission Diagnosis</w:t>
            </w:r>
          </w:p>
        </w:tc>
      </w:tr>
      <w:tr w:rsidR="005E6CEE" w14:paraId="71F0976A" w14:textId="77777777">
        <w:trPr>
          <w:trHeight w:val="335"/>
        </w:trPr>
        <w:tc>
          <w:tcPr>
            <w:tcW w:w="2333" w:type="dxa"/>
          </w:tcPr>
          <w:p w14:paraId="02B2620A" w14:textId="62007DD6" w:rsidR="005E6CEE" w:rsidRDefault="00E61A30">
            <w:pPr>
              <w:pStyle w:val="TableParagraph"/>
              <w:spacing w:before="2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0" w:name="Text4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10"/>
          </w:p>
        </w:tc>
        <w:tc>
          <w:tcPr>
            <w:tcW w:w="2333" w:type="dxa"/>
          </w:tcPr>
          <w:p w14:paraId="1067BF06" w14:textId="1AAAFB3C" w:rsidR="005E6CEE" w:rsidRDefault="00E61A30">
            <w:pPr>
              <w:pStyle w:val="TableParagraph"/>
              <w:spacing w:before="2"/>
              <w:ind w:left="54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1" w:name="Text5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11"/>
          </w:p>
        </w:tc>
        <w:tc>
          <w:tcPr>
            <w:tcW w:w="5748" w:type="dxa"/>
            <w:gridSpan w:val="2"/>
          </w:tcPr>
          <w:p w14:paraId="77181528" w14:textId="1A8634B1" w:rsidR="005E6CEE" w:rsidRDefault="00E61A30">
            <w:pPr>
              <w:pStyle w:val="TableParagraph"/>
              <w:spacing w:before="2"/>
              <w:ind w:left="54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2" w:name="Text6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12"/>
          </w:p>
        </w:tc>
      </w:tr>
    </w:tbl>
    <w:p w14:paraId="35EDAF53" w14:textId="77777777" w:rsidR="005E6CEE" w:rsidRDefault="005E6CEE">
      <w:pPr>
        <w:pStyle w:val="BodyText"/>
        <w:rPr>
          <w:i/>
          <w:sz w:val="7"/>
        </w:rPr>
      </w:pPr>
    </w:p>
    <w:tbl>
      <w:tblPr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7"/>
        <w:gridCol w:w="5217"/>
        <w:gridCol w:w="3588"/>
        <w:gridCol w:w="709"/>
        <w:gridCol w:w="827"/>
      </w:tblGrid>
      <w:tr w:rsidR="00346C29" w14:paraId="7A146343" w14:textId="77777777" w:rsidTr="00346C29">
        <w:trPr>
          <w:trHeight w:val="323"/>
        </w:trPr>
        <w:tc>
          <w:tcPr>
            <w:tcW w:w="42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A6BD9B1" w14:textId="77777777" w:rsidR="00346C29" w:rsidRDefault="00346C29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034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21F1F"/>
          </w:tcPr>
          <w:p w14:paraId="168B53A3" w14:textId="77777777" w:rsidR="00346C29" w:rsidRDefault="00346C29">
            <w:pPr>
              <w:pStyle w:val="TableParagraph"/>
              <w:spacing w:before="35"/>
              <w:rPr>
                <w:i/>
              </w:rPr>
            </w:pPr>
            <w:r>
              <w:rPr>
                <w:b/>
                <w:color w:val="FFFFFF"/>
              </w:rPr>
              <w:t xml:space="preserve">3. Details of Incident </w:t>
            </w:r>
            <w:r>
              <w:rPr>
                <w:i/>
                <w:color w:val="FFFFFF"/>
              </w:rPr>
              <w:t>(please tick all applicable)</w:t>
            </w:r>
          </w:p>
        </w:tc>
      </w:tr>
      <w:tr w:rsidR="00346C29" w14:paraId="3130F47E" w14:textId="77777777" w:rsidTr="00346C29">
        <w:trPr>
          <w:trHeight w:val="326"/>
        </w:trPr>
        <w:tc>
          <w:tcPr>
            <w:tcW w:w="427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B30F361" w14:textId="77777777" w:rsidR="00346C29" w:rsidRDefault="00346C29">
            <w:pPr>
              <w:rPr>
                <w:sz w:val="2"/>
                <w:szCs w:val="2"/>
              </w:rPr>
            </w:pPr>
          </w:p>
        </w:tc>
        <w:tc>
          <w:tcPr>
            <w:tcW w:w="1034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37AAC"/>
          </w:tcPr>
          <w:p w14:paraId="1FF5BBC3" w14:textId="77777777" w:rsidR="00346C29" w:rsidRDefault="00346C29">
            <w:pPr>
              <w:pStyle w:val="TableParagraph"/>
              <w:spacing w:before="37"/>
              <w:ind w:left="57"/>
            </w:pPr>
            <w:r>
              <w:rPr>
                <w:color w:val="FFFFFF"/>
              </w:rPr>
              <w:t>Date and Time of Incident</w:t>
            </w:r>
          </w:p>
        </w:tc>
      </w:tr>
      <w:tr w:rsidR="00346C29" w14:paraId="4F2F9ECF" w14:textId="77777777" w:rsidTr="00DB7E67">
        <w:trPr>
          <w:trHeight w:val="390"/>
        </w:trPr>
        <w:tc>
          <w:tcPr>
            <w:tcW w:w="42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2058A5" w14:textId="77777777" w:rsidR="00346C29" w:rsidRDefault="00346C29">
            <w:pPr>
              <w:rPr>
                <w:sz w:val="2"/>
                <w:szCs w:val="2"/>
              </w:rPr>
            </w:pPr>
          </w:p>
        </w:tc>
        <w:tc>
          <w:tcPr>
            <w:tcW w:w="5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587BB" w14:textId="454AB222" w:rsidR="00346C29" w:rsidRDefault="00346C29">
            <w:pPr>
              <w:pStyle w:val="TableParagraph"/>
              <w:spacing w:before="55"/>
              <w:ind w:left="57"/>
              <w:rPr>
                <w:sz w:val="24"/>
              </w:rPr>
            </w:pPr>
            <w:r>
              <w:rPr>
                <w:color w:val="221F1F"/>
                <w:sz w:val="20"/>
              </w:rPr>
              <w:t>Date:</w:t>
            </w:r>
            <w:r>
              <w:rPr>
                <w:color w:val="221F1F"/>
                <w:spacing w:val="53"/>
                <w:sz w:val="20"/>
              </w:rPr>
              <w:t xml:space="preserve"> </w:t>
            </w:r>
            <w:r w:rsidR="00E61A30">
              <w:rPr>
                <w:color w:val="221F1F"/>
                <w:spacing w:val="53"/>
                <w:sz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3" w:name="Text7"/>
            <w:r w:rsidR="00E61A30">
              <w:rPr>
                <w:color w:val="221F1F"/>
                <w:spacing w:val="53"/>
                <w:sz w:val="20"/>
              </w:rPr>
              <w:instrText xml:space="preserve"> FORMTEXT </w:instrText>
            </w:r>
            <w:r w:rsidR="00E61A30">
              <w:rPr>
                <w:color w:val="221F1F"/>
                <w:spacing w:val="53"/>
                <w:sz w:val="20"/>
              </w:rPr>
            </w:r>
            <w:r w:rsidR="00E61A30">
              <w:rPr>
                <w:color w:val="221F1F"/>
                <w:spacing w:val="53"/>
                <w:sz w:val="20"/>
              </w:rPr>
              <w:fldChar w:fldCharType="separate"/>
            </w:r>
            <w:r w:rsidR="00E61A30">
              <w:rPr>
                <w:noProof/>
                <w:color w:val="221F1F"/>
                <w:spacing w:val="53"/>
                <w:sz w:val="20"/>
              </w:rPr>
              <w:t> </w:t>
            </w:r>
            <w:r w:rsidR="00E61A30">
              <w:rPr>
                <w:noProof/>
                <w:color w:val="221F1F"/>
                <w:spacing w:val="53"/>
                <w:sz w:val="20"/>
              </w:rPr>
              <w:t> </w:t>
            </w:r>
            <w:r w:rsidR="00E61A30">
              <w:rPr>
                <w:noProof/>
                <w:color w:val="221F1F"/>
                <w:spacing w:val="53"/>
                <w:sz w:val="20"/>
              </w:rPr>
              <w:t> </w:t>
            </w:r>
            <w:r w:rsidR="00E61A30">
              <w:rPr>
                <w:noProof/>
                <w:color w:val="221F1F"/>
                <w:spacing w:val="53"/>
                <w:sz w:val="20"/>
              </w:rPr>
              <w:t> </w:t>
            </w:r>
            <w:r w:rsidR="00E61A30">
              <w:rPr>
                <w:noProof/>
                <w:color w:val="221F1F"/>
                <w:spacing w:val="53"/>
                <w:sz w:val="20"/>
              </w:rPr>
              <w:t> </w:t>
            </w:r>
            <w:r w:rsidR="00E61A30">
              <w:rPr>
                <w:color w:val="221F1F"/>
                <w:spacing w:val="53"/>
                <w:sz w:val="20"/>
              </w:rPr>
              <w:fldChar w:fldCharType="end"/>
            </w:r>
            <w:bookmarkEnd w:id="13"/>
          </w:p>
        </w:tc>
        <w:tc>
          <w:tcPr>
            <w:tcW w:w="51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5104F" w14:textId="4D76345B" w:rsidR="00346C29" w:rsidRDefault="00346C29">
            <w:pPr>
              <w:pStyle w:val="TableParagraph"/>
              <w:spacing w:before="55"/>
              <w:ind w:left="58"/>
              <w:rPr>
                <w:sz w:val="20"/>
              </w:rPr>
            </w:pPr>
            <w:r>
              <w:rPr>
                <w:color w:val="221F1F"/>
                <w:sz w:val="20"/>
              </w:rPr>
              <w:t>Time: (please indicate am/</w:t>
            </w:r>
            <w:proofErr w:type="gramStart"/>
            <w:r>
              <w:rPr>
                <w:color w:val="221F1F"/>
                <w:sz w:val="20"/>
              </w:rPr>
              <w:t>pm)</w:t>
            </w:r>
            <w:r w:rsidR="00E61A30">
              <w:rPr>
                <w:color w:val="221F1F"/>
                <w:sz w:val="20"/>
              </w:rPr>
              <w:t xml:space="preserve">   </w:t>
            </w:r>
            <w:proofErr w:type="gramEnd"/>
            <w:r w:rsidR="00E61A30">
              <w:rPr>
                <w:color w:val="221F1F"/>
                <w:sz w:val="20"/>
              </w:rPr>
              <w:t xml:space="preserve"> </w:t>
            </w:r>
            <w:r w:rsidR="00E61A30">
              <w:rPr>
                <w:color w:val="221F1F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4" w:name="Text8"/>
            <w:r w:rsidR="00E61A30">
              <w:rPr>
                <w:color w:val="221F1F"/>
                <w:sz w:val="20"/>
              </w:rPr>
              <w:instrText xml:space="preserve"> FORMTEXT </w:instrText>
            </w:r>
            <w:r w:rsidR="00E61A30">
              <w:rPr>
                <w:color w:val="221F1F"/>
                <w:sz w:val="20"/>
              </w:rPr>
            </w:r>
            <w:r w:rsidR="00E61A30">
              <w:rPr>
                <w:color w:val="221F1F"/>
                <w:sz w:val="20"/>
              </w:rPr>
              <w:fldChar w:fldCharType="separate"/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color w:val="221F1F"/>
                <w:sz w:val="20"/>
              </w:rPr>
              <w:fldChar w:fldCharType="end"/>
            </w:r>
            <w:bookmarkEnd w:id="14"/>
          </w:p>
        </w:tc>
      </w:tr>
      <w:tr w:rsidR="00DB7E67" w14:paraId="505BD393" w14:textId="77777777" w:rsidTr="00DB7E67">
        <w:trPr>
          <w:trHeight w:val="439"/>
        </w:trPr>
        <w:tc>
          <w:tcPr>
            <w:tcW w:w="427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extDirection w:val="btLr"/>
          </w:tcPr>
          <w:p w14:paraId="70EC4B8E" w14:textId="08F25DFD" w:rsidR="00DB7E67" w:rsidRPr="00346C29" w:rsidRDefault="00DB7E67" w:rsidP="00346C29">
            <w:pPr>
              <w:pStyle w:val="TableParagraph"/>
              <w:spacing w:before="62" w:line="338" w:lineRule="exact"/>
              <w:ind w:left="323" w:right="113"/>
              <w:jc w:val="center"/>
              <w:rPr>
                <w:b/>
                <w:color w:val="FFFFFF"/>
                <w:sz w:val="30"/>
              </w:rPr>
            </w:pPr>
            <w:bookmarkStart w:id="15" w:name="_Hlk106875460"/>
          </w:p>
        </w:tc>
        <w:tc>
          <w:tcPr>
            <w:tcW w:w="880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EA864F" w14:textId="7097ECB8" w:rsidR="00DB7E67" w:rsidRPr="00346C29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39"/>
              </w:tabs>
              <w:spacing w:before="73" w:line="244" w:lineRule="auto"/>
              <w:ind w:right="275"/>
              <w:rPr>
                <w:sz w:val="20"/>
              </w:rPr>
            </w:pPr>
            <w:r>
              <w:rPr>
                <w:sz w:val="20"/>
              </w:rPr>
              <w:t xml:space="preserve">Patient sustained an </w:t>
            </w:r>
            <w:r>
              <w:rPr>
                <w:b/>
                <w:sz w:val="20"/>
              </w:rPr>
              <w:t xml:space="preserve">injury </w:t>
            </w:r>
            <w:r>
              <w:rPr>
                <w:sz w:val="20"/>
              </w:rPr>
              <w:t>requiring medical attention as a result of an accident that occurred at the health servi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stablishment.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59F484" w14:textId="2B8749B6" w:rsidR="00DB7E67" w:rsidRDefault="00D72C54" w:rsidP="002F540D">
            <w:pPr>
              <w:pStyle w:val="TableParagraph"/>
              <w:ind w:left="0"/>
              <w:rPr>
                <w:sz w:val="20"/>
              </w:rPr>
            </w:pPr>
            <w:sdt>
              <w:sdtPr>
                <w:rPr>
                  <w:color w:val="221F1F"/>
                  <w:sz w:val="20"/>
                </w:rPr>
                <w:id w:val="186893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7CEA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D2CF264" w14:textId="46C7BC53" w:rsidR="00DB7E67" w:rsidRDefault="00D72C54" w:rsidP="002F540D">
            <w:pPr>
              <w:pStyle w:val="TableParagraph"/>
              <w:ind w:left="0"/>
              <w:rPr>
                <w:sz w:val="20"/>
              </w:rPr>
            </w:pPr>
            <w:sdt>
              <w:sdtPr>
                <w:rPr>
                  <w:color w:val="221F1F"/>
                  <w:sz w:val="20"/>
                </w:rPr>
                <w:id w:val="-1747709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1A30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bookmarkEnd w:id="15"/>
      <w:tr w:rsidR="00DB7E67" w14:paraId="06FD1CCA" w14:textId="77777777" w:rsidTr="00DB7E67">
        <w:trPr>
          <w:trHeight w:val="462"/>
        </w:trPr>
        <w:tc>
          <w:tcPr>
            <w:tcW w:w="42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extDirection w:val="btLr"/>
          </w:tcPr>
          <w:p w14:paraId="6DD081CC" w14:textId="155B4A8D" w:rsidR="00DB7E67" w:rsidRDefault="00DB7E67" w:rsidP="00346C29">
            <w:pPr>
              <w:pStyle w:val="TableParagraph"/>
              <w:spacing w:before="62" w:line="338" w:lineRule="exact"/>
              <w:ind w:left="323"/>
              <w:jc w:val="center"/>
              <w:rPr>
                <w:b/>
                <w:sz w:val="30"/>
              </w:rPr>
            </w:pP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C2DE01" w14:textId="59318D6B" w:rsidR="00DB7E67" w:rsidRPr="00346C29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2" w:line="242" w:lineRule="auto"/>
              <w:ind w:right="491"/>
              <w:rPr>
                <w:sz w:val="20"/>
              </w:rPr>
            </w:pPr>
            <w:r>
              <w:rPr>
                <w:sz w:val="20"/>
              </w:rPr>
              <w:t xml:space="preserve">Patient was </w:t>
            </w:r>
            <w:r>
              <w:rPr>
                <w:b/>
                <w:sz w:val="20"/>
              </w:rPr>
              <w:t xml:space="preserve">transferred </w:t>
            </w:r>
            <w:r>
              <w:rPr>
                <w:sz w:val="20"/>
              </w:rPr>
              <w:t>to another hospital as a result of an injury or iatrogenic condition arising within the health service establishment (if yes, please provide details of the transfer</w:t>
            </w:r>
            <w:r>
              <w:rPr>
                <w:spacing w:val="-21"/>
                <w:sz w:val="20"/>
              </w:rPr>
              <w:t xml:space="preserve"> </w:t>
            </w:r>
            <w:r>
              <w:rPr>
                <w:sz w:val="20"/>
              </w:rPr>
              <w:t>below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E7C6E24" w14:textId="0872EC1D" w:rsidR="00DB7E67" w:rsidRPr="00346C29" w:rsidRDefault="00D72C54" w:rsidP="00346C29">
            <w:pPr>
              <w:pStyle w:val="TableParagraph"/>
              <w:spacing w:line="316" w:lineRule="auto"/>
              <w:ind w:left="204" w:right="69" w:hanging="208"/>
              <w:jc w:val="both"/>
              <w:rPr>
                <w:rFonts w:ascii="MS Gothic" w:eastAsia="MS Gothic" w:hAnsi="MS Gothic"/>
                <w:color w:val="221F1F"/>
                <w:sz w:val="20"/>
              </w:rPr>
            </w:pPr>
            <w:sdt>
              <w:sdtPr>
                <w:rPr>
                  <w:color w:val="221F1F"/>
                  <w:sz w:val="20"/>
                </w:rPr>
                <w:id w:val="-346093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E80BA" w14:textId="17250EB6" w:rsidR="00DB7E67" w:rsidRDefault="00D72C54" w:rsidP="002F540D">
            <w:pPr>
              <w:pStyle w:val="TableParagraph"/>
              <w:spacing w:line="316" w:lineRule="auto"/>
              <w:ind w:left="-9567" w:right="251"/>
              <w:jc w:val="right"/>
              <w:rPr>
                <w:sz w:val="20"/>
              </w:rPr>
            </w:pPr>
            <w:sdt>
              <w:sdtPr>
                <w:rPr>
                  <w:color w:val="221F1F"/>
                  <w:sz w:val="20"/>
                </w:rPr>
                <w:id w:val="-1792744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DB7E67" w14:paraId="43F92E0A" w14:textId="77777777" w:rsidTr="00DB7E67">
        <w:trPr>
          <w:trHeight w:val="64"/>
        </w:trPr>
        <w:tc>
          <w:tcPr>
            <w:tcW w:w="42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0FD81B3E" w14:textId="77777777" w:rsidR="00DB7E67" w:rsidRDefault="00DB7E67" w:rsidP="00346C29">
            <w:pPr>
              <w:pStyle w:val="TableParagraph"/>
              <w:spacing w:before="62" w:line="338" w:lineRule="exact"/>
              <w:ind w:left="323"/>
              <w:rPr>
                <w:b/>
                <w:color w:val="FFFFFF"/>
                <w:sz w:val="30"/>
              </w:rPr>
            </w:pP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99D371" w14:textId="76A6BF8A" w:rsidR="00DB7E67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3" w:line="244" w:lineRule="auto"/>
              <w:ind w:right="694"/>
              <w:rPr>
                <w:sz w:val="20"/>
              </w:rPr>
            </w:pPr>
            <w:r>
              <w:rPr>
                <w:sz w:val="20"/>
              </w:rPr>
              <w:t xml:space="preserve">Patient </w:t>
            </w:r>
            <w:r>
              <w:rPr>
                <w:b/>
                <w:sz w:val="20"/>
              </w:rPr>
              <w:t xml:space="preserve">died </w:t>
            </w:r>
            <w:r>
              <w:rPr>
                <w:sz w:val="20"/>
              </w:rPr>
              <w:t>at the health service establishment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8517F8C" w14:textId="29E6AAE9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854463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971478" w14:textId="113781B1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99155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DB7E67" w14:paraId="28FA040A" w14:textId="77777777" w:rsidTr="00DB7E67">
        <w:trPr>
          <w:trHeight w:val="161"/>
        </w:trPr>
        <w:tc>
          <w:tcPr>
            <w:tcW w:w="4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7AAC"/>
            <w:textDirection w:val="btLr"/>
          </w:tcPr>
          <w:p w14:paraId="1E34D7E2" w14:textId="6BF2D7E5" w:rsidR="00DB7E67" w:rsidRDefault="00DB7E67" w:rsidP="00DB7E67">
            <w:pPr>
              <w:pStyle w:val="TableParagraph"/>
              <w:spacing w:before="62" w:line="338" w:lineRule="exact"/>
              <w:ind w:left="323"/>
              <w:jc w:val="center"/>
              <w:rPr>
                <w:b/>
                <w:color w:val="FFFFFF"/>
                <w:sz w:val="30"/>
              </w:rPr>
            </w:pPr>
            <w:r>
              <w:rPr>
                <w:b/>
                <w:color w:val="FFFFFF"/>
                <w:sz w:val="30"/>
              </w:rPr>
              <w:t>SENTINEL EVENTS</w:t>
            </w: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4AC7D9" w14:textId="2E1EB528" w:rsidR="00DB7E67" w:rsidRPr="00346C29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3" w:line="244" w:lineRule="auto"/>
              <w:ind w:right="694"/>
              <w:rPr>
                <w:sz w:val="20"/>
              </w:rPr>
            </w:pPr>
            <w:r>
              <w:rPr>
                <w:sz w:val="20"/>
              </w:rPr>
              <w:t xml:space="preserve">A procedure involving the </w:t>
            </w:r>
            <w:r>
              <w:rPr>
                <w:b/>
                <w:sz w:val="20"/>
              </w:rPr>
              <w:t xml:space="preserve">wrong patient or body part </w:t>
            </w:r>
            <w:r>
              <w:rPr>
                <w:sz w:val="20"/>
              </w:rPr>
              <w:t>occurred, resulting in death or major permanent loss 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unction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BE1CC5E" w14:textId="2EB57D0A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1412391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67BD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69E16D" w14:textId="51DAE74D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288250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DB7E67" w14:paraId="6AC4AE7C" w14:textId="77777777" w:rsidTr="00DB7E67">
        <w:trPr>
          <w:trHeight w:val="311"/>
        </w:trPr>
        <w:tc>
          <w:tcPr>
            <w:tcW w:w="4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7AAC"/>
            <w:textDirection w:val="btLr"/>
          </w:tcPr>
          <w:p w14:paraId="4D68D91F" w14:textId="77777777" w:rsidR="00DB7E67" w:rsidRDefault="00DB7E67" w:rsidP="00346C29">
            <w:pPr>
              <w:pStyle w:val="TableParagraph"/>
              <w:spacing w:before="62" w:line="338" w:lineRule="exact"/>
              <w:ind w:left="323"/>
              <w:rPr>
                <w:b/>
                <w:color w:val="FFFFFF"/>
                <w:sz w:val="30"/>
              </w:rPr>
            </w:pP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5E5380" w14:textId="71C7E3FA" w:rsidR="00DB7E67" w:rsidRPr="00AC427D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2"/>
              <w:rPr>
                <w:sz w:val="20"/>
              </w:rPr>
            </w:pPr>
            <w:r>
              <w:rPr>
                <w:color w:val="221F1F"/>
                <w:sz w:val="20"/>
              </w:rPr>
              <w:t xml:space="preserve">The patient committed </w:t>
            </w:r>
            <w:r>
              <w:rPr>
                <w:b/>
                <w:color w:val="221F1F"/>
                <w:sz w:val="20"/>
              </w:rPr>
              <w:t xml:space="preserve">suicide </w:t>
            </w:r>
            <w:r>
              <w:rPr>
                <w:color w:val="221F1F"/>
                <w:sz w:val="20"/>
              </w:rPr>
              <w:t>in an inpatient unit of the</w:t>
            </w:r>
            <w:r>
              <w:rPr>
                <w:color w:val="221F1F"/>
                <w:spacing w:val="-3"/>
                <w:sz w:val="20"/>
              </w:rPr>
              <w:t xml:space="preserve"> </w:t>
            </w:r>
            <w:r>
              <w:rPr>
                <w:color w:val="221F1F"/>
                <w:sz w:val="20"/>
              </w:rPr>
              <w:t>facility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FB63C27" w14:textId="3B34E3CF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1539807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348C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2E782A" w14:textId="7DD0E637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563253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DB7E67" w14:paraId="2F3FA647" w14:textId="77777777" w:rsidTr="00DB7E67">
        <w:trPr>
          <w:trHeight w:val="416"/>
        </w:trPr>
        <w:tc>
          <w:tcPr>
            <w:tcW w:w="4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7AAC"/>
            <w:textDirection w:val="btLr"/>
          </w:tcPr>
          <w:p w14:paraId="7052A313" w14:textId="77777777" w:rsidR="00DB7E67" w:rsidRDefault="00DB7E67" w:rsidP="00346C29">
            <w:pPr>
              <w:pStyle w:val="TableParagraph"/>
              <w:spacing w:before="62" w:line="338" w:lineRule="exact"/>
              <w:ind w:left="323"/>
              <w:rPr>
                <w:b/>
                <w:color w:val="FFFFFF"/>
                <w:sz w:val="30"/>
              </w:rPr>
            </w:pP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D47016C" w14:textId="595CCAA7" w:rsidR="00DB7E67" w:rsidRPr="00AC427D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5" w:line="244" w:lineRule="auto"/>
              <w:ind w:right="669"/>
              <w:rPr>
                <w:sz w:val="20"/>
              </w:rPr>
            </w:pPr>
            <w:r>
              <w:rPr>
                <w:b/>
                <w:sz w:val="20"/>
              </w:rPr>
              <w:t xml:space="preserve">Retained instruments </w:t>
            </w:r>
            <w:r>
              <w:rPr>
                <w:sz w:val="20"/>
              </w:rPr>
              <w:t>or other materials were identified after the patient’s surgery requiring re-operation or further surgic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ocedure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80E46E8" w14:textId="05E64E24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120537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C2EE5F" w14:textId="6F50736C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317274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DB7E67" w14:paraId="5A0A31DF" w14:textId="77777777" w:rsidTr="00DB7E67">
        <w:trPr>
          <w:trHeight w:val="64"/>
        </w:trPr>
        <w:tc>
          <w:tcPr>
            <w:tcW w:w="4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7AAC"/>
            <w:textDirection w:val="btLr"/>
          </w:tcPr>
          <w:p w14:paraId="475C134B" w14:textId="77777777" w:rsidR="00DB7E67" w:rsidRDefault="00DB7E67" w:rsidP="00346C29">
            <w:pPr>
              <w:pStyle w:val="TableParagraph"/>
              <w:spacing w:before="62" w:line="338" w:lineRule="exact"/>
              <w:ind w:left="323"/>
              <w:rPr>
                <w:b/>
                <w:color w:val="FFFFFF"/>
                <w:sz w:val="30"/>
              </w:rPr>
            </w:pP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5CF386" w14:textId="5459144E" w:rsidR="00DB7E67" w:rsidRPr="00AC427D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1"/>
              <w:rPr>
                <w:sz w:val="20"/>
              </w:rPr>
            </w:pPr>
            <w:r>
              <w:rPr>
                <w:sz w:val="20"/>
              </w:rPr>
              <w:t xml:space="preserve">The patient experienced an </w:t>
            </w:r>
            <w:r>
              <w:rPr>
                <w:b/>
                <w:sz w:val="20"/>
              </w:rPr>
              <w:t>intravascular gas embolism</w:t>
            </w:r>
            <w:r>
              <w:rPr>
                <w:sz w:val="20"/>
              </w:rPr>
              <w:t>, resulting in death or neurological</w:t>
            </w:r>
            <w:r>
              <w:rPr>
                <w:spacing w:val="-28"/>
                <w:sz w:val="20"/>
              </w:rPr>
              <w:t xml:space="preserve"> </w:t>
            </w:r>
            <w:r>
              <w:rPr>
                <w:sz w:val="20"/>
              </w:rPr>
              <w:t>damag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2F72CE7" w14:textId="044A1F08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1788157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826FDC" w14:textId="2A951B72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58607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DB7E67" w14:paraId="08845A0F" w14:textId="77777777" w:rsidTr="00DB7E67">
        <w:trPr>
          <w:trHeight w:val="257"/>
        </w:trPr>
        <w:tc>
          <w:tcPr>
            <w:tcW w:w="4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7AAC"/>
            <w:textDirection w:val="btLr"/>
          </w:tcPr>
          <w:p w14:paraId="192AFD7A" w14:textId="77777777" w:rsidR="00DB7E67" w:rsidRDefault="00DB7E67" w:rsidP="00346C29">
            <w:pPr>
              <w:pStyle w:val="TableParagraph"/>
              <w:spacing w:before="62" w:line="338" w:lineRule="exact"/>
              <w:ind w:left="323"/>
              <w:rPr>
                <w:b/>
                <w:color w:val="FFFFFF"/>
                <w:sz w:val="30"/>
              </w:rPr>
            </w:pP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14AE147" w14:textId="48D710F7" w:rsidR="00DB7E67" w:rsidRPr="00AC427D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6" w:line="242" w:lineRule="auto"/>
              <w:ind w:right="622"/>
              <w:rPr>
                <w:sz w:val="20"/>
              </w:rPr>
            </w:pPr>
            <w:r>
              <w:rPr>
                <w:sz w:val="20"/>
              </w:rPr>
              <w:t xml:space="preserve">The patient experienced a haemolytic </w:t>
            </w:r>
            <w:r>
              <w:rPr>
                <w:b/>
                <w:sz w:val="20"/>
              </w:rPr>
              <w:t>blood transfusion reaction</w:t>
            </w:r>
            <w:r>
              <w:rPr>
                <w:sz w:val="20"/>
              </w:rPr>
              <w:t>, resulting from ABO</w:t>
            </w:r>
            <w:r>
              <w:rPr>
                <w:spacing w:val="-32"/>
                <w:sz w:val="20"/>
              </w:rPr>
              <w:t xml:space="preserve"> </w:t>
            </w:r>
            <w:r>
              <w:rPr>
                <w:sz w:val="20"/>
              </w:rPr>
              <w:t>(blood group)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compatibility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0B11DDC" w14:textId="130D575A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61456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D35C2F" w14:textId="01DCE52D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1210569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DB7E67" w14:paraId="79F858F9" w14:textId="77777777" w:rsidTr="00DB7E67">
        <w:trPr>
          <w:trHeight w:val="123"/>
        </w:trPr>
        <w:tc>
          <w:tcPr>
            <w:tcW w:w="4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7AAC"/>
            <w:textDirection w:val="btLr"/>
          </w:tcPr>
          <w:p w14:paraId="34D38F2F" w14:textId="77777777" w:rsidR="00DB7E67" w:rsidRDefault="00DB7E67" w:rsidP="00346C29">
            <w:pPr>
              <w:pStyle w:val="TableParagraph"/>
              <w:spacing w:before="62" w:line="338" w:lineRule="exact"/>
              <w:ind w:left="323"/>
              <w:rPr>
                <w:b/>
                <w:color w:val="FFFFFF"/>
                <w:sz w:val="30"/>
              </w:rPr>
            </w:pP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28C269" w14:textId="2BF12A99" w:rsidR="00DB7E67" w:rsidRPr="00AC427D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4" w:line="244" w:lineRule="auto"/>
              <w:ind w:right="663"/>
              <w:rPr>
                <w:sz w:val="20"/>
              </w:rPr>
            </w:pPr>
            <w:r>
              <w:rPr>
                <w:sz w:val="20"/>
              </w:rPr>
              <w:t xml:space="preserve">A </w:t>
            </w:r>
            <w:r>
              <w:rPr>
                <w:b/>
                <w:sz w:val="20"/>
              </w:rPr>
              <w:t xml:space="preserve">medication error </w:t>
            </w:r>
            <w:r>
              <w:rPr>
                <w:sz w:val="20"/>
              </w:rPr>
              <w:t>occurred, leading to the death of a patient which was reasonably</w:t>
            </w:r>
            <w:r>
              <w:rPr>
                <w:spacing w:val="-37"/>
                <w:sz w:val="20"/>
              </w:rPr>
              <w:t xml:space="preserve"> </w:t>
            </w:r>
            <w:r>
              <w:rPr>
                <w:sz w:val="20"/>
              </w:rPr>
              <w:t>believed to be due to the incorrect administration 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rugs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DB702CC" w14:textId="4C44419F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1522439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F31EFB" w14:textId="71964846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190951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DB7E67" w14:paraId="1188CDA9" w14:textId="77777777" w:rsidTr="00DB7E67">
        <w:trPr>
          <w:trHeight w:val="64"/>
        </w:trPr>
        <w:tc>
          <w:tcPr>
            <w:tcW w:w="4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7AAC"/>
            <w:textDirection w:val="btLr"/>
          </w:tcPr>
          <w:p w14:paraId="77D01B26" w14:textId="77777777" w:rsidR="00DB7E67" w:rsidRDefault="00DB7E67" w:rsidP="00346C29">
            <w:pPr>
              <w:pStyle w:val="TableParagraph"/>
              <w:spacing w:before="62" w:line="338" w:lineRule="exact"/>
              <w:ind w:left="323"/>
              <w:rPr>
                <w:b/>
                <w:color w:val="FFFFFF"/>
                <w:sz w:val="30"/>
              </w:rPr>
            </w:pP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AE66DC" w14:textId="2B1D0F0F" w:rsidR="00DB7E67" w:rsidRPr="00AC427D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1"/>
              <w:rPr>
                <w:sz w:val="20"/>
              </w:rPr>
            </w:pPr>
            <w:r>
              <w:rPr>
                <w:b/>
                <w:sz w:val="20"/>
              </w:rPr>
              <w:t xml:space="preserve">Maternal death or serious morbidity </w:t>
            </w:r>
            <w:r>
              <w:rPr>
                <w:sz w:val="20"/>
              </w:rPr>
              <w:t>occurred related t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labor/delivery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EACC8B0" w14:textId="3C56C3BA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58167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9BB559" w14:textId="679F8B2A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56337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DB7E67" w14:paraId="0761CF50" w14:textId="77777777" w:rsidTr="00DB7E67">
        <w:trPr>
          <w:trHeight w:val="108"/>
        </w:trPr>
        <w:tc>
          <w:tcPr>
            <w:tcW w:w="4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7AAC"/>
            <w:textDirection w:val="btLr"/>
          </w:tcPr>
          <w:p w14:paraId="040F3A57" w14:textId="77777777" w:rsidR="00DB7E67" w:rsidRDefault="00DB7E67" w:rsidP="00346C29">
            <w:pPr>
              <w:pStyle w:val="TableParagraph"/>
              <w:spacing w:before="62" w:line="338" w:lineRule="exact"/>
              <w:ind w:left="323"/>
              <w:rPr>
                <w:b/>
                <w:color w:val="FFFFFF"/>
                <w:sz w:val="30"/>
              </w:rPr>
            </w:pP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3DDCB8" w14:textId="1D968C55" w:rsidR="00DB7E67" w:rsidRPr="00AC427D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6"/>
              <w:ind w:right="4398"/>
              <w:rPr>
                <w:sz w:val="20"/>
              </w:rPr>
            </w:pPr>
            <w:r>
              <w:rPr>
                <w:sz w:val="20"/>
              </w:rPr>
              <w:t xml:space="preserve">An </w:t>
            </w:r>
            <w:r>
              <w:rPr>
                <w:b/>
                <w:sz w:val="20"/>
              </w:rPr>
              <w:t xml:space="preserve">infant </w:t>
            </w:r>
            <w:r>
              <w:rPr>
                <w:sz w:val="20"/>
              </w:rPr>
              <w:t>was discharged to the wro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amily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B4969C1" w14:textId="1606E6B2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1667086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6B09BF" w14:textId="21CCF14A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920056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DB7E67" w14:paraId="0C0C06F5" w14:textId="77777777" w:rsidTr="00DB7E67">
        <w:trPr>
          <w:trHeight w:val="70"/>
        </w:trPr>
        <w:tc>
          <w:tcPr>
            <w:tcW w:w="4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7AAC"/>
            <w:textDirection w:val="btLr"/>
          </w:tcPr>
          <w:p w14:paraId="720D74F1" w14:textId="77777777" w:rsidR="00DB7E67" w:rsidRDefault="00DB7E67" w:rsidP="00346C29">
            <w:pPr>
              <w:pStyle w:val="TableParagraph"/>
              <w:spacing w:before="62" w:line="338" w:lineRule="exact"/>
              <w:ind w:left="323"/>
              <w:rPr>
                <w:b/>
                <w:color w:val="FFFFFF"/>
                <w:sz w:val="30"/>
              </w:rPr>
            </w:pP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4C26B5" w14:textId="3714A130" w:rsidR="00DB7E67" w:rsidRPr="00AC427D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6"/>
              <w:ind w:right="146"/>
              <w:rPr>
                <w:sz w:val="20"/>
              </w:rPr>
            </w:pPr>
            <w:r>
              <w:rPr>
                <w:sz w:val="20"/>
              </w:rPr>
              <w:t xml:space="preserve">Use of </w:t>
            </w:r>
            <w:r w:rsidRPr="00530F10">
              <w:rPr>
                <w:b/>
                <w:bCs/>
                <w:sz w:val="20"/>
              </w:rPr>
              <w:t>physical or mechanical restraint</w:t>
            </w:r>
            <w:r>
              <w:rPr>
                <w:sz w:val="20"/>
              </w:rPr>
              <w:t xml:space="preserve"> on an inpatient resulting in serious harm or death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975A99F" w14:textId="192F8839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46066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F9179F" w14:textId="4F89BDDC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149768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DB7E67" w14:paraId="6B16DD11" w14:textId="77777777" w:rsidTr="00DB7E67">
        <w:trPr>
          <w:trHeight w:val="414"/>
        </w:trPr>
        <w:tc>
          <w:tcPr>
            <w:tcW w:w="4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7AAC"/>
            <w:textDirection w:val="btLr"/>
          </w:tcPr>
          <w:p w14:paraId="4C9DE201" w14:textId="77777777" w:rsidR="00DB7E67" w:rsidRDefault="00DB7E67" w:rsidP="00346C29">
            <w:pPr>
              <w:pStyle w:val="TableParagraph"/>
              <w:spacing w:before="62" w:line="338" w:lineRule="exact"/>
              <w:ind w:left="323"/>
              <w:rPr>
                <w:b/>
                <w:color w:val="FFFFFF"/>
                <w:sz w:val="30"/>
              </w:rPr>
            </w:pPr>
          </w:p>
        </w:tc>
        <w:tc>
          <w:tcPr>
            <w:tcW w:w="880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FF43147" w14:textId="2DCF1ECD" w:rsidR="00DB7E67" w:rsidRPr="00AC427D" w:rsidRDefault="00DB7E67" w:rsidP="00346C29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before="76"/>
              <w:ind w:right="146"/>
              <w:rPr>
                <w:sz w:val="20"/>
              </w:rPr>
            </w:pPr>
            <w:r>
              <w:rPr>
                <w:sz w:val="20"/>
              </w:rPr>
              <w:t xml:space="preserve">Use of </w:t>
            </w:r>
            <w:r w:rsidRPr="00530F10">
              <w:rPr>
                <w:b/>
                <w:bCs/>
                <w:sz w:val="20"/>
              </w:rPr>
              <w:t>incorrectly positioned oro or nasogastric tube</w:t>
            </w:r>
            <w:r>
              <w:rPr>
                <w:sz w:val="20"/>
              </w:rPr>
              <w:t xml:space="preserve"> resulting in serious harm or death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1366BB" w14:textId="04168AA9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-61938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 w:rsidRPr="00346C29">
              <w:rPr>
                <w:sz w:val="20"/>
                <w:szCs w:val="20"/>
              </w:rPr>
              <w:t>Yes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58EA07" w14:textId="6FD23010" w:rsidR="00DB7E67" w:rsidRDefault="00D72C54" w:rsidP="00346C29">
            <w:pPr>
              <w:pStyle w:val="TableParagraph"/>
              <w:spacing w:before="9"/>
              <w:ind w:left="0"/>
              <w:rPr>
                <w:i/>
                <w:sz w:val="26"/>
              </w:rPr>
            </w:pPr>
            <w:sdt>
              <w:sdtPr>
                <w:rPr>
                  <w:color w:val="221F1F"/>
                  <w:sz w:val="20"/>
                </w:rPr>
                <w:id w:val="72650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E67">
                  <w:rPr>
                    <w:rFonts w:ascii="MS Gothic" w:eastAsia="MS Gothic" w:hAnsi="MS Gothic" w:hint="eastAsia"/>
                    <w:color w:val="221F1F"/>
                    <w:sz w:val="20"/>
                  </w:rPr>
                  <w:t>☐</w:t>
                </w:r>
              </w:sdtContent>
            </w:sdt>
            <w:r w:rsidR="00DB7E67">
              <w:rPr>
                <w:color w:val="221F1F"/>
                <w:sz w:val="20"/>
              </w:rPr>
              <w:t xml:space="preserve"> </w:t>
            </w:r>
            <w:r w:rsidR="00DB7E67">
              <w:rPr>
                <w:sz w:val="20"/>
                <w:szCs w:val="20"/>
              </w:rPr>
              <w:t>No</w:t>
            </w:r>
          </w:p>
        </w:tc>
      </w:tr>
      <w:tr w:rsidR="00346C29" w14:paraId="1FA4B532" w14:textId="77777777" w:rsidTr="00DB7E67">
        <w:trPr>
          <w:trHeight w:val="323"/>
        </w:trPr>
        <w:tc>
          <w:tcPr>
            <w:tcW w:w="427" w:type="dxa"/>
            <w:vMerge w:val="restart"/>
            <w:tcBorders>
              <w:top w:val="single" w:sz="4" w:space="0" w:color="auto"/>
              <w:left w:val="nil"/>
              <w:bottom w:val="nil"/>
              <w:right w:val="single" w:sz="2" w:space="0" w:color="221F1F"/>
            </w:tcBorders>
          </w:tcPr>
          <w:p w14:paraId="37463438" w14:textId="77777777" w:rsidR="00346C29" w:rsidRDefault="00346C29" w:rsidP="00346C29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0341" w:type="dxa"/>
            <w:gridSpan w:val="4"/>
            <w:tcBorders>
              <w:top w:val="single" w:sz="4" w:space="0" w:color="auto"/>
              <w:left w:val="single" w:sz="2" w:space="0" w:color="221F1F"/>
              <w:bottom w:val="single" w:sz="2" w:space="0" w:color="221F1F"/>
              <w:right w:val="single" w:sz="2" w:space="0" w:color="221F1F"/>
            </w:tcBorders>
            <w:shd w:val="clear" w:color="auto" w:fill="537AAC"/>
          </w:tcPr>
          <w:p w14:paraId="1B4E2316" w14:textId="77777777" w:rsidR="00346C29" w:rsidRDefault="00346C29" w:rsidP="00346C29">
            <w:pPr>
              <w:pStyle w:val="TableParagraph"/>
              <w:spacing w:before="35"/>
              <w:ind w:left="57"/>
              <w:rPr>
                <w:i/>
              </w:rPr>
            </w:pPr>
            <w:r>
              <w:rPr>
                <w:color w:val="FFFFFF"/>
              </w:rPr>
              <w:t xml:space="preserve">Description of Incident </w:t>
            </w:r>
            <w:r>
              <w:rPr>
                <w:i/>
                <w:color w:val="FFFFFF"/>
              </w:rPr>
              <w:t>(please include a detailed account of the incident and if needed include an attachment)</w:t>
            </w:r>
          </w:p>
        </w:tc>
      </w:tr>
      <w:tr w:rsidR="00346C29" w14:paraId="6FC9387F" w14:textId="77777777" w:rsidTr="00E371BE">
        <w:trPr>
          <w:trHeight w:val="424"/>
        </w:trPr>
        <w:tc>
          <w:tcPr>
            <w:tcW w:w="427" w:type="dxa"/>
            <w:vMerge/>
            <w:tcBorders>
              <w:top w:val="nil"/>
              <w:left w:val="nil"/>
              <w:bottom w:val="nil"/>
              <w:right w:val="single" w:sz="2" w:space="0" w:color="221F1F"/>
            </w:tcBorders>
          </w:tcPr>
          <w:p w14:paraId="0CC80D78" w14:textId="77777777" w:rsidR="00346C29" w:rsidRDefault="00346C29" w:rsidP="00346C29">
            <w:pPr>
              <w:rPr>
                <w:sz w:val="2"/>
                <w:szCs w:val="2"/>
              </w:rPr>
            </w:pPr>
          </w:p>
        </w:tc>
        <w:tc>
          <w:tcPr>
            <w:tcW w:w="10341" w:type="dxa"/>
            <w:gridSpan w:val="4"/>
            <w:tcBorders>
              <w:top w:val="single" w:sz="2" w:space="0" w:color="221F1F"/>
              <w:left w:val="single" w:sz="2" w:space="0" w:color="221F1F"/>
              <w:bottom w:val="single" w:sz="2" w:space="0" w:color="221F1F"/>
              <w:right w:val="single" w:sz="2" w:space="0" w:color="221F1F"/>
            </w:tcBorders>
          </w:tcPr>
          <w:p w14:paraId="71B960F3" w14:textId="7C07B173" w:rsidR="00346C29" w:rsidRDefault="00E61A30" w:rsidP="00346C29">
            <w:pPr>
              <w:pStyle w:val="TableParagraph"/>
              <w:ind w:left="57" w:right="806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16"/>
          </w:p>
        </w:tc>
      </w:tr>
      <w:tr w:rsidR="00346C29" w14:paraId="456AE11A" w14:textId="77777777" w:rsidTr="00346C29">
        <w:trPr>
          <w:trHeight w:val="323"/>
        </w:trPr>
        <w:tc>
          <w:tcPr>
            <w:tcW w:w="427" w:type="dxa"/>
            <w:vMerge/>
            <w:tcBorders>
              <w:top w:val="nil"/>
              <w:left w:val="nil"/>
              <w:bottom w:val="nil"/>
              <w:right w:val="single" w:sz="2" w:space="0" w:color="221F1F"/>
            </w:tcBorders>
          </w:tcPr>
          <w:p w14:paraId="15894179" w14:textId="77777777" w:rsidR="00346C29" w:rsidRDefault="00346C29" w:rsidP="00346C29">
            <w:pPr>
              <w:rPr>
                <w:sz w:val="2"/>
                <w:szCs w:val="2"/>
              </w:rPr>
            </w:pPr>
          </w:p>
        </w:tc>
        <w:tc>
          <w:tcPr>
            <w:tcW w:w="10341" w:type="dxa"/>
            <w:gridSpan w:val="4"/>
            <w:tcBorders>
              <w:top w:val="single" w:sz="2" w:space="0" w:color="221F1F"/>
              <w:left w:val="single" w:sz="2" w:space="0" w:color="221F1F"/>
              <w:bottom w:val="single" w:sz="2" w:space="0" w:color="221F1F"/>
              <w:right w:val="single" w:sz="2" w:space="0" w:color="221F1F"/>
            </w:tcBorders>
            <w:shd w:val="clear" w:color="auto" w:fill="537AAC"/>
          </w:tcPr>
          <w:p w14:paraId="4DA170A2" w14:textId="7EACDDF2" w:rsidR="00346C29" w:rsidRDefault="00346C29" w:rsidP="00346C29">
            <w:pPr>
              <w:pStyle w:val="TableParagraph"/>
              <w:spacing w:before="35"/>
              <w:ind w:left="57"/>
              <w:rPr>
                <w:i/>
              </w:rPr>
            </w:pPr>
            <w:r>
              <w:rPr>
                <w:color w:val="FFFFFF"/>
              </w:rPr>
              <w:t xml:space="preserve">Details of Transfer </w:t>
            </w:r>
            <w:r>
              <w:rPr>
                <w:i/>
                <w:color w:val="FFFFFF"/>
              </w:rPr>
              <w:t>(include mode and destination) – if applicable</w:t>
            </w:r>
          </w:p>
        </w:tc>
      </w:tr>
      <w:tr w:rsidR="00346C29" w14:paraId="44793377" w14:textId="77777777" w:rsidTr="00E371BE">
        <w:trPr>
          <w:trHeight w:val="521"/>
        </w:trPr>
        <w:tc>
          <w:tcPr>
            <w:tcW w:w="427" w:type="dxa"/>
            <w:vMerge/>
            <w:tcBorders>
              <w:top w:val="nil"/>
              <w:left w:val="nil"/>
              <w:bottom w:val="nil"/>
              <w:right w:val="single" w:sz="2" w:space="0" w:color="221F1F"/>
            </w:tcBorders>
          </w:tcPr>
          <w:p w14:paraId="304A6BA7" w14:textId="77777777" w:rsidR="00346C29" w:rsidRDefault="00346C29" w:rsidP="00346C29">
            <w:pPr>
              <w:rPr>
                <w:sz w:val="2"/>
                <w:szCs w:val="2"/>
              </w:rPr>
            </w:pPr>
          </w:p>
        </w:tc>
        <w:tc>
          <w:tcPr>
            <w:tcW w:w="10341" w:type="dxa"/>
            <w:gridSpan w:val="4"/>
            <w:tcBorders>
              <w:top w:val="single" w:sz="2" w:space="0" w:color="221F1F"/>
              <w:left w:val="single" w:sz="2" w:space="0" w:color="221F1F"/>
              <w:bottom w:val="single" w:sz="2" w:space="0" w:color="221F1F"/>
              <w:right w:val="single" w:sz="2" w:space="0" w:color="221F1F"/>
            </w:tcBorders>
          </w:tcPr>
          <w:p w14:paraId="3210AAE7" w14:textId="3D1B18E2" w:rsidR="00346C29" w:rsidRDefault="00346C29" w:rsidP="00346C29">
            <w:pPr>
              <w:pStyle w:val="TableParagraph"/>
              <w:spacing w:before="2"/>
              <w:ind w:left="57"/>
              <w:rPr>
                <w:sz w:val="25"/>
              </w:rPr>
            </w:pPr>
            <w:r>
              <w:rPr>
                <w:sz w:val="25"/>
              </w:rPr>
              <w:t xml:space="preserve"> </w:t>
            </w:r>
            <w:r w:rsidR="00E61A30">
              <w:rPr>
                <w:sz w:val="25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7" w:name="Text10"/>
            <w:r w:rsidR="00E61A30">
              <w:rPr>
                <w:sz w:val="25"/>
              </w:rPr>
              <w:instrText xml:space="preserve"> FORMTEXT </w:instrText>
            </w:r>
            <w:r w:rsidR="00E61A30">
              <w:rPr>
                <w:sz w:val="25"/>
              </w:rPr>
            </w:r>
            <w:r w:rsidR="00E61A30">
              <w:rPr>
                <w:sz w:val="25"/>
              </w:rPr>
              <w:fldChar w:fldCharType="separate"/>
            </w:r>
            <w:r w:rsidR="00E61A30">
              <w:rPr>
                <w:noProof/>
                <w:sz w:val="25"/>
              </w:rPr>
              <w:t> </w:t>
            </w:r>
            <w:r w:rsidR="00E61A30">
              <w:rPr>
                <w:noProof/>
                <w:sz w:val="25"/>
              </w:rPr>
              <w:t> </w:t>
            </w:r>
            <w:r w:rsidR="00E61A30">
              <w:rPr>
                <w:noProof/>
                <w:sz w:val="25"/>
              </w:rPr>
              <w:t> </w:t>
            </w:r>
            <w:r w:rsidR="00E61A30">
              <w:rPr>
                <w:noProof/>
                <w:sz w:val="25"/>
              </w:rPr>
              <w:t> </w:t>
            </w:r>
            <w:r w:rsidR="00E61A30">
              <w:rPr>
                <w:noProof/>
                <w:sz w:val="25"/>
              </w:rPr>
              <w:t> </w:t>
            </w:r>
            <w:r w:rsidR="00E61A30">
              <w:rPr>
                <w:sz w:val="25"/>
              </w:rPr>
              <w:fldChar w:fldCharType="end"/>
            </w:r>
            <w:bookmarkEnd w:id="17"/>
          </w:p>
        </w:tc>
      </w:tr>
    </w:tbl>
    <w:p w14:paraId="78B82402" w14:textId="77777777" w:rsidR="005E6CEE" w:rsidRDefault="005E6CEE">
      <w:pPr>
        <w:pStyle w:val="BodyText"/>
        <w:rPr>
          <w:i/>
          <w:sz w:val="7"/>
        </w:rPr>
      </w:pPr>
    </w:p>
    <w:tbl>
      <w:tblPr>
        <w:tblW w:w="0" w:type="auto"/>
        <w:tblInd w:w="5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08"/>
        <w:gridCol w:w="5206"/>
      </w:tblGrid>
      <w:tr w:rsidR="005E6CEE" w14:paraId="7F869B6E" w14:textId="77777777">
        <w:trPr>
          <w:trHeight w:val="323"/>
        </w:trPr>
        <w:tc>
          <w:tcPr>
            <w:tcW w:w="10414" w:type="dxa"/>
            <w:gridSpan w:val="2"/>
            <w:shd w:val="clear" w:color="auto" w:fill="221F1F"/>
          </w:tcPr>
          <w:p w14:paraId="4B4A6161" w14:textId="77777777" w:rsidR="005E6CEE" w:rsidRDefault="003B5E02">
            <w:pPr>
              <w:pStyle w:val="TableParagraph"/>
              <w:spacing w:before="4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4. Details of Reporting</w:t>
            </w:r>
          </w:p>
        </w:tc>
      </w:tr>
      <w:tr w:rsidR="005E6CEE" w14:paraId="14DE8F6C" w14:textId="77777777">
        <w:trPr>
          <w:trHeight w:val="325"/>
        </w:trPr>
        <w:tc>
          <w:tcPr>
            <w:tcW w:w="5208" w:type="dxa"/>
            <w:shd w:val="clear" w:color="auto" w:fill="537AAC"/>
          </w:tcPr>
          <w:p w14:paraId="6A05B8F4" w14:textId="77777777" w:rsidR="005E6CEE" w:rsidRDefault="003B5E02">
            <w:pPr>
              <w:pStyle w:val="TableParagraph"/>
              <w:spacing w:before="37"/>
            </w:pPr>
            <w:r>
              <w:rPr>
                <w:color w:val="FFFFFF"/>
              </w:rPr>
              <w:t>Date of Report to Director of Nursing</w:t>
            </w:r>
          </w:p>
        </w:tc>
        <w:tc>
          <w:tcPr>
            <w:tcW w:w="5206" w:type="dxa"/>
            <w:shd w:val="clear" w:color="auto" w:fill="537AAC"/>
          </w:tcPr>
          <w:p w14:paraId="78955B5A" w14:textId="77777777" w:rsidR="005E6CEE" w:rsidRDefault="003B5E02">
            <w:pPr>
              <w:pStyle w:val="TableParagraph"/>
              <w:spacing w:before="37"/>
            </w:pPr>
            <w:r>
              <w:rPr>
                <w:color w:val="FFFFFF"/>
              </w:rPr>
              <w:t>Date of Report to Patient’s Practitioner</w:t>
            </w:r>
          </w:p>
        </w:tc>
      </w:tr>
      <w:tr w:rsidR="005E6CEE" w14:paraId="29F33468" w14:textId="77777777">
        <w:trPr>
          <w:trHeight w:val="335"/>
        </w:trPr>
        <w:tc>
          <w:tcPr>
            <w:tcW w:w="5208" w:type="dxa"/>
          </w:tcPr>
          <w:p w14:paraId="3930E24C" w14:textId="13CED460" w:rsidR="005E6CEE" w:rsidRDefault="00E61A3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8" w:name="Text11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18"/>
          </w:p>
        </w:tc>
        <w:tc>
          <w:tcPr>
            <w:tcW w:w="5206" w:type="dxa"/>
          </w:tcPr>
          <w:p w14:paraId="23666310" w14:textId="72EB8F47" w:rsidR="005E6CEE" w:rsidRDefault="00E61A3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9" w:name="Text12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19"/>
          </w:p>
        </w:tc>
      </w:tr>
      <w:tr w:rsidR="005E6CEE" w14:paraId="27535EDB" w14:textId="77777777">
        <w:trPr>
          <w:trHeight w:val="335"/>
        </w:trPr>
        <w:tc>
          <w:tcPr>
            <w:tcW w:w="5208" w:type="dxa"/>
            <w:shd w:val="clear" w:color="auto" w:fill="4F81BC"/>
          </w:tcPr>
          <w:p w14:paraId="722E3A38" w14:textId="77777777" w:rsidR="005E6CEE" w:rsidRDefault="003B5E02">
            <w:pPr>
              <w:pStyle w:val="TableParagraph"/>
              <w:spacing w:before="37"/>
            </w:pPr>
            <w:r>
              <w:rPr>
                <w:color w:val="FFFFFF"/>
              </w:rPr>
              <w:t>Date of Open Disclosure</w:t>
            </w:r>
          </w:p>
        </w:tc>
        <w:tc>
          <w:tcPr>
            <w:tcW w:w="5206" w:type="dxa"/>
            <w:shd w:val="clear" w:color="auto" w:fill="4F81BC"/>
          </w:tcPr>
          <w:p w14:paraId="727C5846" w14:textId="77777777" w:rsidR="005E6CEE" w:rsidRDefault="003B5E02">
            <w:pPr>
              <w:pStyle w:val="TableParagraph"/>
              <w:spacing w:before="37"/>
              <w:rPr>
                <w:i/>
              </w:rPr>
            </w:pPr>
            <w:r>
              <w:rPr>
                <w:color w:val="FFFFFF"/>
              </w:rPr>
              <w:t xml:space="preserve">Date of Oral Report to Secretary </w:t>
            </w:r>
            <w:r>
              <w:rPr>
                <w:i/>
                <w:color w:val="FFFFFF"/>
              </w:rPr>
              <w:t>(if applicable)</w:t>
            </w:r>
          </w:p>
        </w:tc>
      </w:tr>
      <w:tr w:rsidR="005E6CEE" w14:paraId="5EE24403" w14:textId="77777777">
        <w:trPr>
          <w:trHeight w:val="333"/>
        </w:trPr>
        <w:tc>
          <w:tcPr>
            <w:tcW w:w="5208" w:type="dxa"/>
          </w:tcPr>
          <w:p w14:paraId="446AC0EA" w14:textId="2275CCF2" w:rsidR="005E6CEE" w:rsidRDefault="00E61A3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0" w:name="Text13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20"/>
          </w:p>
        </w:tc>
        <w:tc>
          <w:tcPr>
            <w:tcW w:w="5206" w:type="dxa"/>
          </w:tcPr>
          <w:p w14:paraId="4E77A42D" w14:textId="7E1C712C" w:rsidR="005E6CEE" w:rsidRDefault="00E61A30">
            <w:pPr>
              <w:pStyle w:val="TableParagraph"/>
              <w:ind w:left="79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1" w:name="Text14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21"/>
          </w:p>
        </w:tc>
      </w:tr>
      <w:tr w:rsidR="005E6CEE" w14:paraId="708D3939" w14:textId="77777777">
        <w:trPr>
          <w:trHeight w:val="546"/>
        </w:trPr>
        <w:tc>
          <w:tcPr>
            <w:tcW w:w="5208" w:type="dxa"/>
            <w:shd w:val="clear" w:color="auto" w:fill="4F81BC"/>
          </w:tcPr>
          <w:p w14:paraId="295815FC" w14:textId="77777777" w:rsidR="005E6CEE" w:rsidRDefault="003B5E02">
            <w:pPr>
              <w:pStyle w:val="TableParagraph"/>
              <w:spacing w:before="37" w:line="255" w:lineRule="exact"/>
            </w:pPr>
            <w:r>
              <w:rPr>
                <w:color w:val="FFFFFF"/>
              </w:rPr>
              <w:t>Anticipated Date of MAC Investigation</w:t>
            </w:r>
          </w:p>
          <w:p w14:paraId="335037CB" w14:textId="77777777" w:rsidR="005E6CEE" w:rsidRDefault="003B5E02">
            <w:pPr>
              <w:pStyle w:val="TableParagraph"/>
              <w:spacing w:line="234" w:lineRule="exact"/>
              <w:rPr>
                <w:i/>
              </w:rPr>
            </w:pPr>
            <w:r>
              <w:rPr>
                <w:i/>
                <w:color w:val="FFFFFF"/>
              </w:rPr>
              <w:t>(if unknown, please provide estimate)</w:t>
            </w:r>
          </w:p>
        </w:tc>
        <w:tc>
          <w:tcPr>
            <w:tcW w:w="5206" w:type="dxa"/>
            <w:shd w:val="clear" w:color="auto" w:fill="4F81BC"/>
          </w:tcPr>
          <w:p w14:paraId="27793905" w14:textId="77777777" w:rsidR="005E6CEE" w:rsidRDefault="003B5E02">
            <w:pPr>
              <w:pStyle w:val="TableParagraph"/>
              <w:spacing w:before="37"/>
              <w:rPr>
                <w:i/>
              </w:rPr>
            </w:pPr>
            <w:r>
              <w:rPr>
                <w:color w:val="FFFFFF"/>
              </w:rPr>
              <w:t xml:space="preserve">Date of Coronial Notification </w:t>
            </w:r>
            <w:r>
              <w:rPr>
                <w:i/>
                <w:color w:val="FFFFFF"/>
              </w:rPr>
              <w:t>(if applicable)</w:t>
            </w:r>
          </w:p>
        </w:tc>
      </w:tr>
      <w:tr w:rsidR="005E6CEE" w14:paraId="73996AF6" w14:textId="77777777">
        <w:trPr>
          <w:trHeight w:val="335"/>
        </w:trPr>
        <w:tc>
          <w:tcPr>
            <w:tcW w:w="5208" w:type="dxa"/>
          </w:tcPr>
          <w:p w14:paraId="74D939B0" w14:textId="581005DC" w:rsidR="005E6CEE" w:rsidRDefault="00E61A30">
            <w:pPr>
              <w:pStyle w:val="TableParagraph"/>
              <w:spacing w:before="2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2" w:name="Text15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22"/>
          </w:p>
        </w:tc>
        <w:tc>
          <w:tcPr>
            <w:tcW w:w="5206" w:type="dxa"/>
          </w:tcPr>
          <w:p w14:paraId="4C870A0D" w14:textId="3430544F" w:rsidR="005E6CEE" w:rsidRDefault="00E61A30">
            <w:pPr>
              <w:pStyle w:val="TableParagraph"/>
              <w:spacing w:before="2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3" w:name="Text16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23"/>
          </w:p>
        </w:tc>
      </w:tr>
    </w:tbl>
    <w:p w14:paraId="5FA96231" w14:textId="77777777" w:rsidR="005E6CEE" w:rsidRDefault="005E6CEE">
      <w:pPr>
        <w:pStyle w:val="BodyText"/>
        <w:rPr>
          <w:i/>
          <w:sz w:val="7"/>
        </w:rPr>
      </w:pPr>
    </w:p>
    <w:tbl>
      <w:tblPr>
        <w:tblW w:w="0" w:type="auto"/>
        <w:tblInd w:w="5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04"/>
        <w:gridCol w:w="2602"/>
        <w:gridCol w:w="2604"/>
        <w:gridCol w:w="2604"/>
      </w:tblGrid>
      <w:tr w:rsidR="005E6CEE" w14:paraId="4BF962CD" w14:textId="77777777">
        <w:trPr>
          <w:trHeight w:val="335"/>
        </w:trPr>
        <w:tc>
          <w:tcPr>
            <w:tcW w:w="2604" w:type="dxa"/>
          </w:tcPr>
          <w:p w14:paraId="0028D157" w14:textId="337D1B2B" w:rsidR="005E6CEE" w:rsidRDefault="003B5E02">
            <w:pPr>
              <w:pStyle w:val="TableParagraph"/>
              <w:spacing w:before="66"/>
              <w:rPr>
                <w:sz w:val="20"/>
              </w:rPr>
            </w:pPr>
            <w:r>
              <w:rPr>
                <w:color w:val="221F1F"/>
                <w:sz w:val="20"/>
              </w:rPr>
              <w:t>Name:</w:t>
            </w:r>
            <w:r w:rsidR="00E61A30">
              <w:rPr>
                <w:color w:val="221F1F"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4" w:name="Text17"/>
            <w:r w:rsidR="00E61A30">
              <w:rPr>
                <w:color w:val="221F1F"/>
                <w:sz w:val="20"/>
              </w:rPr>
              <w:instrText xml:space="preserve"> FORMTEXT </w:instrText>
            </w:r>
            <w:r w:rsidR="00E61A30">
              <w:rPr>
                <w:color w:val="221F1F"/>
                <w:sz w:val="20"/>
              </w:rPr>
            </w:r>
            <w:r w:rsidR="00E61A30">
              <w:rPr>
                <w:color w:val="221F1F"/>
                <w:sz w:val="20"/>
              </w:rPr>
              <w:fldChar w:fldCharType="separate"/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color w:val="221F1F"/>
                <w:sz w:val="20"/>
              </w:rPr>
              <w:fldChar w:fldCharType="end"/>
            </w:r>
            <w:bookmarkEnd w:id="24"/>
          </w:p>
        </w:tc>
        <w:tc>
          <w:tcPr>
            <w:tcW w:w="2602" w:type="dxa"/>
          </w:tcPr>
          <w:p w14:paraId="38F39A6C" w14:textId="39AF843B" w:rsidR="005E6CEE" w:rsidRDefault="003B5E02">
            <w:pPr>
              <w:pStyle w:val="TableParagraph"/>
              <w:spacing w:before="66"/>
              <w:rPr>
                <w:sz w:val="20"/>
              </w:rPr>
            </w:pPr>
            <w:r>
              <w:rPr>
                <w:color w:val="221F1F"/>
                <w:sz w:val="20"/>
              </w:rPr>
              <w:t>Position:</w:t>
            </w:r>
            <w:r w:rsidR="00E61A30">
              <w:rPr>
                <w:color w:val="221F1F"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5" w:name="Text18"/>
            <w:r w:rsidR="00E61A30">
              <w:rPr>
                <w:color w:val="221F1F"/>
                <w:sz w:val="20"/>
              </w:rPr>
              <w:instrText xml:space="preserve"> FORMTEXT </w:instrText>
            </w:r>
            <w:r w:rsidR="00E61A30">
              <w:rPr>
                <w:color w:val="221F1F"/>
                <w:sz w:val="20"/>
              </w:rPr>
            </w:r>
            <w:r w:rsidR="00E61A30">
              <w:rPr>
                <w:color w:val="221F1F"/>
                <w:sz w:val="20"/>
              </w:rPr>
              <w:fldChar w:fldCharType="separate"/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color w:val="221F1F"/>
                <w:sz w:val="20"/>
              </w:rPr>
              <w:fldChar w:fldCharType="end"/>
            </w:r>
            <w:bookmarkEnd w:id="25"/>
          </w:p>
        </w:tc>
        <w:tc>
          <w:tcPr>
            <w:tcW w:w="2604" w:type="dxa"/>
          </w:tcPr>
          <w:p w14:paraId="7477F454" w14:textId="509BDF63" w:rsidR="005E6CEE" w:rsidRDefault="003B5E02">
            <w:pPr>
              <w:pStyle w:val="TableParagraph"/>
              <w:spacing w:before="66"/>
              <w:ind w:left="57"/>
              <w:rPr>
                <w:sz w:val="20"/>
              </w:rPr>
            </w:pPr>
            <w:r>
              <w:rPr>
                <w:color w:val="221F1F"/>
                <w:sz w:val="20"/>
              </w:rPr>
              <w:t>Signed:</w:t>
            </w:r>
            <w:r w:rsidR="00E61A30">
              <w:rPr>
                <w:color w:val="221F1F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6" w:name="Text19"/>
            <w:r w:rsidR="00E61A30">
              <w:rPr>
                <w:color w:val="221F1F"/>
                <w:sz w:val="20"/>
              </w:rPr>
              <w:instrText xml:space="preserve"> FORMTEXT </w:instrText>
            </w:r>
            <w:r w:rsidR="00E61A30">
              <w:rPr>
                <w:color w:val="221F1F"/>
                <w:sz w:val="20"/>
              </w:rPr>
            </w:r>
            <w:r w:rsidR="00E61A30">
              <w:rPr>
                <w:color w:val="221F1F"/>
                <w:sz w:val="20"/>
              </w:rPr>
              <w:fldChar w:fldCharType="separate"/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color w:val="221F1F"/>
                <w:sz w:val="20"/>
              </w:rPr>
              <w:fldChar w:fldCharType="end"/>
            </w:r>
            <w:bookmarkEnd w:id="26"/>
          </w:p>
        </w:tc>
        <w:tc>
          <w:tcPr>
            <w:tcW w:w="2604" w:type="dxa"/>
          </w:tcPr>
          <w:p w14:paraId="38E5339A" w14:textId="374284FA" w:rsidR="005E6CEE" w:rsidRDefault="003B5E02">
            <w:pPr>
              <w:pStyle w:val="TableParagraph"/>
              <w:spacing w:before="28"/>
              <w:ind w:left="56"/>
              <w:rPr>
                <w:sz w:val="24"/>
              </w:rPr>
            </w:pPr>
            <w:r>
              <w:rPr>
                <w:color w:val="221F1F"/>
                <w:sz w:val="20"/>
              </w:rPr>
              <w:t xml:space="preserve">Date: </w:t>
            </w:r>
            <w:r w:rsidR="00E61A30">
              <w:rPr>
                <w:color w:val="221F1F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7" w:name="Text20"/>
            <w:r w:rsidR="00E61A30">
              <w:rPr>
                <w:color w:val="221F1F"/>
                <w:sz w:val="20"/>
              </w:rPr>
              <w:instrText xml:space="preserve"> FORMTEXT </w:instrText>
            </w:r>
            <w:r w:rsidR="00E61A30">
              <w:rPr>
                <w:color w:val="221F1F"/>
                <w:sz w:val="20"/>
              </w:rPr>
            </w:r>
            <w:r w:rsidR="00E61A30">
              <w:rPr>
                <w:color w:val="221F1F"/>
                <w:sz w:val="20"/>
              </w:rPr>
              <w:fldChar w:fldCharType="separate"/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color w:val="221F1F"/>
                <w:sz w:val="20"/>
              </w:rPr>
              <w:fldChar w:fldCharType="end"/>
            </w:r>
            <w:bookmarkEnd w:id="27"/>
          </w:p>
        </w:tc>
      </w:tr>
    </w:tbl>
    <w:p w14:paraId="395033BB" w14:textId="77777777" w:rsidR="005E6CEE" w:rsidRDefault="005E6CEE">
      <w:pPr>
        <w:rPr>
          <w:sz w:val="24"/>
        </w:rPr>
        <w:sectPr w:rsidR="005E6CEE">
          <w:headerReference w:type="default" r:id="rId17"/>
          <w:footerReference w:type="default" r:id="rId18"/>
          <w:pgSz w:w="11920" w:h="16850"/>
          <w:pgMar w:top="1040" w:right="620" w:bottom="500" w:left="200" w:header="567" w:footer="315" w:gutter="0"/>
          <w:pgNumType w:start="1"/>
          <w:cols w:space="720"/>
        </w:sectPr>
      </w:pPr>
    </w:p>
    <w:p w14:paraId="54DD5DEE" w14:textId="77777777" w:rsidR="005E6CEE" w:rsidRDefault="005E6CEE">
      <w:pPr>
        <w:pStyle w:val="BodyText"/>
        <w:spacing w:before="10"/>
        <w:rPr>
          <w:i/>
          <w:sz w:val="14"/>
        </w:rPr>
      </w:pPr>
    </w:p>
    <w:p w14:paraId="4B695ADD" w14:textId="77777777" w:rsidR="005E6CEE" w:rsidRDefault="003B5E02">
      <w:pPr>
        <w:pStyle w:val="Heading1"/>
        <w:ind w:left="654"/>
      </w:pPr>
      <w:r>
        <w:rPr>
          <w:color w:val="221F1F"/>
        </w:rPr>
        <w:t>Part 2: Details of Medical Advisory Committee Investigation</w:t>
      </w:r>
    </w:p>
    <w:p w14:paraId="23CF9D3D" w14:textId="77777777" w:rsidR="005E6CEE" w:rsidRDefault="003B5E02">
      <w:pPr>
        <w:spacing w:before="10"/>
        <w:ind w:left="654"/>
        <w:rPr>
          <w:i/>
        </w:rPr>
      </w:pPr>
      <w:bookmarkStart w:id="28" w:name="(investigation_to_be_completed_within_70"/>
      <w:bookmarkEnd w:id="28"/>
      <w:r>
        <w:rPr>
          <w:i/>
          <w:color w:val="221F1F"/>
        </w:rPr>
        <w:t xml:space="preserve">(investigation to be completed within </w:t>
      </w:r>
      <w:r>
        <w:rPr>
          <w:b/>
          <w:i/>
          <w:color w:val="221F1F"/>
        </w:rPr>
        <w:t xml:space="preserve">70 days </w:t>
      </w:r>
      <w:r>
        <w:rPr>
          <w:i/>
          <w:color w:val="221F1F"/>
        </w:rPr>
        <w:t>of date of incident)</w:t>
      </w:r>
    </w:p>
    <w:p w14:paraId="6ECFF58A" w14:textId="77777777" w:rsidR="005E6CEE" w:rsidRDefault="005E6CEE">
      <w:pPr>
        <w:pStyle w:val="BodyText"/>
        <w:spacing w:before="2"/>
        <w:rPr>
          <w:i/>
          <w:sz w:val="12"/>
        </w:rPr>
      </w:pPr>
    </w:p>
    <w:tbl>
      <w:tblPr>
        <w:tblW w:w="0" w:type="auto"/>
        <w:tblInd w:w="5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22"/>
        <w:gridCol w:w="2220"/>
        <w:gridCol w:w="5971"/>
      </w:tblGrid>
      <w:tr w:rsidR="005E6CEE" w14:paraId="10DD6A9E" w14:textId="77777777">
        <w:trPr>
          <w:trHeight w:val="328"/>
        </w:trPr>
        <w:tc>
          <w:tcPr>
            <w:tcW w:w="2222" w:type="dxa"/>
            <w:shd w:val="clear" w:color="auto" w:fill="537AAC"/>
          </w:tcPr>
          <w:p w14:paraId="3B0B9ACE" w14:textId="77777777" w:rsidR="005E6CEE" w:rsidRDefault="003B5E02">
            <w:pPr>
              <w:pStyle w:val="TableParagraph"/>
              <w:spacing w:before="37"/>
            </w:pPr>
            <w:r>
              <w:rPr>
                <w:color w:val="FFFFFF"/>
              </w:rPr>
              <w:t>UR / Patient Number</w:t>
            </w:r>
          </w:p>
        </w:tc>
        <w:tc>
          <w:tcPr>
            <w:tcW w:w="2220" w:type="dxa"/>
            <w:shd w:val="clear" w:color="auto" w:fill="537AAC"/>
          </w:tcPr>
          <w:p w14:paraId="473EAB6D" w14:textId="77777777" w:rsidR="005E6CEE" w:rsidRDefault="003B5E02">
            <w:pPr>
              <w:pStyle w:val="TableParagraph"/>
              <w:spacing w:before="37"/>
            </w:pPr>
            <w:r>
              <w:rPr>
                <w:color w:val="FFFFFF"/>
              </w:rPr>
              <w:t>Date of Birth</w:t>
            </w:r>
          </w:p>
        </w:tc>
        <w:tc>
          <w:tcPr>
            <w:tcW w:w="5971" w:type="dxa"/>
            <w:shd w:val="clear" w:color="auto" w:fill="537AAC"/>
          </w:tcPr>
          <w:p w14:paraId="4A433F3A" w14:textId="77777777" w:rsidR="005E6CEE" w:rsidRDefault="003B5E02">
            <w:pPr>
              <w:pStyle w:val="TableParagraph"/>
              <w:spacing w:before="37"/>
              <w:ind w:left="57"/>
            </w:pPr>
            <w:r>
              <w:rPr>
                <w:color w:val="FFFFFF"/>
              </w:rPr>
              <w:t>Admission Diagnosis</w:t>
            </w:r>
          </w:p>
        </w:tc>
      </w:tr>
      <w:tr w:rsidR="005E6CEE" w14:paraId="624EC4AF" w14:textId="77777777">
        <w:trPr>
          <w:trHeight w:val="333"/>
        </w:trPr>
        <w:tc>
          <w:tcPr>
            <w:tcW w:w="2222" w:type="dxa"/>
          </w:tcPr>
          <w:p w14:paraId="194FDB02" w14:textId="360C55DD" w:rsidR="005E6CEE" w:rsidRDefault="00E61A3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9" w:name="Text21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29"/>
          </w:p>
        </w:tc>
        <w:tc>
          <w:tcPr>
            <w:tcW w:w="2220" w:type="dxa"/>
          </w:tcPr>
          <w:p w14:paraId="2791AAA1" w14:textId="79B42B11" w:rsidR="005E6CEE" w:rsidRDefault="00E61A3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0" w:name="Text22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30"/>
          </w:p>
        </w:tc>
        <w:tc>
          <w:tcPr>
            <w:tcW w:w="5971" w:type="dxa"/>
          </w:tcPr>
          <w:p w14:paraId="1A4BA03B" w14:textId="1FF2E9E2" w:rsidR="005E6CEE" w:rsidRDefault="00E61A30">
            <w:pPr>
              <w:pStyle w:val="TableParagraph"/>
              <w:ind w:left="57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1" w:name="Text23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31"/>
          </w:p>
        </w:tc>
      </w:tr>
      <w:tr w:rsidR="005E6CEE" w14:paraId="593C0D34" w14:textId="77777777">
        <w:trPr>
          <w:trHeight w:val="328"/>
        </w:trPr>
        <w:tc>
          <w:tcPr>
            <w:tcW w:w="10413" w:type="dxa"/>
            <w:gridSpan w:val="3"/>
            <w:tcBorders>
              <w:left w:val="single" w:sz="2" w:space="0" w:color="221F1F"/>
              <w:bottom w:val="single" w:sz="2" w:space="0" w:color="221F1F"/>
              <w:right w:val="single" w:sz="2" w:space="0" w:color="221F1F"/>
            </w:tcBorders>
            <w:shd w:val="clear" w:color="auto" w:fill="537AAC"/>
          </w:tcPr>
          <w:p w14:paraId="02DC51D5" w14:textId="77777777" w:rsidR="005E6CEE" w:rsidRDefault="003B5E02">
            <w:pPr>
              <w:pStyle w:val="TableParagraph"/>
              <w:spacing w:before="37"/>
              <w:ind w:left="57"/>
            </w:pPr>
            <w:r>
              <w:rPr>
                <w:color w:val="FFFFFF"/>
              </w:rPr>
              <w:t>Date and Time of Incident</w:t>
            </w:r>
          </w:p>
        </w:tc>
      </w:tr>
      <w:tr w:rsidR="005E6CEE" w14:paraId="45EDAAF9" w14:textId="77777777">
        <w:trPr>
          <w:trHeight w:val="393"/>
        </w:trPr>
        <w:tc>
          <w:tcPr>
            <w:tcW w:w="4442" w:type="dxa"/>
            <w:gridSpan w:val="2"/>
            <w:tcBorders>
              <w:top w:val="single" w:sz="2" w:space="0" w:color="221F1F"/>
              <w:left w:val="single" w:sz="2" w:space="0" w:color="221F1F"/>
              <w:right w:val="single" w:sz="2" w:space="0" w:color="221F1F"/>
            </w:tcBorders>
          </w:tcPr>
          <w:p w14:paraId="6FD35FE7" w14:textId="0192FB1B" w:rsidR="005E6CEE" w:rsidRDefault="00E61A30">
            <w:pPr>
              <w:pStyle w:val="TableParagraph"/>
              <w:spacing w:before="57"/>
              <w:ind w:left="57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2" w:name="Text24"/>
            <w:r>
              <w:rPr>
                <w:sz w:val="24"/>
              </w:rPr>
              <w:instrText xml:space="preserve"> FORMTEXT </w:instrText>
            </w:r>
            <w:r>
              <w:rPr>
                <w:sz w:val="24"/>
              </w:rPr>
            </w:r>
            <w:r>
              <w:rPr>
                <w:sz w:val="24"/>
              </w:rPr>
              <w:fldChar w:fldCharType="separate"/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noProof/>
                <w:sz w:val="24"/>
              </w:rPr>
              <w:t> </w:t>
            </w:r>
            <w:r>
              <w:rPr>
                <w:sz w:val="24"/>
              </w:rPr>
              <w:fldChar w:fldCharType="end"/>
            </w:r>
            <w:bookmarkEnd w:id="32"/>
          </w:p>
        </w:tc>
        <w:tc>
          <w:tcPr>
            <w:tcW w:w="5971" w:type="dxa"/>
            <w:tcBorders>
              <w:top w:val="single" w:sz="2" w:space="0" w:color="221F1F"/>
              <w:left w:val="single" w:sz="2" w:space="0" w:color="221F1F"/>
              <w:right w:val="single" w:sz="2" w:space="0" w:color="221F1F"/>
            </w:tcBorders>
          </w:tcPr>
          <w:p w14:paraId="1B1313DC" w14:textId="1BC1D71A" w:rsidR="005E6CEE" w:rsidRDefault="003B5E02">
            <w:pPr>
              <w:pStyle w:val="TableParagraph"/>
              <w:spacing w:before="57"/>
              <w:ind w:left="60"/>
              <w:rPr>
                <w:sz w:val="20"/>
              </w:rPr>
            </w:pPr>
            <w:r>
              <w:rPr>
                <w:color w:val="221F1F"/>
                <w:sz w:val="20"/>
              </w:rPr>
              <w:t>Time: (please indicate am/pm)</w:t>
            </w:r>
            <w:r w:rsidR="00E61A30">
              <w:rPr>
                <w:color w:val="221F1F"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3" w:name="Text25"/>
            <w:r w:rsidR="00E61A30">
              <w:rPr>
                <w:color w:val="221F1F"/>
                <w:sz w:val="20"/>
              </w:rPr>
              <w:instrText xml:space="preserve"> FORMTEXT </w:instrText>
            </w:r>
            <w:r w:rsidR="00E61A30">
              <w:rPr>
                <w:color w:val="221F1F"/>
                <w:sz w:val="20"/>
              </w:rPr>
            </w:r>
            <w:r w:rsidR="00E61A30">
              <w:rPr>
                <w:color w:val="221F1F"/>
                <w:sz w:val="20"/>
              </w:rPr>
              <w:fldChar w:fldCharType="separate"/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noProof/>
                <w:color w:val="221F1F"/>
                <w:sz w:val="20"/>
              </w:rPr>
              <w:t> </w:t>
            </w:r>
            <w:r w:rsidR="00E61A30">
              <w:rPr>
                <w:color w:val="221F1F"/>
                <w:sz w:val="20"/>
              </w:rPr>
              <w:fldChar w:fldCharType="end"/>
            </w:r>
            <w:bookmarkEnd w:id="33"/>
          </w:p>
        </w:tc>
      </w:tr>
    </w:tbl>
    <w:p w14:paraId="49C4FA4F" w14:textId="77777777" w:rsidR="005E6CEE" w:rsidRDefault="005E6CEE">
      <w:pPr>
        <w:pStyle w:val="BodyText"/>
        <w:spacing w:before="2"/>
        <w:rPr>
          <w:i/>
          <w:sz w:val="12"/>
        </w:rPr>
      </w:pPr>
    </w:p>
    <w:tbl>
      <w:tblPr>
        <w:tblW w:w="0" w:type="auto"/>
        <w:tblInd w:w="5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14"/>
      </w:tblGrid>
      <w:tr w:rsidR="005E6CEE" w14:paraId="7A098A19" w14:textId="77777777">
        <w:trPr>
          <w:trHeight w:val="321"/>
        </w:trPr>
        <w:tc>
          <w:tcPr>
            <w:tcW w:w="10414" w:type="dxa"/>
            <w:shd w:val="clear" w:color="auto" w:fill="221F1F"/>
          </w:tcPr>
          <w:p w14:paraId="24C37919" w14:textId="77777777" w:rsidR="005E6CEE" w:rsidRDefault="003B5E02">
            <w:pPr>
              <w:pStyle w:val="TableParagraph"/>
              <w:spacing w:before="4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5. Details of Medical Advisory Committee (MAC) Investigation</w:t>
            </w:r>
          </w:p>
        </w:tc>
      </w:tr>
      <w:tr w:rsidR="005E6CEE" w14:paraId="3C291ED3" w14:textId="77777777">
        <w:trPr>
          <w:trHeight w:val="335"/>
        </w:trPr>
        <w:tc>
          <w:tcPr>
            <w:tcW w:w="10414" w:type="dxa"/>
          </w:tcPr>
          <w:p w14:paraId="5B03CF00" w14:textId="6011A139" w:rsidR="005E6CEE" w:rsidRDefault="003B5E02">
            <w:pPr>
              <w:pStyle w:val="TableParagraph"/>
              <w:spacing w:before="2"/>
              <w:rPr>
                <w:sz w:val="24"/>
              </w:rPr>
            </w:pPr>
            <w:r>
              <w:rPr>
                <w:color w:val="221F1F"/>
                <w:sz w:val="20"/>
              </w:rPr>
              <w:t>Date of MAC Investigation:</w:t>
            </w:r>
            <w:r>
              <w:rPr>
                <w:color w:val="221F1F"/>
                <w:spacing w:val="53"/>
                <w:sz w:val="20"/>
              </w:rPr>
              <w:t xml:space="preserve"> </w:t>
            </w:r>
            <w:r w:rsidR="00E61A30">
              <w:rPr>
                <w:color w:val="221F1F"/>
                <w:spacing w:val="53"/>
                <w:sz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4" w:name="Text26"/>
            <w:r w:rsidR="00E61A30">
              <w:rPr>
                <w:color w:val="221F1F"/>
                <w:spacing w:val="53"/>
                <w:sz w:val="20"/>
              </w:rPr>
              <w:instrText xml:space="preserve"> FORMTEXT </w:instrText>
            </w:r>
            <w:r w:rsidR="00E61A30">
              <w:rPr>
                <w:color w:val="221F1F"/>
                <w:spacing w:val="53"/>
                <w:sz w:val="20"/>
              </w:rPr>
            </w:r>
            <w:r w:rsidR="00E61A30">
              <w:rPr>
                <w:color w:val="221F1F"/>
                <w:spacing w:val="53"/>
                <w:sz w:val="20"/>
              </w:rPr>
              <w:fldChar w:fldCharType="separate"/>
            </w:r>
            <w:r w:rsidR="00E61A30">
              <w:rPr>
                <w:noProof/>
                <w:color w:val="221F1F"/>
                <w:spacing w:val="53"/>
                <w:sz w:val="20"/>
              </w:rPr>
              <w:t> </w:t>
            </w:r>
            <w:r w:rsidR="00E61A30">
              <w:rPr>
                <w:noProof/>
                <w:color w:val="221F1F"/>
                <w:spacing w:val="53"/>
                <w:sz w:val="20"/>
              </w:rPr>
              <w:t> </w:t>
            </w:r>
            <w:r w:rsidR="00E61A30">
              <w:rPr>
                <w:noProof/>
                <w:color w:val="221F1F"/>
                <w:spacing w:val="53"/>
                <w:sz w:val="20"/>
              </w:rPr>
              <w:t> </w:t>
            </w:r>
            <w:r w:rsidR="00E61A30">
              <w:rPr>
                <w:noProof/>
                <w:color w:val="221F1F"/>
                <w:spacing w:val="53"/>
                <w:sz w:val="20"/>
              </w:rPr>
              <w:t> </w:t>
            </w:r>
            <w:r w:rsidR="00E61A30">
              <w:rPr>
                <w:noProof/>
                <w:color w:val="221F1F"/>
                <w:spacing w:val="53"/>
                <w:sz w:val="20"/>
              </w:rPr>
              <w:t> </w:t>
            </w:r>
            <w:r w:rsidR="00E61A30">
              <w:rPr>
                <w:color w:val="221F1F"/>
                <w:spacing w:val="53"/>
                <w:sz w:val="20"/>
              </w:rPr>
              <w:fldChar w:fldCharType="end"/>
            </w:r>
            <w:bookmarkEnd w:id="34"/>
          </w:p>
        </w:tc>
      </w:tr>
      <w:tr w:rsidR="0044395B" w14:paraId="5F9209D4" w14:textId="77777777" w:rsidTr="00E46AC7">
        <w:trPr>
          <w:trHeight w:val="335"/>
        </w:trPr>
        <w:tc>
          <w:tcPr>
            <w:tcW w:w="10414" w:type="dxa"/>
            <w:shd w:val="clear" w:color="auto" w:fill="4F81BD" w:themeFill="accent1"/>
          </w:tcPr>
          <w:p w14:paraId="3C493564" w14:textId="7577B29D" w:rsidR="0044395B" w:rsidRPr="00E46AC7" w:rsidRDefault="0044395B">
            <w:pPr>
              <w:pStyle w:val="TableParagraph"/>
              <w:spacing w:before="2"/>
              <w:rPr>
                <w:color w:val="221F1F"/>
              </w:rPr>
            </w:pPr>
            <w:r w:rsidRPr="00E46AC7">
              <w:rPr>
                <w:color w:val="FFFFFF" w:themeColor="background1"/>
              </w:rPr>
              <w:t>Investigation team:</w:t>
            </w:r>
          </w:p>
        </w:tc>
      </w:tr>
      <w:tr w:rsidR="0044395B" w14:paraId="5059A168" w14:textId="77777777" w:rsidTr="00E46AC7">
        <w:trPr>
          <w:trHeight w:val="335"/>
        </w:trPr>
        <w:tc>
          <w:tcPr>
            <w:tcW w:w="10414" w:type="dxa"/>
            <w:shd w:val="clear" w:color="auto" w:fill="FFFFFF" w:themeFill="background1"/>
          </w:tcPr>
          <w:p w14:paraId="6D8F4C54" w14:textId="3CCFAB6C" w:rsidR="00E371BE" w:rsidRDefault="00E371BE" w:rsidP="00E371BE">
            <w:pPr>
              <w:pStyle w:val="TableParagraph"/>
              <w:spacing w:before="2"/>
              <w:ind w:left="0"/>
              <w:rPr>
                <w:i/>
                <w:iCs/>
                <w:color w:val="221F1F"/>
                <w:sz w:val="20"/>
                <w:szCs w:val="20"/>
              </w:rPr>
            </w:pPr>
          </w:p>
          <w:p w14:paraId="06D2642C" w14:textId="77E13D59" w:rsidR="0044395B" w:rsidRDefault="0044395B" w:rsidP="00E371BE">
            <w:pPr>
              <w:pStyle w:val="TableParagraph"/>
              <w:spacing w:before="2"/>
              <w:ind w:left="0"/>
              <w:rPr>
                <w:color w:val="221F1F"/>
                <w:sz w:val="20"/>
              </w:rPr>
            </w:pPr>
            <w:r w:rsidRPr="00F779AE">
              <w:rPr>
                <w:i/>
                <w:iCs/>
                <w:color w:val="221F1F"/>
                <w:sz w:val="20"/>
                <w:szCs w:val="20"/>
              </w:rPr>
              <w:t>Was the incident referred to any other committee or person</w:t>
            </w:r>
            <w:r w:rsidR="003928C0" w:rsidRPr="00F779AE">
              <w:rPr>
                <w:i/>
                <w:iCs/>
                <w:color w:val="221F1F"/>
                <w:sz w:val="20"/>
                <w:szCs w:val="20"/>
              </w:rPr>
              <w:t>?</w:t>
            </w:r>
            <w:r>
              <w:rPr>
                <w:i/>
                <w:iCs/>
                <w:color w:val="221F1F"/>
                <w:sz w:val="20"/>
              </w:rPr>
              <w:t xml:space="preserve">           </w:t>
            </w:r>
            <w:r w:rsidR="00E61A30">
              <w:rPr>
                <w:i/>
                <w:iCs/>
                <w:color w:val="221F1F"/>
                <w:sz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5" w:name="Text27"/>
            <w:r w:rsidR="00E61A30">
              <w:rPr>
                <w:i/>
                <w:iCs/>
                <w:color w:val="221F1F"/>
                <w:sz w:val="20"/>
              </w:rPr>
              <w:instrText xml:space="preserve"> FORMTEXT </w:instrText>
            </w:r>
            <w:r w:rsidR="00E61A30">
              <w:rPr>
                <w:i/>
                <w:iCs/>
                <w:color w:val="221F1F"/>
                <w:sz w:val="20"/>
              </w:rPr>
            </w:r>
            <w:r w:rsidR="00E61A30">
              <w:rPr>
                <w:i/>
                <w:iCs/>
                <w:color w:val="221F1F"/>
                <w:sz w:val="20"/>
              </w:rPr>
              <w:fldChar w:fldCharType="separate"/>
            </w:r>
            <w:r w:rsidR="00E61A30">
              <w:rPr>
                <w:i/>
                <w:iCs/>
                <w:noProof/>
                <w:color w:val="221F1F"/>
                <w:sz w:val="20"/>
              </w:rPr>
              <w:t> </w:t>
            </w:r>
            <w:r w:rsidR="00E61A30">
              <w:rPr>
                <w:i/>
                <w:iCs/>
                <w:noProof/>
                <w:color w:val="221F1F"/>
                <w:sz w:val="20"/>
              </w:rPr>
              <w:t> </w:t>
            </w:r>
            <w:r w:rsidR="00E61A30">
              <w:rPr>
                <w:i/>
                <w:iCs/>
                <w:noProof/>
                <w:color w:val="221F1F"/>
                <w:sz w:val="20"/>
              </w:rPr>
              <w:t> </w:t>
            </w:r>
            <w:r w:rsidR="00E61A30">
              <w:rPr>
                <w:i/>
                <w:iCs/>
                <w:noProof/>
                <w:color w:val="221F1F"/>
                <w:sz w:val="20"/>
              </w:rPr>
              <w:t> </w:t>
            </w:r>
            <w:r w:rsidR="00E61A30">
              <w:rPr>
                <w:i/>
                <w:iCs/>
                <w:noProof/>
                <w:color w:val="221F1F"/>
                <w:sz w:val="20"/>
              </w:rPr>
              <w:t> </w:t>
            </w:r>
            <w:r w:rsidR="00E61A30">
              <w:rPr>
                <w:i/>
                <w:iCs/>
                <w:color w:val="221F1F"/>
                <w:sz w:val="20"/>
              </w:rPr>
              <w:fldChar w:fldCharType="end"/>
            </w:r>
            <w:bookmarkEnd w:id="35"/>
            <w:r>
              <w:rPr>
                <w:i/>
                <w:iCs/>
                <w:color w:val="221F1F"/>
                <w:sz w:val="20"/>
              </w:rPr>
              <w:t xml:space="preserve">                                 </w:t>
            </w:r>
            <w:r w:rsidRPr="00E46AC7">
              <w:rPr>
                <w:color w:val="221F1F"/>
                <w:sz w:val="20"/>
              </w:rPr>
              <w:t xml:space="preserve">  </w:t>
            </w:r>
            <w:r w:rsidR="003928C0">
              <w:rPr>
                <w:color w:val="221F1F"/>
                <w:sz w:val="20"/>
              </w:rPr>
              <w:t xml:space="preserve">                  </w:t>
            </w:r>
            <w:r>
              <w:rPr>
                <w:color w:val="221F1F"/>
                <w:sz w:val="20"/>
              </w:rPr>
              <w:t xml:space="preserve">Not applicable </w:t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1"/>
            <w:r w:rsidR="00E61A30" w:rsidRPr="00E61A30">
              <w:rPr>
                <w:rFonts w:ascii="Calibri" w:hAnsi="Calibri" w:cs="Calibri"/>
                <w:color w:val="221F1F"/>
              </w:rPr>
              <w:instrText xml:space="preserve"> FORMCHECKBOX </w:instrText>
            </w:r>
            <w:r w:rsidR="00D72C54">
              <w:rPr>
                <w:rFonts w:ascii="Calibri" w:hAnsi="Calibri" w:cs="Calibri"/>
                <w:color w:val="221F1F"/>
              </w:rPr>
            </w:r>
            <w:r w:rsidR="00D72C54">
              <w:rPr>
                <w:rFonts w:ascii="Calibri" w:hAnsi="Calibri" w:cs="Calibri"/>
                <w:color w:val="221F1F"/>
              </w:rPr>
              <w:fldChar w:fldCharType="separate"/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end"/>
            </w:r>
            <w:bookmarkEnd w:id="36"/>
          </w:p>
        </w:tc>
      </w:tr>
      <w:tr w:rsidR="005E6CEE" w14:paraId="09F6A272" w14:textId="77777777">
        <w:trPr>
          <w:trHeight w:val="335"/>
        </w:trPr>
        <w:tc>
          <w:tcPr>
            <w:tcW w:w="10414" w:type="dxa"/>
            <w:shd w:val="clear" w:color="auto" w:fill="4F81BC"/>
          </w:tcPr>
          <w:p w14:paraId="109046BE" w14:textId="77777777" w:rsidR="005E6CEE" w:rsidRDefault="003B5E02">
            <w:pPr>
              <w:pStyle w:val="TableParagraph"/>
              <w:spacing w:before="37"/>
            </w:pPr>
            <w:r>
              <w:rPr>
                <w:color w:val="FFFFFF"/>
              </w:rPr>
              <w:t>Findings to include the following:</w:t>
            </w:r>
          </w:p>
        </w:tc>
      </w:tr>
      <w:tr w:rsidR="005E6CEE" w14:paraId="272C33C9" w14:textId="77777777" w:rsidTr="00E46AC7">
        <w:trPr>
          <w:trHeight w:val="1575"/>
        </w:trPr>
        <w:tc>
          <w:tcPr>
            <w:tcW w:w="10414" w:type="dxa"/>
          </w:tcPr>
          <w:p w14:paraId="0046A716" w14:textId="14D78AA5" w:rsidR="0044395B" w:rsidRPr="00257FD3" w:rsidRDefault="003B5E02" w:rsidP="00052570">
            <w:pPr>
              <w:pStyle w:val="TableParagraph"/>
              <w:spacing w:before="1"/>
              <w:ind w:left="0" w:right="6987"/>
              <w:rPr>
                <w:color w:val="221F1F"/>
                <w:sz w:val="20"/>
                <w:szCs w:val="20"/>
              </w:rPr>
            </w:pPr>
            <w:r w:rsidRPr="00257FD3">
              <w:rPr>
                <w:color w:val="221F1F"/>
                <w:sz w:val="20"/>
                <w:szCs w:val="20"/>
              </w:rPr>
              <w:t>Patient Outcome</w:t>
            </w:r>
            <w:r w:rsidR="0064551B" w:rsidRPr="00257FD3">
              <w:rPr>
                <w:color w:val="221F1F"/>
                <w:sz w:val="20"/>
                <w:szCs w:val="20"/>
              </w:rPr>
              <w:t xml:space="preserve"> </w:t>
            </w:r>
            <w:r w:rsidR="00FC1EE7" w:rsidRPr="00257FD3">
              <w:rPr>
                <w:color w:val="221F1F"/>
                <w:sz w:val="20"/>
                <w:szCs w:val="20"/>
              </w:rPr>
              <w:t>as applicable:</w:t>
            </w:r>
          </w:p>
          <w:p w14:paraId="35FD0192" w14:textId="2794FA3A" w:rsidR="00FC1EE7" w:rsidRPr="00257FD3" w:rsidRDefault="0064551B" w:rsidP="0070451E">
            <w:pPr>
              <w:pStyle w:val="TableParagraph"/>
              <w:spacing w:before="1"/>
              <w:ind w:left="0" w:right="1610"/>
              <w:rPr>
                <w:rFonts w:cs="Calibri"/>
                <w:color w:val="221F1F"/>
                <w:sz w:val="20"/>
                <w:szCs w:val="20"/>
              </w:rPr>
            </w:pPr>
            <w:r w:rsidRPr="00257FD3">
              <w:rPr>
                <w:color w:val="221F1F"/>
                <w:sz w:val="20"/>
                <w:szCs w:val="20"/>
              </w:rPr>
              <w:t xml:space="preserve">Discharge to home </w:t>
            </w:r>
            <w:r w:rsidR="00E61A30">
              <w:rPr>
                <w:color w:val="221F1F"/>
                <w:sz w:val="20"/>
                <w:szCs w:val="20"/>
              </w:rPr>
              <w:tab/>
            </w:r>
            <w:r w:rsidR="0070451E" w:rsidRPr="00257FD3">
              <w:rPr>
                <w:color w:val="221F1F"/>
                <w:sz w:val="20"/>
                <w:szCs w:val="20"/>
              </w:rPr>
              <w:t xml:space="preserve">                       </w:t>
            </w:r>
            <w:r w:rsidR="00E61A30">
              <w:rPr>
                <w:color w:val="221F1F"/>
                <w:sz w:val="20"/>
                <w:szCs w:val="20"/>
              </w:rPr>
              <w:t xml:space="preserve"> </w:t>
            </w:r>
            <w:r w:rsidR="00E61A30">
              <w:rPr>
                <w:color w:val="221F1F"/>
                <w:sz w:val="20"/>
                <w:szCs w:val="20"/>
              </w:rPr>
              <w:tab/>
            </w:r>
            <w:r w:rsidR="00E61A30" w:rsidRPr="00E61A30">
              <w:rPr>
                <w:rFonts w:asciiTheme="minorHAnsi" w:hAnsiTheme="minorHAnsi" w:cstheme="minorHAnsi"/>
                <w:color w:val="221F1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2"/>
            <w:r w:rsidR="00E61A30" w:rsidRPr="00E61A30">
              <w:rPr>
                <w:rFonts w:asciiTheme="minorHAnsi" w:hAnsiTheme="minorHAnsi" w:cstheme="minorHAnsi"/>
                <w:color w:val="221F1F"/>
              </w:rPr>
              <w:instrText xml:space="preserve"> FORMCHECKBOX </w:instrText>
            </w:r>
            <w:r w:rsidR="00D72C54">
              <w:rPr>
                <w:rFonts w:asciiTheme="minorHAnsi" w:hAnsiTheme="minorHAnsi" w:cstheme="minorHAnsi"/>
                <w:color w:val="221F1F"/>
              </w:rPr>
            </w:r>
            <w:r w:rsidR="00D72C54">
              <w:rPr>
                <w:rFonts w:asciiTheme="minorHAnsi" w:hAnsiTheme="minorHAnsi" w:cstheme="minorHAnsi"/>
                <w:color w:val="221F1F"/>
              </w:rPr>
              <w:fldChar w:fldCharType="separate"/>
            </w:r>
            <w:r w:rsidR="00E61A30" w:rsidRPr="00E61A30">
              <w:rPr>
                <w:rFonts w:asciiTheme="minorHAnsi" w:hAnsiTheme="minorHAnsi" w:cstheme="minorHAnsi"/>
                <w:color w:val="221F1F"/>
              </w:rPr>
              <w:fldChar w:fldCharType="end"/>
            </w:r>
            <w:bookmarkEnd w:id="37"/>
            <w:r w:rsidR="00052570">
              <w:rPr>
                <w:rFonts w:asciiTheme="minorHAnsi" w:hAnsiTheme="minorHAnsi" w:cstheme="minorHAnsi"/>
                <w:color w:val="221F1F"/>
                <w:sz w:val="36"/>
                <w:szCs w:val="36"/>
              </w:rPr>
              <w:t xml:space="preserve"> </w:t>
            </w:r>
            <w:r w:rsidR="00E61A30">
              <w:rPr>
                <w:rFonts w:asciiTheme="minorHAnsi" w:hAnsiTheme="minorHAnsi" w:cstheme="minorHAnsi"/>
                <w:color w:val="221F1F"/>
                <w:sz w:val="36"/>
                <w:szCs w:val="36"/>
              </w:rPr>
              <w:tab/>
            </w:r>
            <w:r w:rsidR="00001E28" w:rsidRPr="00257FD3">
              <w:rPr>
                <w:rFonts w:cs="Calibri"/>
                <w:color w:val="221F1F"/>
                <w:sz w:val="20"/>
                <w:szCs w:val="20"/>
              </w:rPr>
              <w:t>provide</w:t>
            </w:r>
            <w:r w:rsidRPr="00257FD3">
              <w:rPr>
                <w:rFonts w:cs="Calibri"/>
                <w:color w:val="221F1F"/>
                <w:sz w:val="20"/>
                <w:szCs w:val="20"/>
              </w:rPr>
              <w:t xml:space="preserve"> relevant details</w:t>
            </w:r>
            <w:r w:rsidR="00F779AE" w:rsidRPr="00257FD3">
              <w:rPr>
                <w:rFonts w:cs="Calibri"/>
                <w:color w:val="221F1F"/>
                <w:sz w:val="20"/>
                <w:szCs w:val="20"/>
              </w:rPr>
              <w:t xml:space="preserve">: </w:t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8" w:name="Text28"/>
            <w:r w:rsidR="00E61A30">
              <w:rPr>
                <w:rFonts w:cs="Calibri"/>
                <w:color w:val="221F1F"/>
                <w:sz w:val="20"/>
                <w:szCs w:val="20"/>
              </w:rPr>
              <w:instrText xml:space="preserve"> FORMTEXT </w:instrText>
            </w:r>
            <w:r w:rsidR="00E61A30">
              <w:rPr>
                <w:rFonts w:cs="Calibri"/>
                <w:color w:val="221F1F"/>
                <w:sz w:val="20"/>
                <w:szCs w:val="20"/>
              </w:rPr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separate"/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end"/>
            </w:r>
            <w:bookmarkEnd w:id="38"/>
          </w:p>
          <w:p w14:paraId="35C302FA" w14:textId="030011D4" w:rsidR="00FC1EE7" w:rsidRPr="00257FD3" w:rsidRDefault="00FC1EE7" w:rsidP="0070451E">
            <w:pPr>
              <w:pStyle w:val="TableParagraph"/>
              <w:spacing w:before="1"/>
              <w:ind w:left="0" w:right="760"/>
              <w:rPr>
                <w:rFonts w:cs="Calibri"/>
                <w:color w:val="221F1F"/>
                <w:sz w:val="20"/>
                <w:szCs w:val="20"/>
              </w:rPr>
            </w:pPr>
            <w:r w:rsidRPr="00257FD3">
              <w:rPr>
                <w:rFonts w:cs="Calibri"/>
                <w:color w:val="221F1F"/>
                <w:sz w:val="20"/>
                <w:szCs w:val="20"/>
              </w:rPr>
              <w:t>Remains an inpatient at this facility</w:t>
            </w:r>
            <w:r w:rsidR="0070451E" w:rsidRPr="00257FD3">
              <w:rPr>
                <w:rFonts w:cs="Calibri"/>
                <w:color w:val="221F1F"/>
                <w:sz w:val="20"/>
                <w:szCs w:val="20"/>
              </w:rPr>
              <w:t xml:space="preserve">            </w:t>
            </w:r>
            <w:r w:rsidR="00E61A30">
              <w:rPr>
                <w:rFonts w:cs="Calibri"/>
                <w:color w:val="221F1F"/>
                <w:sz w:val="20"/>
                <w:szCs w:val="20"/>
              </w:rPr>
              <w:tab/>
            </w:r>
            <w:r w:rsidR="00E61A30" w:rsidRPr="00E61A30">
              <w:rPr>
                <w:rFonts w:asciiTheme="minorHAnsi" w:hAnsiTheme="minorHAnsi" w:cstheme="minorHAnsi"/>
                <w:color w:val="221F1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3"/>
            <w:r w:rsidR="00E61A30" w:rsidRPr="00E61A30">
              <w:rPr>
                <w:rFonts w:asciiTheme="minorHAnsi" w:hAnsiTheme="minorHAnsi" w:cstheme="minorHAnsi"/>
                <w:color w:val="221F1F"/>
              </w:rPr>
              <w:instrText xml:space="preserve"> FORMCHECKBOX </w:instrText>
            </w:r>
            <w:r w:rsidR="00D72C54">
              <w:rPr>
                <w:rFonts w:asciiTheme="minorHAnsi" w:hAnsiTheme="minorHAnsi" w:cstheme="minorHAnsi"/>
                <w:color w:val="221F1F"/>
              </w:rPr>
            </w:r>
            <w:r w:rsidR="00D72C54">
              <w:rPr>
                <w:rFonts w:asciiTheme="minorHAnsi" w:hAnsiTheme="minorHAnsi" w:cstheme="minorHAnsi"/>
                <w:color w:val="221F1F"/>
              </w:rPr>
              <w:fldChar w:fldCharType="separate"/>
            </w:r>
            <w:r w:rsidR="00E61A30" w:rsidRPr="00E61A30">
              <w:rPr>
                <w:rFonts w:asciiTheme="minorHAnsi" w:hAnsiTheme="minorHAnsi" w:cstheme="minorHAnsi"/>
                <w:color w:val="221F1F"/>
              </w:rPr>
              <w:fldChar w:fldCharType="end"/>
            </w:r>
            <w:bookmarkEnd w:id="39"/>
            <w:r w:rsidR="00052570">
              <w:rPr>
                <w:rFonts w:asciiTheme="minorHAnsi" w:hAnsiTheme="minorHAnsi" w:cstheme="minorHAnsi"/>
                <w:color w:val="221F1F"/>
                <w:sz w:val="36"/>
                <w:szCs w:val="36"/>
              </w:rPr>
              <w:t xml:space="preserve"> </w:t>
            </w:r>
            <w:r w:rsidR="00E61A30">
              <w:rPr>
                <w:rFonts w:asciiTheme="minorHAnsi" w:hAnsiTheme="minorHAnsi" w:cstheme="minorHAnsi"/>
                <w:color w:val="221F1F"/>
                <w:sz w:val="36"/>
                <w:szCs w:val="36"/>
              </w:rPr>
              <w:tab/>
            </w:r>
            <w:r w:rsidR="00001E28" w:rsidRPr="00257FD3">
              <w:rPr>
                <w:rFonts w:cs="Calibri"/>
                <w:color w:val="221F1F"/>
                <w:sz w:val="20"/>
                <w:szCs w:val="20"/>
              </w:rPr>
              <w:t xml:space="preserve">provide </w:t>
            </w:r>
            <w:r w:rsidRPr="00257FD3">
              <w:rPr>
                <w:rFonts w:cs="Calibri"/>
                <w:color w:val="221F1F"/>
                <w:sz w:val="20"/>
                <w:szCs w:val="20"/>
              </w:rPr>
              <w:t>details of current status:</w:t>
            </w:r>
            <w:r w:rsidR="00F779AE" w:rsidRPr="00257FD3">
              <w:rPr>
                <w:rFonts w:cs="Calibri"/>
                <w:color w:val="221F1F"/>
                <w:sz w:val="20"/>
                <w:szCs w:val="20"/>
              </w:rPr>
              <w:t xml:space="preserve"> </w:t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40" w:name="Text29"/>
            <w:r w:rsidR="00E61A30">
              <w:rPr>
                <w:rFonts w:cs="Calibri"/>
                <w:color w:val="221F1F"/>
                <w:sz w:val="20"/>
                <w:szCs w:val="20"/>
              </w:rPr>
              <w:instrText xml:space="preserve"> FORMTEXT </w:instrText>
            </w:r>
            <w:r w:rsidR="00E61A30">
              <w:rPr>
                <w:rFonts w:cs="Calibri"/>
                <w:color w:val="221F1F"/>
                <w:sz w:val="20"/>
                <w:szCs w:val="20"/>
              </w:rPr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separate"/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end"/>
            </w:r>
            <w:bookmarkEnd w:id="40"/>
          </w:p>
          <w:p w14:paraId="4B8D756E" w14:textId="4C7BA815" w:rsidR="00257FD3" w:rsidRDefault="0064551B" w:rsidP="00257FD3">
            <w:pPr>
              <w:pStyle w:val="TableParagraph"/>
              <w:spacing w:before="1"/>
              <w:ind w:left="0" w:right="618"/>
              <w:rPr>
                <w:rFonts w:cs="Calibri"/>
                <w:color w:val="221F1F"/>
                <w:sz w:val="20"/>
                <w:szCs w:val="20"/>
              </w:rPr>
            </w:pPr>
            <w:r w:rsidRPr="00257FD3">
              <w:rPr>
                <w:rFonts w:cs="Calibri"/>
                <w:color w:val="221F1F"/>
                <w:sz w:val="20"/>
                <w:szCs w:val="20"/>
              </w:rPr>
              <w:t xml:space="preserve">Transferred to another facility </w:t>
            </w:r>
            <w:r w:rsidR="0070451E" w:rsidRPr="00257FD3">
              <w:rPr>
                <w:rFonts w:cs="Calibri"/>
                <w:color w:val="221F1F"/>
                <w:sz w:val="20"/>
                <w:szCs w:val="20"/>
              </w:rPr>
              <w:t xml:space="preserve">             </w:t>
            </w:r>
            <w:r w:rsidR="00E61A30">
              <w:rPr>
                <w:rFonts w:cs="Calibri"/>
                <w:color w:val="221F1F"/>
                <w:sz w:val="20"/>
                <w:szCs w:val="20"/>
              </w:rPr>
              <w:t xml:space="preserve">  </w:t>
            </w:r>
            <w:r w:rsidR="0070451E" w:rsidRPr="00257FD3">
              <w:rPr>
                <w:rFonts w:cs="Calibri"/>
                <w:color w:val="221F1F"/>
                <w:sz w:val="20"/>
                <w:szCs w:val="20"/>
              </w:rPr>
              <w:t xml:space="preserve"> </w:t>
            </w:r>
            <w:r w:rsidR="0070451E" w:rsidRPr="00E61A30">
              <w:rPr>
                <w:rFonts w:cs="Calibri"/>
                <w:color w:val="221F1F"/>
              </w:rPr>
              <w:t xml:space="preserve"> </w:t>
            </w:r>
            <w:r w:rsidR="00E61A30">
              <w:rPr>
                <w:rFonts w:cs="Calibri"/>
                <w:color w:val="221F1F"/>
              </w:rPr>
              <w:tab/>
            </w:r>
            <w:r w:rsidR="00E61A30" w:rsidRPr="00E61A30">
              <w:rPr>
                <w:rFonts w:asciiTheme="minorHAnsi" w:hAnsiTheme="minorHAnsi" w:cstheme="minorHAnsi"/>
                <w:color w:val="221F1F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4"/>
            <w:r w:rsidR="00E61A30" w:rsidRPr="00E61A30">
              <w:rPr>
                <w:rFonts w:asciiTheme="minorHAnsi" w:hAnsiTheme="minorHAnsi" w:cstheme="minorHAnsi"/>
                <w:color w:val="221F1F"/>
              </w:rPr>
              <w:instrText xml:space="preserve"> FORMCHECKBOX </w:instrText>
            </w:r>
            <w:r w:rsidR="00D72C54">
              <w:rPr>
                <w:rFonts w:asciiTheme="minorHAnsi" w:hAnsiTheme="minorHAnsi" w:cstheme="minorHAnsi"/>
                <w:color w:val="221F1F"/>
              </w:rPr>
            </w:r>
            <w:r w:rsidR="00D72C54">
              <w:rPr>
                <w:rFonts w:asciiTheme="minorHAnsi" w:hAnsiTheme="minorHAnsi" w:cstheme="minorHAnsi"/>
                <w:color w:val="221F1F"/>
              </w:rPr>
              <w:fldChar w:fldCharType="separate"/>
            </w:r>
            <w:r w:rsidR="00E61A30" w:rsidRPr="00E61A30">
              <w:rPr>
                <w:rFonts w:asciiTheme="minorHAnsi" w:hAnsiTheme="minorHAnsi" w:cstheme="minorHAnsi"/>
                <w:color w:val="221F1F"/>
              </w:rPr>
              <w:fldChar w:fldCharType="end"/>
            </w:r>
            <w:bookmarkEnd w:id="41"/>
            <w:r w:rsidR="00052570">
              <w:rPr>
                <w:rFonts w:asciiTheme="minorHAnsi" w:hAnsiTheme="minorHAnsi" w:cstheme="minorHAnsi"/>
                <w:color w:val="221F1F"/>
                <w:sz w:val="36"/>
                <w:szCs w:val="36"/>
              </w:rPr>
              <w:t xml:space="preserve"> </w:t>
            </w:r>
            <w:r w:rsidR="00E61A30">
              <w:rPr>
                <w:rFonts w:asciiTheme="minorHAnsi" w:hAnsiTheme="minorHAnsi" w:cstheme="minorHAnsi"/>
                <w:color w:val="221F1F"/>
                <w:sz w:val="36"/>
                <w:szCs w:val="36"/>
              </w:rPr>
              <w:tab/>
            </w:r>
            <w:r w:rsidR="00001E28" w:rsidRPr="00257FD3">
              <w:rPr>
                <w:rFonts w:cs="Calibri"/>
                <w:color w:val="221F1F"/>
                <w:sz w:val="20"/>
                <w:szCs w:val="20"/>
              </w:rPr>
              <w:t>provide</w:t>
            </w:r>
            <w:r w:rsidRPr="00257FD3">
              <w:rPr>
                <w:rFonts w:cs="Calibri"/>
                <w:color w:val="221F1F"/>
                <w:sz w:val="20"/>
                <w:szCs w:val="20"/>
              </w:rPr>
              <w:t xml:space="preserve"> facility name and contact</w:t>
            </w:r>
            <w:r w:rsidR="00F779AE" w:rsidRPr="00257FD3">
              <w:rPr>
                <w:rFonts w:cs="Calibri"/>
                <w:color w:val="221F1F"/>
                <w:sz w:val="20"/>
                <w:szCs w:val="20"/>
              </w:rPr>
              <w:t xml:space="preserve"> </w:t>
            </w:r>
            <w:r w:rsidRPr="00257FD3">
              <w:rPr>
                <w:rFonts w:cs="Calibri"/>
                <w:color w:val="221F1F"/>
                <w:sz w:val="20"/>
                <w:szCs w:val="20"/>
              </w:rPr>
              <w:t xml:space="preserve">details: </w:t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42" w:name="Text30"/>
            <w:r w:rsidR="00E61A30">
              <w:rPr>
                <w:rFonts w:cs="Calibri"/>
                <w:color w:val="221F1F"/>
                <w:sz w:val="20"/>
                <w:szCs w:val="20"/>
              </w:rPr>
              <w:instrText xml:space="preserve"> FORMTEXT </w:instrText>
            </w:r>
            <w:r w:rsidR="00E61A30">
              <w:rPr>
                <w:rFonts w:cs="Calibri"/>
                <w:color w:val="221F1F"/>
                <w:sz w:val="20"/>
                <w:szCs w:val="20"/>
              </w:rPr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separate"/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end"/>
            </w:r>
            <w:bookmarkEnd w:id="42"/>
          </w:p>
          <w:p w14:paraId="55C2A476" w14:textId="5DB65FC0" w:rsidR="005E6CEE" w:rsidRDefault="00FC1EE7" w:rsidP="00257FD3">
            <w:pPr>
              <w:pStyle w:val="TableParagraph"/>
              <w:spacing w:before="1"/>
              <w:ind w:left="0" w:right="618"/>
              <w:rPr>
                <w:sz w:val="20"/>
              </w:rPr>
            </w:pPr>
            <w:r w:rsidRPr="00257FD3">
              <w:rPr>
                <w:rFonts w:cstheme="minorHAnsi"/>
                <w:color w:val="221F1F"/>
                <w:sz w:val="20"/>
                <w:szCs w:val="20"/>
              </w:rPr>
              <w:t xml:space="preserve">Death </w:t>
            </w:r>
            <w:r w:rsidR="00001E28" w:rsidRPr="00257FD3">
              <w:rPr>
                <w:rFonts w:cstheme="minorHAnsi"/>
                <w:color w:val="221F1F"/>
                <w:sz w:val="20"/>
                <w:szCs w:val="20"/>
              </w:rPr>
              <w:t xml:space="preserve">                       </w:t>
            </w:r>
            <w:r w:rsidR="00052570" w:rsidRPr="00257FD3">
              <w:rPr>
                <w:color w:val="221F1F"/>
                <w:sz w:val="20"/>
                <w:szCs w:val="20"/>
              </w:rPr>
              <w:t xml:space="preserve">                            </w:t>
            </w:r>
            <w:r w:rsidR="00E61A30">
              <w:rPr>
                <w:color w:val="221F1F"/>
                <w:sz w:val="20"/>
                <w:szCs w:val="20"/>
              </w:rPr>
              <w:tab/>
            </w:r>
            <w:r w:rsidR="00E61A30" w:rsidRPr="00E61A30">
              <w:rPr>
                <w:rFonts w:asciiTheme="minorHAnsi" w:hAnsiTheme="minorHAnsi" w:cstheme="minorHAnsi"/>
                <w:color w:val="221F1F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5"/>
            <w:r w:rsidR="00E61A30" w:rsidRPr="00E61A30">
              <w:rPr>
                <w:rFonts w:asciiTheme="minorHAnsi" w:hAnsiTheme="minorHAnsi" w:cstheme="minorHAnsi"/>
                <w:color w:val="221F1F"/>
              </w:rPr>
              <w:instrText xml:space="preserve"> FORMCHECKBOX </w:instrText>
            </w:r>
            <w:r w:rsidR="00D72C54">
              <w:rPr>
                <w:rFonts w:asciiTheme="minorHAnsi" w:hAnsiTheme="minorHAnsi" w:cstheme="minorHAnsi"/>
                <w:color w:val="221F1F"/>
              </w:rPr>
            </w:r>
            <w:r w:rsidR="00D72C54">
              <w:rPr>
                <w:rFonts w:asciiTheme="minorHAnsi" w:hAnsiTheme="minorHAnsi" w:cstheme="minorHAnsi"/>
                <w:color w:val="221F1F"/>
              </w:rPr>
              <w:fldChar w:fldCharType="separate"/>
            </w:r>
            <w:r w:rsidR="00E61A30" w:rsidRPr="00E61A30">
              <w:rPr>
                <w:rFonts w:asciiTheme="minorHAnsi" w:hAnsiTheme="minorHAnsi" w:cstheme="minorHAnsi"/>
                <w:color w:val="221F1F"/>
              </w:rPr>
              <w:fldChar w:fldCharType="end"/>
            </w:r>
            <w:bookmarkEnd w:id="43"/>
            <w:r w:rsidR="00052570">
              <w:rPr>
                <w:rFonts w:asciiTheme="minorHAnsi" w:hAnsiTheme="minorHAnsi" w:cstheme="minorHAnsi"/>
                <w:color w:val="221F1F"/>
                <w:sz w:val="36"/>
                <w:szCs w:val="36"/>
              </w:rPr>
              <w:t xml:space="preserve"> </w:t>
            </w:r>
            <w:r w:rsidR="00E61A30">
              <w:rPr>
                <w:rFonts w:asciiTheme="minorHAnsi" w:hAnsiTheme="minorHAnsi" w:cstheme="minorHAnsi"/>
                <w:color w:val="221F1F"/>
                <w:sz w:val="36"/>
                <w:szCs w:val="36"/>
              </w:rPr>
              <w:tab/>
            </w:r>
            <w:r w:rsidR="00001E28" w:rsidRPr="00257FD3">
              <w:rPr>
                <w:rFonts w:cs="Calibri"/>
                <w:color w:val="221F1F"/>
                <w:sz w:val="20"/>
                <w:szCs w:val="20"/>
              </w:rPr>
              <w:t xml:space="preserve">provide </w:t>
            </w:r>
            <w:r w:rsidRPr="00257FD3">
              <w:rPr>
                <w:rFonts w:cs="Calibri"/>
                <w:color w:val="221F1F"/>
                <w:sz w:val="20"/>
                <w:szCs w:val="20"/>
              </w:rPr>
              <w:t>details of cause and date RIP</w:t>
            </w:r>
            <w:r w:rsidR="00052570">
              <w:rPr>
                <w:rFonts w:cs="Calibri"/>
                <w:color w:val="221F1F"/>
                <w:sz w:val="20"/>
                <w:szCs w:val="20"/>
              </w:rPr>
              <w:t>:</w:t>
            </w:r>
            <w:r w:rsidR="00E61A30">
              <w:rPr>
                <w:rFonts w:cs="Calibri"/>
                <w:color w:val="221F1F"/>
                <w:sz w:val="20"/>
                <w:szCs w:val="20"/>
              </w:rPr>
              <w:t xml:space="preserve"> </w:t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4" w:name="Text31"/>
            <w:r w:rsidR="00E61A30">
              <w:rPr>
                <w:rFonts w:cs="Calibri"/>
                <w:color w:val="221F1F"/>
                <w:sz w:val="20"/>
                <w:szCs w:val="20"/>
              </w:rPr>
              <w:instrText xml:space="preserve"> FORMTEXT </w:instrText>
            </w:r>
            <w:r w:rsidR="00E61A30">
              <w:rPr>
                <w:rFonts w:cs="Calibri"/>
                <w:color w:val="221F1F"/>
                <w:sz w:val="20"/>
                <w:szCs w:val="20"/>
              </w:rPr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separate"/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noProof/>
                <w:color w:val="221F1F"/>
                <w:sz w:val="20"/>
                <w:szCs w:val="20"/>
              </w:rPr>
              <w:t> </w:t>
            </w:r>
            <w:r w:rsidR="00E61A30">
              <w:rPr>
                <w:rFonts w:cs="Calibri"/>
                <w:color w:val="221F1F"/>
                <w:sz w:val="20"/>
                <w:szCs w:val="20"/>
              </w:rPr>
              <w:fldChar w:fldCharType="end"/>
            </w:r>
            <w:bookmarkEnd w:id="44"/>
          </w:p>
        </w:tc>
      </w:tr>
      <w:tr w:rsidR="00E46AC7" w14:paraId="44A3CA94" w14:textId="77777777" w:rsidTr="00E371BE">
        <w:trPr>
          <w:trHeight w:val="555"/>
        </w:trPr>
        <w:tc>
          <w:tcPr>
            <w:tcW w:w="10414" w:type="dxa"/>
          </w:tcPr>
          <w:p w14:paraId="591CE5AC" w14:textId="661676EA" w:rsidR="00E46AC7" w:rsidRDefault="00E46AC7" w:rsidP="00E46AC7">
            <w:pPr>
              <w:pStyle w:val="TableParagraph"/>
              <w:spacing w:before="1"/>
              <w:ind w:left="0" w:right="6987"/>
              <w:rPr>
                <w:color w:val="221F1F"/>
                <w:sz w:val="20"/>
              </w:rPr>
            </w:pPr>
          </w:p>
        </w:tc>
      </w:tr>
      <w:tr w:rsidR="009E050D" w:rsidRPr="009E050D" w14:paraId="3329F3E2" w14:textId="77777777" w:rsidTr="009E050D">
        <w:trPr>
          <w:trHeight w:val="367"/>
        </w:trPr>
        <w:tc>
          <w:tcPr>
            <w:tcW w:w="10414" w:type="dxa"/>
            <w:shd w:val="clear" w:color="auto" w:fill="548DD4" w:themeFill="text2" w:themeFillTint="99"/>
          </w:tcPr>
          <w:p w14:paraId="27B2F48E" w14:textId="3DFC844E" w:rsidR="009E050D" w:rsidRPr="009E050D" w:rsidRDefault="009E050D" w:rsidP="009E050D">
            <w:pPr>
              <w:pStyle w:val="TableParagraph"/>
              <w:spacing w:before="1"/>
              <w:ind w:left="0" w:right="4010"/>
              <w:rPr>
                <w:rFonts w:ascii="Calibri" w:hAnsi="Calibri" w:cs="Calibri"/>
                <w:i/>
                <w:iCs/>
                <w:color w:val="FFFFFF" w:themeColor="background1"/>
                <w:sz w:val="20"/>
                <w:szCs w:val="20"/>
              </w:rPr>
            </w:pPr>
            <w:r w:rsidRPr="009E050D">
              <w:rPr>
                <w:rFonts w:ascii="Calibri" w:hAnsi="Calibri" w:cs="Calibri"/>
                <w:i/>
                <w:iCs/>
                <w:color w:val="FFFFFF" w:themeColor="background1"/>
                <w:sz w:val="20"/>
                <w:szCs w:val="20"/>
              </w:rPr>
              <w:t xml:space="preserve">Did the patient return to the health service? </w:t>
            </w:r>
          </w:p>
          <w:p w14:paraId="5A9F7A76" w14:textId="5A5437B2" w:rsidR="00E46AC7" w:rsidRPr="009E050D" w:rsidRDefault="009E050D" w:rsidP="009E050D">
            <w:pPr>
              <w:pStyle w:val="TableParagraph"/>
              <w:spacing w:before="1"/>
              <w:ind w:left="0" w:right="4010"/>
              <w:rPr>
                <w:color w:val="FFFFFF" w:themeColor="background1"/>
                <w:sz w:val="20"/>
              </w:rPr>
            </w:pPr>
            <w:r w:rsidRPr="009E050D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If NO - Include details of patient’s current status: </w:t>
            </w:r>
          </w:p>
        </w:tc>
      </w:tr>
      <w:tr w:rsidR="00E46AC7" w14:paraId="1C342D58" w14:textId="77777777" w:rsidTr="00E371BE">
        <w:trPr>
          <w:trHeight w:val="485"/>
        </w:trPr>
        <w:tc>
          <w:tcPr>
            <w:tcW w:w="10414" w:type="dxa"/>
          </w:tcPr>
          <w:p w14:paraId="5A9EE140" w14:textId="01EC47F3" w:rsidR="00E46AC7" w:rsidRDefault="00E61A30" w:rsidP="00E46AC7">
            <w:pPr>
              <w:pStyle w:val="TableParagraph"/>
              <w:spacing w:before="1"/>
              <w:ind w:left="0" w:right="6987"/>
              <w:rPr>
                <w:color w:val="221F1F"/>
                <w:sz w:val="20"/>
              </w:rPr>
            </w:pPr>
            <w:r>
              <w:rPr>
                <w:color w:val="221F1F"/>
                <w:sz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45" w:name="Text32"/>
            <w:r>
              <w:rPr>
                <w:color w:val="221F1F"/>
                <w:sz w:val="20"/>
              </w:rPr>
              <w:instrText xml:space="preserve"> FORMTEXT </w:instrText>
            </w:r>
            <w:r>
              <w:rPr>
                <w:color w:val="221F1F"/>
                <w:sz w:val="20"/>
              </w:rPr>
            </w:r>
            <w:r>
              <w:rPr>
                <w:color w:val="221F1F"/>
                <w:sz w:val="20"/>
              </w:rPr>
              <w:fldChar w:fldCharType="separate"/>
            </w:r>
            <w:r>
              <w:rPr>
                <w:noProof/>
                <w:color w:val="221F1F"/>
                <w:sz w:val="20"/>
              </w:rPr>
              <w:t> </w:t>
            </w:r>
            <w:r>
              <w:rPr>
                <w:noProof/>
                <w:color w:val="221F1F"/>
                <w:sz w:val="20"/>
              </w:rPr>
              <w:t> </w:t>
            </w:r>
            <w:r>
              <w:rPr>
                <w:noProof/>
                <w:color w:val="221F1F"/>
                <w:sz w:val="20"/>
              </w:rPr>
              <w:t> </w:t>
            </w:r>
            <w:r>
              <w:rPr>
                <w:noProof/>
                <w:color w:val="221F1F"/>
                <w:sz w:val="20"/>
              </w:rPr>
              <w:t> </w:t>
            </w:r>
            <w:r>
              <w:rPr>
                <w:noProof/>
                <w:color w:val="221F1F"/>
                <w:sz w:val="20"/>
              </w:rPr>
              <w:t> </w:t>
            </w:r>
            <w:r>
              <w:rPr>
                <w:color w:val="221F1F"/>
                <w:sz w:val="20"/>
              </w:rPr>
              <w:fldChar w:fldCharType="end"/>
            </w:r>
            <w:bookmarkEnd w:id="45"/>
          </w:p>
        </w:tc>
      </w:tr>
      <w:tr w:rsidR="005E6CEE" w:rsidRPr="00E46AC7" w14:paraId="1175157F" w14:textId="77777777" w:rsidTr="00E46AC7">
        <w:trPr>
          <w:trHeight w:val="327"/>
        </w:trPr>
        <w:tc>
          <w:tcPr>
            <w:tcW w:w="10414" w:type="dxa"/>
            <w:shd w:val="clear" w:color="auto" w:fill="548DD4" w:themeFill="text2" w:themeFillTint="99"/>
          </w:tcPr>
          <w:p w14:paraId="34CD059B" w14:textId="0890A3B8" w:rsidR="00E46AC7" w:rsidRPr="00E46AC7" w:rsidRDefault="003B5E02" w:rsidP="00E46AC7">
            <w:pPr>
              <w:pStyle w:val="TableParagraph"/>
              <w:tabs>
                <w:tab w:val="left" w:pos="279"/>
              </w:tabs>
              <w:spacing w:before="1"/>
              <w:rPr>
                <w:i/>
                <w:iCs/>
                <w:color w:val="FFFFFF" w:themeColor="background1"/>
                <w:sz w:val="18"/>
                <w:szCs w:val="18"/>
              </w:rPr>
            </w:pPr>
            <w:r w:rsidRPr="00E46AC7">
              <w:rPr>
                <w:color w:val="FFFFFF"/>
              </w:rPr>
              <w:t>System Review/Investigation</w:t>
            </w:r>
            <w:r w:rsidR="00E46AC7">
              <w:rPr>
                <w:color w:val="FFFFFF"/>
              </w:rPr>
              <w:t xml:space="preserve"> </w:t>
            </w:r>
            <w:r w:rsidR="00E46AC7" w:rsidRPr="00E46AC7">
              <w:rPr>
                <w:i/>
                <w:iCs/>
                <w:color w:val="FFFFFF" w:themeColor="background1"/>
                <w:sz w:val="18"/>
                <w:szCs w:val="18"/>
              </w:rPr>
              <w:t xml:space="preserve">(To include full analysis of incident and any contributory factors or provision of the review report). </w:t>
            </w:r>
          </w:p>
          <w:p w14:paraId="1955F3C2" w14:textId="385CEB4B" w:rsidR="005E6CEE" w:rsidRPr="00E46AC7" w:rsidRDefault="005E6CEE" w:rsidP="00E46AC7">
            <w:pPr>
              <w:pStyle w:val="TableParagraph"/>
              <w:spacing w:before="37"/>
              <w:rPr>
                <w:color w:val="FFFFFF"/>
              </w:rPr>
            </w:pPr>
          </w:p>
        </w:tc>
      </w:tr>
      <w:tr w:rsidR="00E46AC7" w14:paraId="54D5506A" w14:textId="77777777" w:rsidTr="0033540F">
        <w:trPr>
          <w:trHeight w:val="364"/>
        </w:trPr>
        <w:tc>
          <w:tcPr>
            <w:tcW w:w="10414" w:type="dxa"/>
          </w:tcPr>
          <w:p w14:paraId="611A9BBB" w14:textId="4D3C5DFF" w:rsidR="00E46AC7" w:rsidRPr="0033540F" w:rsidRDefault="00E46AC7" w:rsidP="0033540F">
            <w:pPr>
              <w:pStyle w:val="TableParagraph"/>
              <w:spacing w:before="1" w:line="231" w:lineRule="exact"/>
              <w:ind w:left="78"/>
              <w:rPr>
                <w:rFonts w:ascii="Calibri" w:hAnsi="Calibri" w:cs="Calibri"/>
                <w:color w:val="221F1F"/>
                <w:sz w:val="36"/>
                <w:szCs w:val="36"/>
              </w:rPr>
            </w:pPr>
            <w:r>
              <w:rPr>
                <w:color w:val="221F1F"/>
                <w:sz w:val="20"/>
              </w:rPr>
              <w:t xml:space="preserve">Were there Recommended Changes to Practice?  No </w:t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6"/>
            <w:r w:rsidR="00E61A30" w:rsidRPr="00E61A30">
              <w:rPr>
                <w:rFonts w:ascii="Calibri" w:hAnsi="Calibri" w:cs="Calibri"/>
                <w:color w:val="221F1F"/>
              </w:rPr>
              <w:instrText xml:space="preserve"> FORMCHECKBOX </w:instrText>
            </w:r>
            <w:r w:rsidR="00D72C54">
              <w:rPr>
                <w:rFonts w:ascii="Calibri" w:hAnsi="Calibri" w:cs="Calibri"/>
                <w:color w:val="221F1F"/>
              </w:rPr>
            </w:r>
            <w:r w:rsidR="00D72C54">
              <w:rPr>
                <w:rFonts w:ascii="Calibri" w:hAnsi="Calibri" w:cs="Calibri"/>
                <w:color w:val="221F1F"/>
              </w:rPr>
              <w:fldChar w:fldCharType="separate"/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end"/>
            </w:r>
            <w:bookmarkEnd w:id="46"/>
            <w:r>
              <w:rPr>
                <w:rFonts w:ascii="Calibri" w:hAnsi="Calibri" w:cs="Calibri"/>
                <w:color w:val="221F1F"/>
                <w:sz w:val="36"/>
                <w:szCs w:val="36"/>
              </w:rPr>
              <w:t xml:space="preserve"> </w:t>
            </w:r>
            <w:r w:rsidRPr="00E46AC7">
              <w:rPr>
                <w:rFonts w:cs="Calibri"/>
                <w:color w:val="221F1F"/>
                <w:sz w:val="20"/>
                <w:szCs w:val="20"/>
              </w:rPr>
              <w:t xml:space="preserve">Yes </w:t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Check7"/>
            <w:r w:rsidR="00E61A30" w:rsidRPr="00E61A30">
              <w:rPr>
                <w:rFonts w:ascii="Calibri" w:hAnsi="Calibri" w:cs="Calibri"/>
                <w:color w:val="221F1F"/>
              </w:rPr>
              <w:instrText xml:space="preserve"> FORMCHECKBOX </w:instrText>
            </w:r>
            <w:r w:rsidR="00D72C54">
              <w:rPr>
                <w:rFonts w:ascii="Calibri" w:hAnsi="Calibri" w:cs="Calibri"/>
                <w:color w:val="221F1F"/>
              </w:rPr>
            </w:r>
            <w:r w:rsidR="00D72C54">
              <w:rPr>
                <w:rFonts w:ascii="Calibri" w:hAnsi="Calibri" w:cs="Calibri"/>
                <w:color w:val="221F1F"/>
              </w:rPr>
              <w:fldChar w:fldCharType="separate"/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end"/>
            </w:r>
            <w:bookmarkEnd w:id="47"/>
            <w:r w:rsidRPr="00E61A30">
              <w:rPr>
                <w:rFonts w:ascii="Calibri" w:hAnsi="Calibri" w:cs="Calibri"/>
                <w:color w:val="221F1F"/>
              </w:rPr>
              <w:t xml:space="preserve"> </w:t>
            </w:r>
            <w:r w:rsidR="0033540F" w:rsidRPr="00E61A30">
              <w:rPr>
                <w:rFonts w:ascii="Calibri" w:hAnsi="Calibri" w:cs="Calibri"/>
                <w:color w:val="221F1F"/>
              </w:rPr>
              <w:t xml:space="preserve"> </w:t>
            </w:r>
            <w:r w:rsidR="0033540F">
              <w:rPr>
                <w:rFonts w:ascii="Calibri" w:hAnsi="Calibri" w:cs="Calibri"/>
                <w:color w:val="221F1F"/>
                <w:sz w:val="36"/>
                <w:szCs w:val="36"/>
              </w:rPr>
              <w:t xml:space="preserve">    </w:t>
            </w:r>
            <w:r>
              <w:rPr>
                <w:rFonts w:cs="Calibri"/>
                <w:color w:val="221F1F"/>
                <w:sz w:val="20"/>
                <w:szCs w:val="20"/>
              </w:rPr>
              <w:t>If yes, please provide details below</w:t>
            </w:r>
          </w:p>
        </w:tc>
      </w:tr>
      <w:tr w:rsidR="005E6CEE" w14:paraId="5155F176" w14:textId="77777777">
        <w:trPr>
          <w:trHeight w:val="1401"/>
        </w:trPr>
        <w:tc>
          <w:tcPr>
            <w:tcW w:w="10414" w:type="dxa"/>
          </w:tcPr>
          <w:p w14:paraId="6539F61D" w14:textId="684A7B0F" w:rsidR="005E6CEE" w:rsidRPr="003928C0" w:rsidRDefault="0033540F" w:rsidP="0033540F">
            <w:pPr>
              <w:pStyle w:val="TableParagraph"/>
              <w:tabs>
                <w:tab w:val="left" w:pos="279"/>
              </w:tabs>
              <w:ind w:left="0"/>
              <w:rPr>
                <w:i/>
                <w:sz w:val="20"/>
              </w:rPr>
            </w:pPr>
            <w:r>
              <w:rPr>
                <w:i/>
                <w:sz w:val="18"/>
              </w:rPr>
              <w:t xml:space="preserve"> Please include </w:t>
            </w:r>
            <w:r w:rsidR="003B5E02">
              <w:rPr>
                <w:i/>
                <w:sz w:val="18"/>
              </w:rPr>
              <w:t>Quality Improvement/action plans including appropriate timeframe for</w:t>
            </w:r>
            <w:r w:rsidR="003B5E02">
              <w:rPr>
                <w:i/>
                <w:spacing w:val="-6"/>
                <w:sz w:val="18"/>
              </w:rPr>
              <w:t xml:space="preserve"> </w:t>
            </w:r>
            <w:r w:rsidR="003B5E02">
              <w:rPr>
                <w:i/>
                <w:sz w:val="18"/>
              </w:rPr>
              <w:t>implementatio</w:t>
            </w:r>
            <w:r w:rsidR="003928C0">
              <w:rPr>
                <w:i/>
                <w:sz w:val="20"/>
              </w:rPr>
              <w:t>n</w:t>
            </w:r>
            <w:r>
              <w:rPr>
                <w:i/>
                <w:sz w:val="20"/>
              </w:rPr>
              <w:t>.</w:t>
            </w:r>
          </w:p>
          <w:p w14:paraId="7BA3ADF8" w14:textId="72E69242" w:rsidR="005E6CEE" w:rsidRDefault="00E61A30">
            <w:pPr>
              <w:pStyle w:val="TableParagraph"/>
              <w:ind w:left="78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48" w:name="Text33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48"/>
          </w:p>
        </w:tc>
      </w:tr>
      <w:tr w:rsidR="00C74DEA" w14:paraId="0495D35D" w14:textId="77777777">
        <w:trPr>
          <w:trHeight w:val="335"/>
        </w:trPr>
        <w:tc>
          <w:tcPr>
            <w:tcW w:w="10414" w:type="dxa"/>
          </w:tcPr>
          <w:p w14:paraId="24FC000F" w14:textId="6F109CEA" w:rsidR="00C74DEA" w:rsidRDefault="00C74DEA">
            <w:pPr>
              <w:pStyle w:val="TableParagraph"/>
              <w:tabs>
                <w:tab w:val="left" w:pos="9023"/>
                <w:tab w:val="left" w:pos="9873"/>
              </w:tabs>
              <w:spacing w:before="51"/>
              <w:ind w:left="78"/>
              <w:rPr>
                <w:sz w:val="20"/>
              </w:rPr>
            </w:pPr>
            <w:r>
              <w:rPr>
                <w:sz w:val="20"/>
              </w:rPr>
              <w:t xml:space="preserve">Have the recommended changes to practice been actioned? </w:t>
            </w:r>
          </w:p>
          <w:p w14:paraId="53E49E32" w14:textId="34EA6A9A" w:rsidR="00C74DEA" w:rsidRPr="00C74DEA" w:rsidRDefault="0033540F">
            <w:pPr>
              <w:pStyle w:val="TableParagraph"/>
              <w:tabs>
                <w:tab w:val="left" w:pos="9023"/>
                <w:tab w:val="left" w:pos="9873"/>
              </w:tabs>
              <w:spacing w:before="51"/>
              <w:ind w:left="78"/>
              <w:rPr>
                <w:sz w:val="20"/>
                <w:szCs w:val="20"/>
              </w:rPr>
            </w:pPr>
            <w:r w:rsidRPr="00F40B56">
              <w:rPr>
                <w:rFonts w:cs="Calibri"/>
                <w:color w:val="221F1F"/>
                <w:sz w:val="20"/>
                <w:szCs w:val="20"/>
              </w:rPr>
              <w:t>Yes</w:t>
            </w:r>
            <w:r>
              <w:rPr>
                <w:color w:val="221F1F"/>
                <w:sz w:val="20"/>
              </w:rPr>
              <w:t xml:space="preserve"> </w:t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61A30" w:rsidRPr="00E61A30">
              <w:rPr>
                <w:rFonts w:ascii="Calibri" w:hAnsi="Calibri" w:cs="Calibri"/>
                <w:color w:val="221F1F"/>
              </w:rPr>
              <w:instrText xml:space="preserve"> FORMCHECKBOX </w:instrText>
            </w:r>
            <w:r w:rsidR="00D72C54">
              <w:rPr>
                <w:rFonts w:ascii="Calibri" w:hAnsi="Calibri" w:cs="Calibri"/>
                <w:color w:val="221F1F"/>
              </w:rPr>
            </w:r>
            <w:r w:rsidR="00D72C54">
              <w:rPr>
                <w:rFonts w:ascii="Calibri" w:hAnsi="Calibri" w:cs="Calibri"/>
                <w:color w:val="221F1F"/>
              </w:rPr>
              <w:fldChar w:fldCharType="separate"/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end"/>
            </w:r>
            <w:r w:rsidR="00E61A30">
              <w:rPr>
                <w:rFonts w:ascii="Calibri" w:hAnsi="Calibri" w:cs="Calibri"/>
                <w:color w:val="221F1F"/>
              </w:rPr>
              <w:t xml:space="preserve">  </w:t>
            </w:r>
            <w:r>
              <w:rPr>
                <w:color w:val="221F1F"/>
                <w:sz w:val="20"/>
              </w:rPr>
              <w:t>No</w:t>
            </w:r>
            <w:r w:rsidRPr="00C74DEA">
              <w:rPr>
                <w:rFonts w:ascii="Calibri" w:hAnsi="Calibri" w:cs="Calibri"/>
                <w:color w:val="221F1F"/>
                <w:sz w:val="36"/>
                <w:szCs w:val="36"/>
              </w:rPr>
              <w:t xml:space="preserve"> </w:t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61A30" w:rsidRPr="00E61A30">
              <w:rPr>
                <w:rFonts w:ascii="Calibri" w:hAnsi="Calibri" w:cs="Calibri"/>
                <w:color w:val="221F1F"/>
              </w:rPr>
              <w:instrText xml:space="preserve"> FORMCHECKBOX </w:instrText>
            </w:r>
            <w:r w:rsidR="00D72C54">
              <w:rPr>
                <w:rFonts w:ascii="Calibri" w:hAnsi="Calibri" w:cs="Calibri"/>
                <w:color w:val="221F1F"/>
              </w:rPr>
            </w:r>
            <w:r w:rsidR="00D72C54">
              <w:rPr>
                <w:rFonts w:ascii="Calibri" w:hAnsi="Calibri" w:cs="Calibri"/>
                <w:color w:val="221F1F"/>
              </w:rPr>
              <w:fldChar w:fldCharType="separate"/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end"/>
            </w:r>
            <w:r w:rsidR="00C74DEA">
              <w:rPr>
                <w:rFonts w:ascii="Calibri" w:hAnsi="Calibri" w:cs="Calibri"/>
                <w:color w:val="221F1F"/>
                <w:sz w:val="36"/>
                <w:szCs w:val="36"/>
              </w:rPr>
              <w:t xml:space="preserve"> </w:t>
            </w:r>
            <w:r w:rsidR="00C74DEA">
              <w:rPr>
                <w:rFonts w:cs="Calibri"/>
                <w:color w:val="221F1F"/>
                <w:sz w:val="20"/>
                <w:szCs w:val="20"/>
              </w:rPr>
              <w:t>If no, projected date for completion</w:t>
            </w:r>
            <w:r w:rsidR="003928C0">
              <w:rPr>
                <w:rFonts w:cs="Calibri"/>
                <w:color w:val="221F1F"/>
                <w:sz w:val="20"/>
                <w:szCs w:val="20"/>
              </w:rPr>
              <w:t>:</w:t>
            </w:r>
            <w:r w:rsidR="00C74DEA">
              <w:rPr>
                <w:rFonts w:cs="Calibri"/>
                <w:color w:val="221F1F"/>
                <w:sz w:val="20"/>
                <w:szCs w:val="20"/>
              </w:rPr>
              <w:t xml:space="preserve"> </w:t>
            </w:r>
          </w:p>
        </w:tc>
      </w:tr>
      <w:tr w:rsidR="005E6CEE" w14:paraId="1F0CAD71" w14:textId="77777777">
        <w:trPr>
          <w:trHeight w:val="335"/>
        </w:trPr>
        <w:tc>
          <w:tcPr>
            <w:tcW w:w="10414" w:type="dxa"/>
          </w:tcPr>
          <w:p w14:paraId="691D2B22" w14:textId="4D623A36" w:rsidR="005E6CEE" w:rsidRDefault="003B5E02">
            <w:pPr>
              <w:pStyle w:val="TableParagraph"/>
              <w:tabs>
                <w:tab w:val="left" w:pos="9023"/>
                <w:tab w:val="left" w:pos="9873"/>
              </w:tabs>
              <w:spacing w:before="51"/>
              <w:ind w:left="78"/>
              <w:rPr>
                <w:sz w:val="20"/>
              </w:rPr>
            </w:pPr>
            <w:r>
              <w:rPr>
                <w:sz w:val="20"/>
              </w:rPr>
              <w:t>Will a coronia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nques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ccur?</w:t>
            </w:r>
            <w:r w:rsidR="00E61A30">
              <w:rPr>
                <w:sz w:val="20"/>
              </w:rPr>
              <w:t xml:space="preserve">                                                                                              </w:t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61A30" w:rsidRPr="00E61A30">
              <w:rPr>
                <w:rFonts w:ascii="Calibri" w:hAnsi="Calibri" w:cs="Calibri"/>
                <w:color w:val="221F1F"/>
              </w:rPr>
              <w:instrText xml:space="preserve"> FORMCHECKBOX </w:instrText>
            </w:r>
            <w:r w:rsidR="00D72C54">
              <w:rPr>
                <w:rFonts w:ascii="Calibri" w:hAnsi="Calibri" w:cs="Calibri"/>
                <w:color w:val="221F1F"/>
              </w:rPr>
            </w:r>
            <w:r w:rsidR="00D72C54">
              <w:rPr>
                <w:rFonts w:ascii="Calibri" w:hAnsi="Calibri" w:cs="Calibri"/>
                <w:color w:val="221F1F"/>
              </w:rPr>
              <w:fldChar w:fldCharType="separate"/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end"/>
            </w:r>
            <w:r>
              <w:rPr>
                <w:sz w:val="20"/>
              </w:rPr>
              <w:t>Yes</w:t>
            </w:r>
            <w:r w:rsidR="00E61A30">
              <w:rPr>
                <w:sz w:val="20"/>
              </w:rPr>
              <w:t xml:space="preserve">          </w:t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61A30" w:rsidRPr="00E61A30">
              <w:rPr>
                <w:rFonts w:ascii="Calibri" w:hAnsi="Calibri" w:cs="Calibri"/>
                <w:color w:val="221F1F"/>
              </w:rPr>
              <w:instrText xml:space="preserve"> FORMCHECKBOX </w:instrText>
            </w:r>
            <w:r w:rsidR="00D72C54">
              <w:rPr>
                <w:rFonts w:ascii="Calibri" w:hAnsi="Calibri" w:cs="Calibri"/>
                <w:color w:val="221F1F"/>
              </w:rPr>
            </w:r>
            <w:r w:rsidR="00D72C54">
              <w:rPr>
                <w:rFonts w:ascii="Calibri" w:hAnsi="Calibri" w:cs="Calibri"/>
                <w:color w:val="221F1F"/>
              </w:rPr>
              <w:fldChar w:fldCharType="separate"/>
            </w:r>
            <w:r w:rsidR="00E61A30" w:rsidRPr="00E61A30">
              <w:rPr>
                <w:rFonts w:ascii="Calibri" w:hAnsi="Calibri" w:cs="Calibri"/>
                <w:color w:val="221F1F"/>
              </w:rPr>
              <w:fldChar w:fldCharType="end"/>
            </w:r>
            <w:r w:rsidR="00E61A30">
              <w:rPr>
                <w:rFonts w:ascii="Calibri" w:hAnsi="Calibri" w:cs="Calibri"/>
                <w:color w:val="221F1F"/>
              </w:rPr>
              <w:t xml:space="preserve"> </w:t>
            </w:r>
            <w:r>
              <w:rPr>
                <w:sz w:val="20"/>
              </w:rPr>
              <w:t>No</w:t>
            </w:r>
          </w:p>
        </w:tc>
      </w:tr>
    </w:tbl>
    <w:p w14:paraId="6C22B402" w14:textId="77777777" w:rsidR="00FD552B" w:rsidRPr="00FD552B" w:rsidRDefault="00FD552B" w:rsidP="00E46AC7">
      <w:pPr>
        <w:spacing w:before="8"/>
        <w:ind w:left="538"/>
        <w:rPr>
          <w:b/>
          <w:bCs/>
          <w:color w:val="221F1F"/>
          <w:sz w:val="20"/>
        </w:rPr>
      </w:pPr>
      <w:r w:rsidRPr="00FD552B">
        <w:rPr>
          <w:b/>
          <w:bCs/>
          <w:color w:val="221F1F"/>
          <w:sz w:val="20"/>
        </w:rPr>
        <w:t>Note:</w:t>
      </w:r>
    </w:p>
    <w:p w14:paraId="159F7601" w14:textId="0A60A22C" w:rsidR="005E6CEE" w:rsidRDefault="003B5E02" w:rsidP="00E46AC7">
      <w:pPr>
        <w:spacing w:before="8"/>
        <w:ind w:left="538"/>
        <w:rPr>
          <w:sz w:val="20"/>
        </w:rPr>
      </w:pPr>
      <w:r>
        <w:rPr>
          <w:color w:val="221F1F"/>
          <w:sz w:val="20"/>
        </w:rPr>
        <w:t>A referral to the coroner does not remove the need to notify the Department and conduct a MAC investigation.</w:t>
      </w:r>
    </w:p>
    <w:p w14:paraId="217EB8D1" w14:textId="77777777" w:rsidR="005E6CEE" w:rsidRDefault="005E6CEE">
      <w:pPr>
        <w:pStyle w:val="BodyText"/>
        <w:spacing w:before="5"/>
        <w:rPr>
          <w:sz w:val="21"/>
        </w:rPr>
      </w:pPr>
    </w:p>
    <w:tbl>
      <w:tblPr>
        <w:tblW w:w="0" w:type="auto"/>
        <w:tblInd w:w="5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73"/>
        <w:gridCol w:w="3471"/>
        <w:gridCol w:w="3471"/>
      </w:tblGrid>
      <w:tr w:rsidR="005E6CEE" w14:paraId="594AD605" w14:textId="77777777">
        <w:trPr>
          <w:trHeight w:val="333"/>
        </w:trPr>
        <w:tc>
          <w:tcPr>
            <w:tcW w:w="3473" w:type="dxa"/>
          </w:tcPr>
          <w:p w14:paraId="1584E319" w14:textId="0D6AB6F1" w:rsidR="005E6CEE" w:rsidRDefault="003B5E02">
            <w:pPr>
              <w:pStyle w:val="TableParagraph"/>
              <w:spacing w:before="66"/>
              <w:rPr>
                <w:sz w:val="20"/>
              </w:rPr>
            </w:pPr>
            <w:r>
              <w:rPr>
                <w:color w:val="221F1F"/>
                <w:sz w:val="20"/>
              </w:rPr>
              <w:t>Dated this</w:t>
            </w:r>
            <w:r w:rsidR="00FD552B">
              <w:rPr>
                <w:color w:val="221F1F"/>
                <w:sz w:val="20"/>
              </w:rPr>
              <w:t xml:space="preserve"> </w:t>
            </w:r>
            <w:r w:rsidR="00FD552B">
              <w:rPr>
                <w:color w:val="221F1F"/>
                <w:sz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49" w:name="Text34"/>
            <w:r w:rsidR="00FD552B">
              <w:rPr>
                <w:color w:val="221F1F"/>
                <w:sz w:val="20"/>
              </w:rPr>
              <w:instrText xml:space="preserve"> FORMTEXT </w:instrText>
            </w:r>
            <w:r w:rsidR="00FD552B">
              <w:rPr>
                <w:color w:val="221F1F"/>
                <w:sz w:val="20"/>
              </w:rPr>
            </w:r>
            <w:r w:rsidR="00FD552B">
              <w:rPr>
                <w:color w:val="221F1F"/>
                <w:sz w:val="20"/>
              </w:rPr>
              <w:fldChar w:fldCharType="separate"/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color w:val="221F1F"/>
                <w:sz w:val="20"/>
              </w:rPr>
              <w:fldChar w:fldCharType="end"/>
            </w:r>
            <w:bookmarkEnd w:id="49"/>
          </w:p>
        </w:tc>
        <w:tc>
          <w:tcPr>
            <w:tcW w:w="3471" w:type="dxa"/>
          </w:tcPr>
          <w:p w14:paraId="26090043" w14:textId="49FCFF85" w:rsidR="005E6CEE" w:rsidRDefault="003B5E02">
            <w:pPr>
              <w:pStyle w:val="TableParagraph"/>
              <w:spacing w:before="66"/>
              <w:ind w:left="54"/>
              <w:rPr>
                <w:sz w:val="20"/>
              </w:rPr>
            </w:pPr>
            <w:r>
              <w:rPr>
                <w:color w:val="221F1F"/>
                <w:sz w:val="20"/>
              </w:rPr>
              <w:t>day of</w:t>
            </w:r>
            <w:r w:rsidR="00FD552B">
              <w:rPr>
                <w:color w:val="221F1F"/>
                <w:sz w:val="20"/>
              </w:rPr>
              <w:t xml:space="preserve"> </w:t>
            </w:r>
            <w:r w:rsidR="00FD552B">
              <w:rPr>
                <w:color w:val="221F1F"/>
                <w:sz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50" w:name="Text35"/>
            <w:r w:rsidR="00FD552B">
              <w:rPr>
                <w:color w:val="221F1F"/>
                <w:sz w:val="20"/>
              </w:rPr>
              <w:instrText xml:space="preserve"> FORMTEXT </w:instrText>
            </w:r>
            <w:r w:rsidR="00FD552B">
              <w:rPr>
                <w:color w:val="221F1F"/>
                <w:sz w:val="20"/>
              </w:rPr>
            </w:r>
            <w:r w:rsidR="00FD552B">
              <w:rPr>
                <w:color w:val="221F1F"/>
                <w:sz w:val="20"/>
              </w:rPr>
              <w:fldChar w:fldCharType="separate"/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color w:val="221F1F"/>
                <w:sz w:val="20"/>
              </w:rPr>
              <w:fldChar w:fldCharType="end"/>
            </w:r>
            <w:bookmarkEnd w:id="50"/>
          </w:p>
        </w:tc>
        <w:tc>
          <w:tcPr>
            <w:tcW w:w="3471" w:type="dxa"/>
          </w:tcPr>
          <w:p w14:paraId="425BDD6F" w14:textId="6CBFB598" w:rsidR="005E6CEE" w:rsidRDefault="003B5E02">
            <w:pPr>
              <w:pStyle w:val="TableParagraph"/>
              <w:spacing w:before="66"/>
              <w:ind w:left="56"/>
              <w:rPr>
                <w:sz w:val="20"/>
              </w:rPr>
            </w:pPr>
            <w:r>
              <w:rPr>
                <w:color w:val="221F1F"/>
                <w:sz w:val="20"/>
              </w:rPr>
              <w:t>20</w:t>
            </w:r>
            <w:r w:rsidR="00FD552B">
              <w:rPr>
                <w:color w:val="221F1F"/>
                <w:sz w:val="20"/>
              </w:rPr>
              <w:t xml:space="preserve"> </w:t>
            </w:r>
            <w:r w:rsidR="00FD552B">
              <w:rPr>
                <w:color w:val="221F1F"/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51" w:name="Text36"/>
            <w:r w:rsidR="00FD552B">
              <w:rPr>
                <w:color w:val="221F1F"/>
                <w:sz w:val="20"/>
              </w:rPr>
              <w:instrText xml:space="preserve"> FORMTEXT </w:instrText>
            </w:r>
            <w:r w:rsidR="00FD552B">
              <w:rPr>
                <w:color w:val="221F1F"/>
                <w:sz w:val="20"/>
              </w:rPr>
            </w:r>
            <w:r w:rsidR="00FD552B">
              <w:rPr>
                <w:color w:val="221F1F"/>
                <w:sz w:val="20"/>
              </w:rPr>
              <w:fldChar w:fldCharType="separate"/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color w:val="221F1F"/>
                <w:sz w:val="20"/>
              </w:rPr>
              <w:fldChar w:fldCharType="end"/>
            </w:r>
            <w:bookmarkEnd w:id="51"/>
          </w:p>
        </w:tc>
      </w:tr>
      <w:tr w:rsidR="005E6CEE" w14:paraId="19507617" w14:textId="77777777">
        <w:trPr>
          <w:trHeight w:val="335"/>
        </w:trPr>
        <w:tc>
          <w:tcPr>
            <w:tcW w:w="3473" w:type="dxa"/>
          </w:tcPr>
          <w:p w14:paraId="270170D5" w14:textId="2EF3BCB1" w:rsidR="005E6CEE" w:rsidRDefault="003B5E02">
            <w:pPr>
              <w:pStyle w:val="TableParagraph"/>
              <w:spacing w:before="66"/>
              <w:rPr>
                <w:sz w:val="20"/>
              </w:rPr>
            </w:pPr>
            <w:r>
              <w:rPr>
                <w:color w:val="221F1F"/>
                <w:sz w:val="20"/>
              </w:rPr>
              <w:t>Name:</w:t>
            </w:r>
            <w:r w:rsidR="00E371BE">
              <w:rPr>
                <w:color w:val="221F1F"/>
                <w:sz w:val="20"/>
              </w:rPr>
              <w:t xml:space="preserve"> </w:t>
            </w:r>
            <w:r w:rsidR="00FD552B">
              <w:rPr>
                <w:color w:val="221F1F"/>
                <w:sz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52" w:name="Text37"/>
            <w:r w:rsidR="00FD552B">
              <w:rPr>
                <w:color w:val="221F1F"/>
                <w:sz w:val="20"/>
              </w:rPr>
              <w:instrText xml:space="preserve"> FORMTEXT </w:instrText>
            </w:r>
            <w:r w:rsidR="00FD552B">
              <w:rPr>
                <w:color w:val="221F1F"/>
                <w:sz w:val="20"/>
              </w:rPr>
            </w:r>
            <w:r w:rsidR="00FD552B">
              <w:rPr>
                <w:color w:val="221F1F"/>
                <w:sz w:val="20"/>
              </w:rPr>
              <w:fldChar w:fldCharType="separate"/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color w:val="221F1F"/>
                <w:sz w:val="20"/>
              </w:rPr>
              <w:fldChar w:fldCharType="end"/>
            </w:r>
            <w:bookmarkEnd w:id="52"/>
          </w:p>
        </w:tc>
        <w:tc>
          <w:tcPr>
            <w:tcW w:w="3471" w:type="dxa"/>
          </w:tcPr>
          <w:p w14:paraId="7D526E3F" w14:textId="1F41DF60" w:rsidR="005E6CEE" w:rsidRDefault="003B5E02">
            <w:pPr>
              <w:pStyle w:val="TableParagraph"/>
              <w:spacing w:before="66"/>
              <w:ind w:left="54"/>
              <w:rPr>
                <w:sz w:val="20"/>
              </w:rPr>
            </w:pPr>
            <w:r>
              <w:rPr>
                <w:color w:val="221F1F"/>
                <w:sz w:val="20"/>
              </w:rPr>
              <w:t>Position:</w:t>
            </w:r>
            <w:r w:rsidR="00E371BE">
              <w:rPr>
                <w:color w:val="221F1F"/>
                <w:sz w:val="20"/>
              </w:rPr>
              <w:t xml:space="preserve"> </w:t>
            </w:r>
            <w:r w:rsidR="00FD552B">
              <w:rPr>
                <w:color w:val="221F1F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53" w:name="Text38"/>
            <w:r w:rsidR="00FD552B">
              <w:rPr>
                <w:color w:val="221F1F"/>
                <w:sz w:val="20"/>
              </w:rPr>
              <w:instrText xml:space="preserve"> FORMTEXT </w:instrText>
            </w:r>
            <w:r w:rsidR="00FD552B">
              <w:rPr>
                <w:color w:val="221F1F"/>
                <w:sz w:val="20"/>
              </w:rPr>
            </w:r>
            <w:r w:rsidR="00FD552B">
              <w:rPr>
                <w:color w:val="221F1F"/>
                <w:sz w:val="20"/>
              </w:rPr>
              <w:fldChar w:fldCharType="separate"/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color w:val="221F1F"/>
                <w:sz w:val="20"/>
              </w:rPr>
              <w:fldChar w:fldCharType="end"/>
            </w:r>
            <w:bookmarkEnd w:id="53"/>
          </w:p>
        </w:tc>
        <w:tc>
          <w:tcPr>
            <w:tcW w:w="3471" w:type="dxa"/>
          </w:tcPr>
          <w:p w14:paraId="5E5C630B" w14:textId="42EE685E" w:rsidR="005E6CEE" w:rsidRDefault="003B5E02">
            <w:pPr>
              <w:pStyle w:val="TableParagraph"/>
              <w:spacing w:before="66"/>
              <w:ind w:left="56"/>
              <w:rPr>
                <w:sz w:val="20"/>
              </w:rPr>
            </w:pPr>
            <w:r>
              <w:rPr>
                <w:color w:val="221F1F"/>
                <w:sz w:val="20"/>
              </w:rPr>
              <w:t>Signed:</w:t>
            </w:r>
            <w:r w:rsidR="00E371BE">
              <w:rPr>
                <w:color w:val="221F1F"/>
                <w:sz w:val="20"/>
              </w:rPr>
              <w:t xml:space="preserve"> </w:t>
            </w:r>
            <w:r w:rsidR="00FD552B">
              <w:rPr>
                <w:color w:val="221F1F"/>
                <w:sz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54" w:name="Text39"/>
            <w:r w:rsidR="00FD552B">
              <w:rPr>
                <w:color w:val="221F1F"/>
                <w:sz w:val="20"/>
              </w:rPr>
              <w:instrText xml:space="preserve"> FORMTEXT </w:instrText>
            </w:r>
            <w:r w:rsidR="00FD552B">
              <w:rPr>
                <w:color w:val="221F1F"/>
                <w:sz w:val="20"/>
              </w:rPr>
            </w:r>
            <w:r w:rsidR="00FD552B">
              <w:rPr>
                <w:color w:val="221F1F"/>
                <w:sz w:val="20"/>
              </w:rPr>
              <w:fldChar w:fldCharType="separate"/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noProof/>
                <w:color w:val="221F1F"/>
                <w:sz w:val="20"/>
              </w:rPr>
              <w:t> </w:t>
            </w:r>
            <w:r w:rsidR="00FD552B">
              <w:rPr>
                <w:color w:val="221F1F"/>
                <w:sz w:val="20"/>
              </w:rPr>
              <w:fldChar w:fldCharType="end"/>
            </w:r>
            <w:bookmarkEnd w:id="54"/>
          </w:p>
        </w:tc>
      </w:tr>
    </w:tbl>
    <w:p w14:paraId="3ECF02B5" w14:textId="77777777" w:rsidR="002E7393" w:rsidRDefault="002E7393"/>
    <w:sectPr w:rsidR="002E7393">
      <w:pgSz w:w="11920" w:h="16850"/>
      <w:pgMar w:top="1040" w:right="620" w:bottom="500" w:left="200" w:header="567" w:footer="3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753E6" w14:textId="77777777" w:rsidR="00D72C54" w:rsidRDefault="00D72C54">
      <w:r>
        <w:separator/>
      </w:r>
    </w:p>
  </w:endnote>
  <w:endnote w:type="continuationSeparator" w:id="0">
    <w:p w14:paraId="7970917A" w14:textId="77777777" w:rsidR="00D72C54" w:rsidRDefault="00D72C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CFF9F" w14:textId="35D86100" w:rsidR="005E6CEE" w:rsidRDefault="00FC1EE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128832" behindDoc="1" locked="0" layoutInCell="1" allowOverlap="1" wp14:anchorId="5B8C6385" wp14:editId="2843386C">
              <wp:simplePos x="0" y="0"/>
              <wp:positionH relativeFrom="page">
                <wp:posOffset>471805</wp:posOffset>
              </wp:positionH>
              <wp:positionV relativeFrom="page">
                <wp:posOffset>10354310</wp:posOffset>
              </wp:positionV>
              <wp:extent cx="3316605" cy="13970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660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FE255A" w14:textId="3C64DFDE" w:rsidR="005E6CEE" w:rsidRDefault="003B5E02">
                          <w:pPr>
                            <w:spacing w:before="15"/>
                            <w:ind w:left="20"/>
                            <w:rPr>
                              <w:rFonts w:ascii="Arial"/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color w:val="221F1F"/>
                              <w:sz w:val="16"/>
                            </w:rPr>
                            <w:t>Department of Health Regulation</w:t>
                          </w:r>
                          <w:r w:rsidR="00E46AC7">
                            <w:rPr>
                              <w:rFonts w:ascii="Arial"/>
                              <w:color w:val="221F1F"/>
                              <w:sz w:val="16"/>
                            </w:rPr>
                            <w:t xml:space="preserve">, Licensing and Accreditation </w:t>
                          </w:r>
                          <w:r>
                            <w:rPr>
                              <w:rFonts w:ascii="Arial"/>
                              <w:color w:val="221F1F"/>
                              <w:sz w:val="16"/>
                            </w:rPr>
                            <w:t xml:space="preserve">Unit: </w:t>
                          </w:r>
                          <w:hyperlink r:id="rId1">
                            <w:r>
                              <w:rPr>
                                <w:rFonts w:ascii="Arial"/>
                                <w:b/>
                                <w:color w:val="0000FF"/>
                                <w:sz w:val="16"/>
                                <w:u w:val="single" w:color="0000FF"/>
                              </w:rPr>
                              <w:t>hselicensing@health.tas.gov.au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8C638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8" type="#_x0000_t202" style="position:absolute;margin-left:37.15pt;margin-top:815.3pt;width:261.15pt;height:11pt;z-index:-252187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" filled="f" stroked="f">
              <v:textbox inset="0,0,0,0">
                <w:txbxContent>
                  <w:p w14:paraId="14FE255A" w14:textId="3C64DFDE" w:rsidR="005E6CEE" w:rsidRDefault="003B5E02">
                    <w:pPr>
                      <w:spacing w:before="15"/>
                      <w:ind w:left="20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color w:val="221F1F"/>
                        <w:sz w:val="16"/>
                      </w:rPr>
                      <w:t>Department of Health Regulation</w:t>
                    </w:r>
                    <w:r w:rsidR="00E46AC7">
                      <w:rPr>
                        <w:rFonts w:ascii="Arial"/>
                        <w:color w:val="221F1F"/>
                        <w:sz w:val="16"/>
                      </w:rPr>
                      <w:t xml:space="preserve">, Licensing and Accreditation </w:t>
                    </w:r>
                    <w:r>
                      <w:rPr>
                        <w:rFonts w:ascii="Arial"/>
                        <w:color w:val="221F1F"/>
                        <w:sz w:val="16"/>
                      </w:rPr>
                      <w:t xml:space="preserve">Unit: </w:t>
                    </w:r>
                    <w:hyperlink r:id="rId2">
                      <w:r>
                        <w:rPr>
                          <w:rFonts w:ascii="Arial"/>
                          <w:b/>
                          <w:color w:val="0000FF"/>
                          <w:sz w:val="16"/>
                          <w:u w:val="single" w:color="0000FF"/>
                        </w:rPr>
                        <w:t>hselicensing@health.tas.gov.au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129856" behindDoc="1" locked="0" layoutInCell="1" allowOverlap="1" wp14:anchorId="33D2C287" wp14:editId="2420890D">
              <wp:simplePos x="0" y="0"/>
              <wp:positionH relativeFrom="page">
                <wp:posOffset>6558915</wp:posOffset>
              </wp:positionH>
              <wp:positionV relativeFrom="page">
                <wp:posOffset>10354310</wp:posOffset>
              </wp:positionV>
              <wp:extent cx="547370" cy="1397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737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3F5EE6" w14:textId="77777777" w:rsidR="005E6CEE" w:rsidRDefault="003B5E02">
                          <w:pPr>
                            <w:spacing w:before="15"/>
                            <w:ind w:left="2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color w:val="221F1F"/>
                              <w:sz w:val="16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color w:val="221F1F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color w:val="221F1F"/>
                              <w:sz w:val="16"/>
                            </w:rPr>
                            <w:t xml:space="preserve"> of 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3D2C287" id="Text Box 1" o:spid="_x0000_s1039" type="#_x0000_t202" style="position:absolute;margin-left:516.45pt;margin-top:815.3pt;width:43.1pt;height:11pt;z-index:-252186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" filled="f" stroked="f">
              <v:textbox inset="0,0,0,0">
                <w:txbxContent>
                  <w:p w14:paraId="0F3F5EE6" w14:textId="77777777" w:rsidR="005E6CEE" w:rsidRDefault="003B5E02">
                    <w:pPr>
                      <w:spacing w:before="15"/>
                      <w:ind w:left="2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color w:val="221F1F"/>
                        <w:sz w:val="16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rFonts w:ascii="Arial"/>
                        <w:color w:val="221F1F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Arial"/>
                        <w:color w:val="221F1F"/>
                        <w:sz w:val="16"/>
                      </w:rPr>
                      <w:t xml:space="preserve"> of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CCA3D" w14:textId="77777777" w:rsidR="00D72C54" w:rsidRDefault="00D72C54">
      <w:r>
        <w:separator/>
      </w:r>
    </w:p>
  </w:footnote>
  <w:footnote w:type="continuationSeparator" w:id="0">
    <w:p w14:paraId="6AE6B7EF" w14:textId="77777777" w:rsidR="00D72C54" w:rsidRDefault="00D72C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D6E60" w14:textId="3096D385" w:rsidR="005E6CEE" w:rsidRDefault="00FC1EE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125760" behindDoc="1" locked="0" layoutInCell="1" allowOverlap="1" wp14:anchorId="5C29D13E" wp14:editId="305E66B4">
              <wp:simplePos x="0" y="0"/>
              <wp:positionH relativeFrom="page">
                <wp:posOffset>539750</wp:posOffset>
              </wp:positionH>
              <wp:positionV relativeFrom="page">
                <wp:posOffset>360045</wp:posOffset>
              </wp:positionV>
              <wp:extent cx="738505" cy="306070"/>
              <wp:effectExtent l="0" t="0" r="0" b="0"/>
              <wp:wrapNone/>
              <wp:docPr id="6" name="Freeform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38505" cy="306070"/>
                      </a:xfrm>
                      <a:custGeom>
                        <a:avLst/>
                        <a:gdLst>
                          <a:gd name="T0" fmla="+- 0 1871 850"/>
                          <a:gd name="T1" fmla="*/ T0 w 1163"/>
                          <a:gd name="T2" fmla="+- 0 567 567"/>
                          <a:gd name="T3" fmla="*/ 567 h 482"/>
                          <a:gd name="T4" fmla="+- 0 992 850"/>
                          <a:gd name="T5" fmla="*/ T4 w 1163"/>
                          <a:gd name="T6" fmla="+- 0 567 567"/>
                          <a:gd name="T7" fmla="*/ 567 h 482"/>
                          <a:gd name="T8" fmla="+- 0 910 850"/>
                          <a:gd name="T9" fmla="*/ T8 w 1163"/>
                          <a:gd name="T10" fmla="+- 0 569 567"/>
                          <a:gd name="T11" fmla="*/ 569 h 482"/>
                          <a:gd name="T12" fmla="+- 0 868 850"/>
                          <a:gd name="T13" fmla="*/ T12 w 1163"/>
                          <a:gd name="T14" fmla="+- 0 585 567"/>
                          <a:gd name="T15" fmla="*/ 585 h 482"/>
                          <a:gd name="T16" fmla="+- 0 853 850"/>
                          <a:gd name="T17" fmla="*/ T16 w 1163"/>
                          <a:gd name="T18" fmla="+- 0 627 567"/>
                          <a:gd name="T19" fmla="*/ 627 h 482"/>
                          <a:gd name="T20" fmla="+- 0 850 850"/>
                          <a:gd name="T21" fmla="*/ T20 w 1163"/>
                          <a:gd name="T22" fmla="+- 0 709 567"/>
                          <a:gd name="T23" fmla="*/ 709 h 482"/>
                          <a:gd name="T24" fmla="+- 0 850 850"/>
                          <a:gd name="T25" fmla="*/ T24 w 1163"/>
                          <a:gd name="T26" fmla="+- 0 907 567"/>
                          <a:gd name="T27" fmla="*/ 907 h 482"/>
                          <a:gd name="T28" fmla="+- 0 853 850"/>
                          <a:gd name="T29" fmla="*/ T28 w 1163"/>
                          <a:gd name="T30" fmla="+- 0 989 567"/>
                          <a:gd name="T31" fmla="*/ 989 h 482"/>
                          <a:gd name="T32" fmla="+- 0 868 850"/>
                          <a:gd name="T33" fmla="*/ T32 w 1163"/>
                          <a:gd name="T34" fmla="+- 0 1031 567"/>
                          <a:gd name="T35" fmla="*/ 1031 h 482"/>
                          <a:gd name="T36" fmla="+- 0 910 850"/>
                          <a:gd name="T37" fmla="*/ T36 w 1163"/>
                          <a:gd name="T38" fmla="+- 0 1047 567"/>
                          <a:gd name="T39" fmla="*/ 1047 h 482"/>
                          <a:gd name="T40" fmla="+- 0 992 850"/>
                          <a:gd name="T41" fmla="*/ T40 w 1163"/>
                          <a:gd name="T42" fmla="+- 0 1049 567"/>
                          <a:gd name="T43" fmla="*/ 1049 h 482"/>
                          <a:gd name="T44" fmla="+- 0 1871 850"/>
                          <a:gd name="T45" fmla="*/ T44 w 1163"/>
                          <a:gd name="T46" fmla="+- 0 1049 567"/>
                          <a:gd name="T47" fmla="*/ 1049 h 482"/>
                          <a:gd name="T48" fmla="+- 0 1953 850"/>
                          <a:gd name="T49" fmla="*/ T48 w 1163"/>
                          <a:gd name="T50" fmla="+- 0 1047 567"/>
                          <a:gd name="T51" fmla="*/ 1047 h 482"/>
                          <a:gd name="T52" fmla="+- 0 1995 850"/>
                          <a:gd name="T53" fmla="*/ T52 w 1163"/>
                          <a:gd name="T54" fmla="+- 0 1031 567"/>
                          <a:gd name="T55" fmla="*/ 1031 h 482"/>
                          <a:gd name="T56" fmla="+- 0 2010 850"/>
                          <a:gd name="T57" fmla="*/ T56 w 1163"/>
                          <a:gd name="T58" fmla="+- 0 989 567"/>
                          <a:gd name="T59" fmla="*/ 989 h 482"/>
                          <a:gd name="T60" fmla="+- 0 2013 850"/>
                          <a:gd name="T61" fmla="*/ T60 w 1163"/>
                          <a:gd name="T62" fmla="+- 0 907 567"/>
                          <a:gd name="T63" fmla="*/ 907 h 482"/>
                          <a:gd name="T64" fmla="+- 0 2013 850"/>
                          <a:gd name="T65" fmla="*/ T64 w 1163"/>
                          <a:gd name="T66" fmla="+- 0 709 567"/>
                          <a:gd name="T67" fmla="*/ 709 h 482"/>
                          <a:gd name="T68" fmla="+- 0 2010 850"/>
                          <a:gd name="T69" fmla="*/ T68 w 1163"/>
                          <a:gd name="T70" fmla="+- 0 627 567"/>
                          <a:gd name="T71" fmla="*/ 627 h 482"/>
                          <a:gd name="T72" fmla="+- 0 1995 850"/>
                          <a:gd name="T73" fmla="*/ T72 w 1163"/>
                          <a:gd name="T74" fmla="+- 0 585 567"/>
                          <a:gd name="T75" fmla="*/ 585 h 482"/>
                          <a:gd name="T76" fmla="+- 0 1953 850"/>
                          <a:gd name="T77" fmla="*/ T76 w 1163"/>
                          <a:gd name="T78" fmla="+- 0 569 567"/>
                          <a:gd name="T79" fmla="*/ 569 h 482"/>
                          <a:gd name="T80" fmla="+- 0 1871 850"/>
                          <a:gd name="T81" fmla="*/ T80 w 1163"/>
                          <a:gd name="T82" fmla="+- 0 567 567"/>
                          <a:gd name="T83" fmla="*/ 567 h 482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</a:cxnLst>
                        <a:rect l="0" t="0" r="r" b="b"/>
                        <a:pathLst>
                          <a:path w="1163" h="482">
                            <a:moveTo>
                              <a:pt x="1021" y="0"/>
                            </a:moveTo>
                            <a:lnTo>
                              <a:pt x="142" y="0"/>
                            </a:lnTo>
                            <a:lnTo>
                              <a:pt x="60" y="2"/>
                            </a:lnTo>
                            <a:lnTo>
                              <a:pt x="18" y="18"/>
                            </a:lnTo>
                            <a:lnTo>
                              <a:pt x="3" y="60"/>
                            </a:lnTo>
                            <a:lnTo>
                              <a:pt x="0" y="142"/>
                            </a:lnTo>
                            <a:lnTo>
                              <a:pt x="0" y="340"/>
                            </a:lnTo>
                            <a:lnTo>
                              <a:pt x="3" y="422"/>
                            </a:lnTo>
                            <a:lnTo>
                              <a:pt x="18" y="464"/>
                            </a:lnTo>
                            <a:lnTo>
                              <a:pt x="60" y="480"/>
                            </a:lnTo>
                            <a:lnTo>
                              <a:pt x="142" y="482"/>
                            </a:lnTo>
                            <a:lnTo>
                              <a:pt x="1021" y="482"/>
                            </a:lnTo>
                            <a:lnTo>
                              <a:pt x="1103" y="480"/>
                            </a:lnTo>
                            <a:lnTo>
                              <a:pt x="1145" y="464"/>
                            </a:lnTo>
                            <a:lnTo>
                              <a:pt x="1160" y="422"/>
                            </a:lnTo>
                            <a:lnTo>
                              <a:pt x="1163" y="340"/>
                            </a:lnTo>
                            <a:lnTo>
                              <a:pt x="1163" y="142"/>
                            </a:lnTo>
                            <a:lnTo>
                              <a:pt x="1160" y="60"/>
                            </a:lnTo>
                            <a:lnTo>
                              <a:pt x="1145" y="18"/>
                            </a:lnTo>
                            <a:lnTo>
                              <a:pt x="1103" y="2"/>
                            </a:lnTo>
                            <a:lnTo>
                              <a:pt x="1021" y="0"/>
                            </a:lnTo>
                            <a:close/>
                          </a:path>
                        </a:pathLst>
                      </a:custGeom>
                      <a:solidFill>
                        <a:srgbClr val="537AA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B507CC" id="Freeform 5" o:spid="_x0000_s1026" style="position:absolute;margin-left:42.5pt;margin-top:28.35pt;width:58.15pt;height:24.1pt;z-index:-252190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63,4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" path="m1021,l142,,60,2,18,18,3,60,,142,,340r3,82l18,464r42,16l142,482r879,l1103,480r42,-16l1160,422r3,-82l1163,142r-3,-82l1145,18,1103,2,1021,xe" fillcolor="#537aac" stroked="f">
              <v:path arrowok="t" o:connecttype="custom" o:connectlocs="648335,360045;90170,360045;38100,361315;11430,371475;1905,398145;0,450215;0,575945;1905,628015;11430,654685;38100,664845;90170,666115;648335,666115;700405,664845;727075,654685;736600,628015;738505,575945;738505,450215;736600,398145;727075,371475;700405,361315;648335,360045" o:connectangles="0,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126784" behindDoc="1" locked="0" layoutInCell="1" allowOverlap="1" wp14:anchorId="4B4D145C" wp14:editId="039E367B">
              <wp:simplePos x="0" y="0"/>
              <wp:positionH relativeFrom="page">
                <wp:posOffset>1427480</wp:posOffset>
              </wp:positionH>
              <wp:positionV relativeFrom="page">
                <wp:posOffset>396875</wp:posOffset>
              </wp:positionV>
              <wp:extent cx="5568950" cy="246380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68950" cy="246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5AB221" w14:textId="77777777" w:rsidR="005E6CEE" w:rsidRDefault="003B5E02">
                          <w:pPr>
                            <w:spacing w:before="20"/>
                            <w:ind w:left="20"/>
                            <w:rPr>
                              <w:b/>
                              <w:sz w:val="30"/>
                            </w:rPr>
                          </w:pPr>
                          <w:r>
                            <w:rPr>
                              <w:b/>
                              <w:color w:val="005A95"/>
                              <w:spacing w:val="-5"/>
                              <w:sz w:val="30"/>
                            </w:rPr>
                            <w:t xml:space="preserve">Reporting: Injuries, </w:t>
                          </w:r>
                          <w:r>
                            <w:rPr>
                              <w:b/>
                              <w:color w:val="005A95"/>
                              <w:spacing w:val="-8"/>
                              <w:sz w:val="30"/>
                            </w:rPr>
                            <w:t xml:space="preserve">Transfers, </w:t>
                          </w:r>
                          <w:r>
                            <w:rPr>
                              <w:b/>
                              <w:color w:val="005A95"/>
                              <w:spacing w:val="-4"/>
                              <w:sz w:val="30"/>
                            </w:rPr>
                            <w:t xml:space="preserve">Deaths </w:t>
                          </w:r>
                          <w:r>
                            <w:rPr>
                              <w:b/>
                              <w:color w:val="005A95"/>
                              <w:spacing w:val="-3"/>
                              <w:sz w:val="30"/>
                            </w:rPr>
                            <w:t xml:space="preserve">and Other </w:t>
                          </w:r>
                          <w:r>
                            <w:rPr>
                              <w:b/>
                              <w:color w:val="005A95"/>
                              <w:spacing w:val="-5"/>
                              <w:sz w:val="30"/>
                            </w:rPr>
                            <w:t xml:space="preserve">Sentinel </w:t>
                          </w:r>
                          <w:r>
                            <w:rPr>
                              <w:b/>
                              <w:color w:val="005A95"/>
                              <w:spacing w:val="-6"/>
                              <w:sz w:val="30"/>
                            </w:rPr>
                            <w:t>Event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D145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6" type="#_x0000_t202" style="position:absolute;margin-left:112.4pt;margin-top:31.25pt;width:438.5pt;height:19.4pt;z-index:-25218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" filled="f" stroked="f">
              <v:textbox inset="0,0,0,0">
                <w:txbxContent>
                  <w:p w14:paraId="125AB221" w14:textId="77777777" w:rsidR="005E6CEE" w:rsidRDefault="003B5E02">
                    <w:pPr>
                      <w:spacing w:before="20"/>
                      <w:ind w:left="20"/>
                      <w:rPr>
                        <w:b/>
                        <w:sz w:val="30"/>
                      </w:rPr>
                    </w:pPr>
                    <w:r>
                      <w:rPr>
                        <w:b/>
                        <w:color w:val="005A95"/>
                        <w:spacing w:val="-5"/>
                        <w:sz w:val="30"/>
                      </w:rPr>
                      <w:t xml:space="preserve">Reporting: Injuries, </w:t>
                    </w:r>
                    <w:r>
                      <w:rPr>
                        <w:b/>
                        <w:color w:val="005A95"/>
                        <w:spacing w:val="-8"/>
                        <w:sz w:val="30"/>
                      </w:rPr>
                      <w:t xml:space="preserve">Transfers, </w:t>
                    </w:r>
                    <w:r>
                      <w:rPr>
                        <w:b/>
                        <w:color w:val="005A95"/>
                        <w:spacing w:val="-4"/>
                        <w:sz w:val="30"/>
                      </w:rPr>
                      <w:t xml:space="preserve">Deaths </w:t>
                    </w:r>
                    <w:r>
                      <w:rPr>
                        <w:b/>
                        <w:color w:val="005A95"/>
                        <w:spacing w:val="-3"/>
                        <w:sz w:val="30"/>
                      </w:rPr>
                      <w:t xml:space="preserve">and Other </w:t>
                    </w:r>
                    <w:r>
                      <w:rPr>
                        <w:b/>
                        <w:color w:val="005A95"/>
                        <w:spacing w:val="-5"/>
                        <w:sz w:val="30"/>
                      </w:rPr>
                      <w:t xml:space="preserve">Sentinel </w:t>
                    </w:r>
                    <w:r>
                      <w:rPr>
                        <w:b/>
                        <w:color w:val="005A95"/>
                        <w:spacing w:val="-6"/>
                        <w:sz w:val="30"/>
                      </w:rPr>
                      <w:t>Event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127808" behindDoc="1" locked="0" layoutInCell="1" allowOverlap="1" wp14:anchorId="6712E948" wp14:editId="12495CD8">
              <wp:simplePos x="0" y="0"/>
              <wp:positionH relativeFrom="page">
                <wp:posOffset>631825</wp:posOffset>
              </wp:positionH>
              <wp:positionV relativeFrom="page">
                <wp:posOffset>446405</wp:posOffset>
              </wp:positionV>
              <wp:extent cx="559435" cy="128270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9435" cy="1282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1E6B7E" w14:textId="7A09B74E" w:rsidR="005E6CEE" w:rsidRDefault="003B5E02">
                          <w:pPr>
                            <w:spacing w:before="19"/>
                            <w:ind w:left="20"/>
                            <w:rPr>
                              <w:b/>
                              <w:sz w:val="14"/>
                            </w:rPr>
                          </w:pPr>
                          <w:r>
                            <w:rPr>
                              <w:b/>
                              <w:color w:val="FFFFFF"/>
                              <w:sz w:val="14"/>
                            </w:rPr>
                            <w:t>HSE 20</w:t>
                          </w:r>
                          <w:r w:rsidR="004630C3">
                            <w:rPr>
                              <w:b/>
                              <w:color w:val="FFFFFF"/>
                              <w:sz w:val="14"/>
                            </w:rPr>
                            <w:t>22</w:t>
                          </w:r>
                          <w:r>
                            <w:rPr>
                              <w:b/>
                              <w:color w:val="FFFFFF"/>
                              <w:sz w:val="14"/>
                            </w:rPr>
                            <w:t>-1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712E948" id="Text Box 3" o:spid="_x0000_s1037" type="#_x0000_t202" style="position:absolute;margin-left:49.75pt;margin-top:35.15pt;width:44.05pt;height:10.1pt;z-index:-252188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" filled="f" stroked="f">
              <v:textbox inset="0,0,0,0">
                <w:txbxContent>
                  <w:p w14:paraId="3A1E6B7E" w14:textId="7A09B74E" w:rsidR="005E6CEE" w:rsidRDefault="003B5E02">
                    <w:pPr>
                      <w:spacing w:before="19"/>
                      <w:ind w:left="20"/>
                      <w:rPr>
                        <w:b/>
                        <w:sz w:val="14"/>
                      </w:rPr>
                    </w:pPr>
                    <w:r>
                      <w:rPr>
                        <w:b/>
                        <w:color w:val="FFFFFF"/>
                        <w:sz w:val="14"/>
                      </w:rPr>
                      <w:t>HSE 20</w:t>
                    </w:r>
                    <w:r w:rsidR="004630C3">
                      <w:rPr>
                        <w:b/>
                        <w:color w:val="FFFFFF"/>
                        <w:sz w:val="14"/>
                      </w:rPr>
                      <w:t>22</w:t>
                    </w:r>
                    <w:r>
                      <w:rPr>
                        <w:b/>
                        <w:color w:val="FFFFFF"/>
                        <w:sz w:val="14"/>
                      </w:rPr>
                      <w:t>-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777EA"/>
    <w:multiLevelType w:val="hybridMultilevel"/>
    <w:tmpl w:val="3E88438C"/>
    <w:lvl w:ilvl="0" w:tplc="DCAC457C">
      <w:start w:val="4"/>
      <w:numFmt w:val="decimal"/>
      <w:lvlText w:val="%1."/>
      <w:lvlJc w:val="left"/>
      <w:pPr>
        <w:ind w:left="340" w:hanging="284"/>
        <w:jc w:val="left"/>
      </w:pPr>
      <w:rPr>
        <w:rFonts w:ascii="Gill Sans MT" w:eastAsia="Gill Sans MT" w:hAnsi="Gill Sans MT" w:cs="Gill Sans MT" w:hint="default"/>
        <w:color w:val="221F1F"/>
        <w:spacing w:val="-6"/>
        <w:w w:val="99"/>
        <w:sz w:val="20"/>
        <w:szCs w:val="20"/>
      </w:rPr>
    </w:lvl>
    <w:lvl w:ilvl="1" w:tplc="2D24490A">
      <w:numFmt w:val="bullet"/>
      <w:lvlText w:val="•"/>
      <w:lvlJc w:val="left"/>
      <w:pPr>
        <w:ind w:left="1186" w:hanging="284"/>
      </w:pPr>
      <w:rPr>
        <w:rFonts w:hint="default"/>
      </w:rPr>
    </w:lvl>
    <w:lvl w:ilvl="2" w:tplc="528C4326">
      <w:numFmt w:val="bullet"/>
      <w:lvlText w:val="•"/>
      <w:lvlJc w:val="left"/>
      <w:pPr>
        <w:ind w:left="2033" w:hanging="284"/>
      </w:pPr>
      <w:rPr>
        <w:rFonts w:hint="default"/>
      </w:rPr>
    </w:lvl>
    <w:lvl w:ilvl="3" w:tplc="8458B85A">
      <w:numFmt w:val="bullet"/>
      <w:lvlText w:val="•"/>
      <w:lvlJc w:val="left"/>
      <w:pPr>
        <w:ind w:left="2880" w:hanging="284"/>
      </w:pPr>
      <w:rPr>
        <w:rFonts w:hint="default"/>
      </w:rPr>
    </w:lvl>
    <w:lvl w:ilvl="4" w:tplc="F2040E48">
      <w:numFmt w:val="bullet"/>
      <w:lvlText w:val="•"/>
      <w:lvlJc w:val="left"/>
      <w:pPr>
        <w:ind w:left="3727" w:hanging="284"/>
      </w:pPr>
      <w:rPr>
        <w:rFonts w:hint="default"/>
      </w:rPr>
    </w:lvl>
    <w:lvl w:ilvl="5" w:tplc="1E72755C">
      <w:numFmt w:val="bullet"/>
      <w:lvlText w:val="•"/>
      <w:lvlJc w:val="left"/>
      <w:pPr>
        <w:ind w:left="4574" w:hanging="284"/>
      </w:pPr>
      <w:rPr>
        <w:rFonts w:hint="default"/>
      </w:rPr>
    </w:lvl>
    <w:lvl w:ilvl="6" w:tplc="DFEAC0E8">
      <w:numFmt w:val="bullet"/>
      <w:lvlText w:val="•"/>
      <w:lvlJc w:val="left"/>
      <w:pPr>
        <w:ind w:left="5421" w:hanging="284"/>
      </w:pPr>
      <w:rPr>
        <w:rFonts w:hint="default"/>
      </w:rPr>
    </w:lvl>
    <w:lvl w:ilvl="7" w:tplc="1D2A1FEA">
      <w:numFmt w:val="bullet"/>
      <w:lvlText w:val="•"/>
      <w:lvlJc w:val="left"/>
      <w:pPr>
        <w:ind w:left="6267" w:hanging="284"/>
      </w:pPr>
      <w:rPr>
        <w:rFonts w:hint="default"/>
      </w:rPr>
    </w:lvl>
    <w:lvl w:ilvl="8" w:tplc="951613DA">
      <w:numFmt w:val="bullet"/>
      <w:lvlText w:val="•"/>
      <w:lvlJc w:val="left"/>
      <w:pPr>
        <w:ind w:left="7114" w:hanging="284"/>
      </w:pPr>
      <w:rPr>
        <w:rFonts w:hint="default"/>
      </w:rPr>
    </w:lvl>
  </w:abstractNum>
  <w:abstractNum w:abstractNumId="1" w15:restartNumberingAfterBreak="0">
    <w:nsid w:val="439A39E9"/>
    <w:multiLevelType w:val="hybridMultilevel"/>
    <w:tmpl w:val="DF4AB018"/>
    <w:lvl w:ilvl="0" w:tplc="F53A5702">
      <w:numFmt w:val="bullet"/>
      <w:lvlText w:val=""/>
      <w:lvlJc w:val="left"/>
      <w:pPr>
        <w:ind w:left="278" w:hanging="142"/>
      </w:pPr>
      <w:rPr>
        <w:rFonts w:hint="default"/>
        <w:w w:val="100"/>
      </w:rPr>
    </w:lvl>
    <w:lvl w:ilvl="1" w:tplc="6D78F11A">
      <w:numFmt w:val="bullet"/>
      <w:lvlText w:val="•"/>
      <w:lvlJc w:val="left"/>
      <w:pPr>
        <w:ind w:left="1292" w:hanging="142"/>
      </w:pPr>
      <w:rPr>
        <w:rFonts w:hint="default"/>
      </w:rPr>
    </w:lvl>
    <w:lvl w:ilvl="2" w:tplc="17FC66E8">
      <w:numFmt w:val="bullet"/>
      <w:lvlText w:val="•"/>
      <w:lvlJc w:val="left"/>
      <w:pPr>
        <w:ind w:left="2304" w:hanging="142"/>
      </w:pPr>
      <w:rPr>
        <w:rFonts w:hint="default"/>
      </w:rPr>
    </w:lvl>
    <w:lvl w:ilvl="3" w:tplc="49FCDD76">
      <w:numFmt w:val="bullet"/>
      <w:lvlText w:val="•"/>
      <w:lvlJc w:val="left"/>
      <w:pPr>
        <w:ind w:left="3317" w:hanging="142"/>
      </w:pPr>
      <w:rPr>
        <w:rFonts w:hint="default"/>
      </w:rPr>
    </w:lvl>
    <w:lvl w:ilvl="4" w:tplc="AE407A18">
      <w:numFmt w:val="bullet"/>
      <w:lvlText w:val="•"/>
      <w:lvlJc w:val="left"/>
      <w:pPr>
        <w:ind w:left="4329" w:hanging="142"/>
      </w:pPr>
      <w:rPr>
        <w:rFonts w:hint="default"/>
      </w:rPr>
    </w:lvl>
    <w:lvl w:ilvl="5" w:tplc="7EBA2FDE">
      <w:numFmt w:val="bullet"/>
      <w:lvlText w:val="•"/>
      <w:lvlJc w:val="left"/>
      <w:pPr>
        <w:ind w:left="5342" w:hanging="142"/>
      </w:pPr>
      <w:rPr>
        <w:rFonts w:hint="default"/>
      </w:rPr>
    </w:lvl>
    <w:lvl w:ilvl="6" w:tplc="D142909A">
      <w:numFmt w:val="bullet"/>
      <w:lvlText w:val="•"/>
      <w:lvlJc w:val="left"/>
      <w:pPr>
        <w:ind w:left="6354" w:hanging="142"/>
      </w:pPr>
      <w:rPr>
        <w:rFonts w:hint="default"/>
      </w:rPr>
    </w:lvl>
    <w:lvl w:ilvl="7" w:tplc="C5AAAF06">
      <w:numFmt w:val="bullet"/>
      <w:lvlText w:val="•"/>
      <w:lvlJc w:val="left"/>
      <w:pPr>
        <w:ind w:left="7366" w:hanging="142"/>
      </w:pPr>
      <w:rPr>
        <w:rFonts w:hint="default"/>
      </w:rPr>
    </w:lvl>
    <w:lvl w:ilvl="8" w:tplc="FE1E8756">
      <w:numFmt w:val="bullet"/>
      <w:lvlText w:val="•"/>
      <w:lvlJc w:val="left"/>
      <w:pPr>
        <w:ind w:left="8379" w:hanging="142"/>
      </w:pPr>
      <w:rPr>
        <w:rFonts w:hint="default"/>
      </w:rPr>
    </w:lvl>
  </w:abstractNum>
  <w:abstractNum w:abstractNumId="2" w15:restartNumberingAfterBreak="0">
    <w:nsid w:val="44802F38"/>
    <w:multiLevelType w:val="hybridMultilevel"/>
    <w:tmpl w:val="7D5C9F5E"/>
    <w:lvl w:ilvl="0" w:tplc="5D82D978">
      <w:numFmt w:val="bullet"/>
      <w:lvlText w:val=""/>
      <w:lvlJc w:val="left"/>
      <w:pPr>
        <w:ind w:left="278" w:hanging="142"/>
      </w:pPr>
      <w:rPr>
        <w:rFonts w:ascii="Symbol" w:eastAsia="Symbol" w:hAnsi="Symbol" w:cs="Symbol" w:hint="default"/>
        <w:w w:val="100"/>
        <w:sz w:val="18"/>
        <w:szCs w:val="18"/>
      </w:rPr>
    </w:lvl>
    <w:lvl w:ilvl="1" w:tplc="6106A8AA">
      <w:numFmt w:val="bullet"/>
      <w:lvlText w:val="•"/>
      <w:lvlJc w:val="left"/>
      <w:pPr>
        <w:ind w:left="1292" w:hanging="142"/>
      </w:pPr>
      <w:rPr>
        <w:rFonts w:hint="default"/>
      </w:rPr>
    </w:lvl>
    <w:lvl w:ilvl="2" w:tplc="341A1128">
      <w:numFmt w:val="bullet"/>
      <w:lvlText w:val="•"/>
      <w:lvlJc w:val="left"/>
      <w:pPr>
        <w:ind w:left="2304" w:hanging="142"/>
      </w:pPr>
      <w:rPr>
        <w:rFonts w:hint="default"/>
      </w:rPr>
    </w:lvl>
    <w:lvl w:ilvl="3" w:tplc="8EC0EE3E">
      <w:numFmt w:val="bullet"/>
      <w:lvlText w:val="•"/>
      <w:lvlJc w:val="left"/>
      <w:pPr>
        <w:ind w:left="3317" w:hanging="142"/>
      </w:pPr>
      <w:rPr>
        <w:rFonts w:hint="default"/>
      </w:rPr>
    </w:lvl>
    <w:lvl w:ilvl="4" w:tplc="6C7EA78C">
      <w:numFmt w:val="bullet"/>
      <w:lvlText w:val="•"/>
      <w:lvlJc w:val="left"/>
      <w:pPr>
        <w:ind w:left="4329" w:hanging="142"/>
      </w:pPr>
      <w:rPr>
        <w:rFonts w:hint="default"/>
      </w:rPr>
    </w:lvl>
    <w:lvl w:ilvl="5" w:tplc="29C4C364">
      <w:numFmt w:val="bullet"/>
      <w:lvlText w:val="•"/>
      <w:lvlJc w:val="left"/>
      <w:pPr>
        <w:ind w:left="5342" w:hanging="142"/>
      </w:pPr>
      <w:rPr>
        <w:rFonts w:hint="default"/>
      </w:rPr>
    </w:lvl>
    <w:lvl w:ilvl="6" w:tplc="4EF69874">
      <w:numFmt w:val="bullet"/>
      <w:lvlText w:val="•"/>
      <w:lvlJc w:val="left"/>
      <w:pPr>
        <w:ind w:left="6354" w:hanging="142"/>
      </w:pPr>
      <w:rPr>
        <w:rFonts w:hint="default"/>
      </w:rPr>
    </w:lvl>
    <w:lvl w:ilvl="7" w:tplc="2286D4CE">
      <w:numFmt w:val="bullet"/>
      <w:lvlText w:val="•"/>
      <w:lvlJc w:val="left"/>
      <w:pPr>
        <w:ind w:left="7366" w:hanging="142"/>
      </w:pPr>
      <w:rPr>
        <w:rFonts w:hint="default"/>
      </w:rPr>
    </w:lvl>
    <w:lvl w:ilvl="8" w:tplc="63B80BB2">
      <w:numFmt w:val="bullet"/>
      <w:lvlText w:val="•"/>
      <w:lvlJc w:val="left"/>
      <w:pPr>
        <w:ind w:left="8379" w:hanging="142"/>
      </w:pPr>
      <w:rPr>
        <w:rFonts w:hint="default"/>
      </w:rPr>
    </w:lvl>
  </w:abstractNum>
  <w:abstractNum w:abstractNumId="3" w15:restartNumberingAfterBreak="0">
    <w:nsid w:val="49B736A8"/>
    <w:multiLevelType w:val="hybridMultilevel"/>
    <w:tmpl w:val="06007B5E"/>
    <w:lvl w:ilvl="0" w:tplc="38522C46">
      <w:start w:val="1"/>
      <w:numFmt w:val="lowerRoman"/>
      <w:lvlText w:val="(%1)"/>
      <w:lvlJc w:val="left"/>
      <w:pPr>
        <w:ind w:left="990" w:hanging="341"/>
        <w:jc w:val="left"/>
      </w:pPr>
      <w:rPr>
        <w:rFonts w:hint="default"/>
        <w:spacing w:val="-11"/>
        <w:w w:val="100"/>
      </w:rPr>
    </w:lvl>
    <w:lvl w:ilvl="1" w:tplc="E528C03C">
      <w:numFmt w:val="bullet"/>
      <w:lvlText w:val="•"/>
      <w:lvlJc w:val="left"/>
      <w:pPr>
        <w:ind w:left="2009" w:hanging="341"/>
      </w:pPr>
      <w:rPr>
        <w:rFonts w:hint="default"/>
      </w:rPr>
    </w:lvl>
    <w:lvl w:ilvl="2" w:tplc="515244A4">
      <w:numFmt w:val="bullet"/>
      <w:lvlText w:val="•"/>
      <w:lvlJc w:val="left"/>
      <w:pPr>
        <w:ind w:left="3018" w:hanging="341"/>
      </w:pPr>
      <w:rPr>
        <w:rFonts w:hint="default"/>
      </w:rPr>
    </w:lvl>
    <w:lvl w:ilvl="3" w:tplc="B25E5040">
      <w:numFmt w:val="bullet"/>
      <w:lvlText w:val="•"/>
      <w:lvlJc w:val="left"/>
      <w:pPr>
        <w:ind w:left="4027" w:hanging="341"/>
      </w:pPr>
      <w:rPr>
        <w:rFonts w:hint="default"/>
      </w:rPr>
    </w:lvl>
    <w:lvl w:ilvl="4" w:tplc="15084504">
      <w:numFmt w:val="bullet"/>
      <w:lvlText w:val="•"/>
      <w:lvlJc w:val="left"/>
      <w:pPr>
        <w:ind w:left="5036" w:hanging="341"/>
      </w:pPr>
      <w:rPr>
        <w:rFonts w:hint="default"/>
      </w:rPr>
    </w:lvl>
    <w:lvl w:ilvl="5" w:tplc="363AC7C0">
      <w:numFmt w:val="bullet"/>
      <w:lvlText w:val="•"/>
      <w:lvlJc w:val="left"/>
      <w:pPr>
        <w:ind w:left="6045" w:hanging="341"/>
      </w:pPr>
      <w:rPr>
        <w:rFonts w:hint="default"/>
      </w:rPr>
    </w:lvl>
    <w:lvl w:ilvl="6" w:tplc="C1A0B07C">
      <w:numFmt w:val="bullet"/>
      <w:lvlText w:val="•"/>
      <w:lvlJc w:val="left"/>
      <w:pPr>
        <w:ind w:left="7054" w:hanging="341"/>
      </w:pPr>
      <w:rPr>
        <w:rFonts w:hint="default"/>
      </w:rPr>
    </w:lvl>
    <w:lvl w:ilvl="7" w:tplc="FD648CC0">
      <w:numFmt w:val="bullet"/>
      <w:lvlText w:val="•"/>
      <w:lvlJc w:val="left"/>
      <w:pPr>
        <w:ind w:left="8063" w:hanging="341"/>
      </w:pPr>
      <w:rPr>
        <w:rFonts w:hint="default"/>
      </w:rPr>
    </w:lvl>
    <w:lvl w:ilvl="8" w:tplc="05D41082">
      <w:numFmt w:val="bullet"/>
      <w:lvlText w:val="•"/>
      <w:lvlJc w:val="left"/>
      <w:pPr>
        <w:ind w:left="9072" w:hanging="341"/>
      </w:pPr>
      <w:rPr>
        <w:rFonts w:hint="default"/>
      </w:rPr>
    </w:lvl>
  </w:abstractNum>
  <w:abstractNum w:abstractNumId="4" w15:restartNumberingAfterBreak="0">
    <w:nsid w:val="52C46076"/>
    <w:multiLevelType w:val="hybridMultilevel"/>
    <w:tmpl w:val="6A7A331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C36722"/>
    <w:multiLevelType w:val="hybridMultilevel"/>
    <w:tmpl w:val="26281CD2"/>
    <w:lvl w:ilvl="0" w:tplc="BD7A6E3A">
      <w:start w:val="1"/>
      <w:numFmt w:val="decimal"/>
      <w:lvlText w:val="%1."/>
      <w:lvlJc w:val="left"/>
      <w:pPr>
        <w:ind w:left="338" w:hanging="284"/>
        <w:jc w:val="left"/>
      </w:pPr>
      <w:rPr>
        <w:rFonts w:ascii="Gill Sans MT" w:eastAsia="Gill Sans MT" w:hAnsi="Gill Sans MT" w:cs="Gill Sans MT" w:hint="default"/>
        <w:color w:val="221F1F"/>
        <w:spacing w:val="-6"/>
        <w:w w:val="99"/>
        <w:sz w:val="20"/>
        <w:szCs w:val="20"/>
      </w:rPr>
    </w:lvl>
    <w:lvl w:ilvl="1" w:tplc="0184A5D2">
      <w:numFmt w:val="bullet"/>
      <w:lvlText w:val="•"/>
      <w:lvlJc w:val="left"/>
      <w:pPr>
        <w:ind w:left="1186" w:hanging="284"/>
      </w:pPr>
      <w:rPr>
        <w:rFonts w:hint="default"/>
      </w:rPr>
    </w:lvl>
    <w:lvl w:ilvl="2" w:tplc="1A300F42">
      <w:numFmt w:val="bullet"/>
      <w:lvlText w:val="•"/>
      <w:lvlJc w:val="left"/>
      <w:pPr>
        <w:ind w:left="2033" w:hanging="284"/>
      </w:pPr>
      <w:rPr>
        <w:rFonts w:hint="default"/>
      </w:rPr>
    </w:lvl>
    <w:lvl w:ilvl="3" w:tplc="DA28C18C">
      <w:numFmt w:val="bullet"/>
      <w:lvlText w:val="•"/>
      <w:lvlJc w:val="left"/>
      <w:pPr>
        <w:ind w:left="2879" w:hanging="284"/>
      </w:pPr>
      <w:rPr>
        <w:rFonts w:hint="default"/>
      </w:rPr>
    </w:lvl>
    <w:lvl w:ilvl="4" w:tplc="8940D53C">
      <w:numFmt w:val="bullet"/>
      <w:lvlText w:val="•"/>
      <w:lvlJc w:val="left"/>
      <w:pPr>
        <w:ind w:left="3726" w:hanging="284"/>
      </w:pPr>
      <w:rPr>
        <w:rFonts w:hint="default"/>
      </w:rPr>
    </w:lvl>
    <w:lvl w:ilvl="5" w:tplc="E3E45B7E">
      <w:numFmt w:val="bullet"/>
      <w:lvlText w:val="•"/>
      <w:lvlJc w:val="left"/>
      <w:pPr>
        <w:ind w:left="4573" w:hanging="284"/>
      </w:pPr>
      <w:rPr>
        <w:rFonts w:hint="default"/>
      </w:rPr>
    </w:lvl>
    <w:lvl w:ilvl="6" w:tplc="42D8E2C2">
      <w:numFmt w:val="bullet"/>
      <w:lvlText w:val="•"/>
      <w:lvlJc w:val="left"/>
      <w:pPr>
        <w:ind w:left="5419" w:hanging="284"/>
      </w:pPr>
      <w:rPr>
        <w:rFonts w:hint="default"/>
      </w:rPr>
    </w:lvl>
    <w:lvl w:ilvl="7" w:tplc="E1980B42">
      <w:numFmt w:val="bullet"/>
      <w:lvlText w:val="•"/>
      <w:lvlJc w:val="left"/>
      <w:pPr>
        <w:ind w:left="6266" w:hanging="284"/>
      </w:pPr>
      <w:rPr>
        <w:rFonts w:hint="default"/>
      </w:rPr>
    </w:lvl>
    <w:lvl w:ilvl="8" w:tplc="30E66B94">
      <w:numFmt w:val="bullet"/>
      <w:lvlText w:val="•"/>
      <w:lvlJc w:val="left"/>
      <w:pPr>
        <w:ind w:left="7112" w:hanging="284"/>
      </w:pPr>
      <w:rPr>
        <w:rFonts w:hint="default"/>
      </w:rPr>
    </w:lvl>
  </w:abstractNum>
  <w:abstractNum w:abstractNumId="6" w15:restartNumberingAfterBreak="0">
    <w:nsid w:val="730D1876"/>
    <w:multiLevelType w:val="hybridMultilevel"/>
    <w:tmpl w:val="3E88438C"/>
    <w:lvl w:ilvl="0" w:tplc="DCAC457C">
      <w:start w:val="4"/>
      <w:numFmt w:val="decimal"/>
      <w:lvlText w:val="%1."/>
      <w:lvlJc w:val="left"/>
      <w:pPr>
        <w:ind w:left="340" w:hanging="284"/>
        <w:jc w:val="left"/>
      </w:pPr>
      <w:rPr>
        <w:rFonts w:ascii="Gill Sans MT" w:eastAsia="Gill Sans MT" w:hAnsi="Gill Sans MT" w:cs="Gill Sans MT" w:hint="default"/>
        <w:color w:val="221F1F"/>
        <w:spacing w:val="-6"/>
        <w:w w:val="99"/>
        <w:sz w:val="20"/>
        <w:szCs w:val="20"/>
      </w:rPr>
    </w:lvl>
    <w:lvl w:ilvl="1" w:tplc="2D24490A">
      <w:numFmt w:val="bullet"/>
      <w:lvlText w:val="•"/>
      <w:lvlJc w:val="left"/>
      <w:pPr>
        <w:ind w:left="1186" w:hanging="284"/>
      </w:pPr>
      <w:rPr>
        <w:rFonts w:hint="default"/>
      </w:rPr>
    </w:lvl>
    <w:lvl w:ilvl="2" w:tplc="528C4326">
      <w:numFmt w:val="bullet"/>
      <w:lvlText w:val="•"/>
      <w:lvlJc w:val="left"/>
      <w:pPr>
        <w:ind w:left="2033" w:hanging="284"/>
      </w:pPr>
      <w:rPr>
        <w:rFonts w:hint="default"/>
      </w:rPr>
    </w:lvl>
    <w:lvl w:ilvl="3" w:tplc="8458B85A">
      <w:numFmt w:val="bullet"/>
      <w:lvlText w:val="•"/>
      <w:lvlJc w:val="left"/>
      <w:pPr>
        <w:ind w:left="2880" w:hanging="284"/>
      </w:pPr>
      <w:rPr>
        <w:rFonts w:hint="default"/>
      </w:rPr>
    </w:lvl>
    <w:lvl w:ilvl="4" w:tplc="F2040E48">
      <w:numFmt w:val="bullet"/>
      <w:lvlText w:val="•"/>
      <w:lvlJc w:val="left"/>
      <w:pPr>
        <w:ind w:left="3727" w:hanging="284"/>
      </w:pPr>
      <w:rPr>
        <w:rFonts w:hint="default"/>
      </w:rPr>
    </w:lvl>
    <w:lvl w:ilvl="5" w:tplc="1E72755C">
      <w:numFmt w:val="bullet"/>
      <w:lvlText w:val="•"/>
      <w:lvlJc w:val="left"/>
      <w:pPr>
        <w:ind w:left="4574" w:hanging="284"/>
      </w:pPr>
      <w:rPr>
        <w:rFonts w:hint="default"/>
      </w:rPr>
    </w:lvl>
    <w:lvl w:ilvl="6" w:tplc="DFEAC0E8">
      <w:numFmt w:val="bullet"/>
      <w:lvlText w:val="•"/>
      <w:lvlJc w:val="left"/>
      <w:pPr>
        <w:ind w:left="5421" w:hanging="284"/>
      </w:pPr>
      <w:rPr>
        <w:rFonts w:hint="default"/>
      </w:rPr>
    </w:lvl>
    <w:lvl w:ilvl="7" w:tplc="1D2A1FEA">
      <w:numFmt w:val="bullet"/>
      <w:lvlText w:val="•"/>
      <w:lvlJc w:val="left"/>
      <w:pPr>
        <w:ind w:left="6267" w:hanging="284"/>
      </w:pPr>
      <w:rPr>
        <w:rFonts w:hint="default"/>
      </w:rPr>
    </w:lvl>
    <w:lvl w:ilvl="8" w:tplc="951613DA">
      <w:numFmt w:val="bullet"/>
      <w:lvlText w:val="•"/>
      <w:lvlJc w:val="left"/>
      <w:pPr>
        <w:ind w:left="7114" w:hanging="284"/>
      </w:pPr>
      <w:rPr>
        <w:rFonts w:hint="default"/>
      </w:rPr>
    </w:lvl>
  </w:abstractNum>
  <w:abstractNum w:abstractNumId="7" w15:restartNumberingAfterBreak="0">
    <w:nsid w:val="75FE59CB"/>
    <w:multiLevelType w:val="hybridMultilevel"/>
    <w:tmpl w:val="0868C3F8"/>
    <w:lvl w:ilvl="0" w:tplc="0C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3"/>
  </w:num>
  <w:num w:numId="6">
    <w:abstractNumId w:val="7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ocumentProtection w:edit="forms" w:enforcement="1" w:cryptProviderType="rsaAES" w:cryptAlgorithmClass="hash" w:cryptAlgorithmType="typeAny" w:cryptAlgorithmSid="14" w:cryptSpinCount="100000" w:hash="O2MM/CcqFpwu84ZkhZvcEhBAyMIE7NAcWX8DRDoyvayNKdXkiEotDPx9TNP32HmWnHprhP3ga306HZERazo5+A==" w:salt="iVoYQi66/Khn1QRxuaQTr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HQksjY0sTUzMDQyUdpeDU4uLM/DyQAqNaABE480AsAAAA"/>
  </w:docVars>
  <w:rsids>
    <w:rsidRoot w:val="005E6CEE"/>
    <w:rsid w:val="00001E28"/>
    <w:rsid w:val="00052570"/>
    <w:rsid w:val="000D7A2D"/>
    <w:rsid w:val="00257FD3"/>
    <w:rsid w:val="002E7393"/>
    <w:rsid w:val="002F50A6"/>
    <w:rsid w:val="002F540D"/>
    <w:rsid w:val="00315EB1"/>
    <w:rsid w:val="0033540F"/>
    <w:rsid w:val="00346C29"/>
    <w:rsid w:val="00371232"/>
    <w:rsid w:val="003928C0"/>
    <w:rsid w:val="003A67BD"/>
    <w:rsid w:val="003B5E02"/>
    <w:rsid w:val="003C2AFD"/>
    <w:rsid w:val="003E0376"/>
    <w:rsid w:val="003F3B2B"/>
    <w:rsid w:val="0040348C"/>
    <w:rsid w:val="0044395B"/>
    <w:rsid w:val="004630C3"/>
    <w:rsid w:val="004933F7"/>
    <w:rsid w:val="004A4873"/>
    <w:rsid w:val="004C6317"/>
    <w:rsid w:val="00530F10"/>
    <w:rsid w:val="005E6CEE"/>
    <w:rsid w:val="006235F2"/>
    <w:rsid w:val="00637901"/>
    <w:rsid w:val="0064551B"/>
    <w:rsid w:val="0070451E"/>
    <w:rsid w:val="007407A7"/>
    <w:rsid w:val="00775465"/>
    <w:rsid w:val="008238D5"/>
    <w:rsid w:val="008A1D4A"/>
    <w:rsid w:val="008A6633"/>
    <w:rsid w:val="00917148"/>
    <w:rsid w:val="00931F70"/>
    <w:rsid w:val="009C1E4E"/>
    <w:rsid w:val="009E050D"/>
    <w:rsid w:val="00A17CEA"/>
    <w:rsid w:val="00A738B3"/>
    <w:rsid w:val="00AC427D"/>
    <w:rsid w:val="00B67FBD"/>
    <w:rsid w:val="00C74DEA"/>
    <w:rsid w:val="00CC43F5"/>
    <w:rsid w:val="00D72C54"/>
    <w:rsid w:val="00DB7E67"/>
    <w:rsid w:val="00E23662"/>
    <w:rsid w:val="00E371BE"/>
    <w:rsid w:val="00E46AC7"/>
    <w:rsid w:val="00E61A30"/>
    <w:rsid w:val="00F25542"/>
    <w:rsid w:val="00F779AE"/>
    <w:rsid w:val="00FC1EE7"/>
    <w:rsid w:val="00FC7147"/>
    <w:rsid w:val="00FD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54C988"/>
  <w15:docId w15:val="{376296B9-F67B-4D16-84CD-D123681C6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ill Sans MT" w:eastAsia="Gill Sans MT" w:hAnsi="Gill Sans MT" w:cs="Gill Sans MT"/>
    </w:rPr>
  </w:style>
  <w:style w:type="paragraph" w:styleId="Heading1">
    <w:name w:val="heading 1"/>
    <w:basedOn w:val="Normal"/>
    <w:uiPriority w:val="9"/>
    <w:qFormat/>
    <w:pPr>
      <w:spacing w:before="100"/>
      <w:ind w:left="649"/>
      <w:outlineLvl w:val="0"/>
    </w:pPr>
    <w:rPr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before="45"/>
      <w:ind w:left="649"/>
      <w:outlineLvl w:val="1"/>
    </w:pPr>
    <w:rPr>
      <w:b/>
      <w:bCs/>
      <w:i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spacing w:before="34"/>
      <w:ind w:left="990" w:hanging="342"/>
    </w:pPr>
  </w:style>
  <w:style w:type="paragraph" w:customStyle="1" w:styleId="TableParagraph">
    <w:name w:val="Table Paragraph"/>
    <w:basedOn w:val="Normal"/>
    <w:uiPriority w:val="1"/>
    <w:qFormat/>
    <w:pPr>
      <w:ind w:left="55"/>
    </w:pPr>
  </w:style>
  <w:style w:type="character" w:styleId="Hyperlink">
    <w:name w:val="Hyperlink"/>
    <w:basedOn w:val="DefaultParagraphFont"/>
    <w:uiPriority w:val="99"/>
    <w:unhideWhenUsed/>
    <w:rsid w:val="003B5E0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5E0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6A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6AC7"/>
    <w:rPr>
      <w:rFonts w:ascii="Gill Sans MT" w:eastAsia="Gill Sans MT" w:hAnsi="Gill Sans MT" w:cs="Gill Sans MT"/>
    </w:rPr>
  </w:style>
  <w:style w:type="paragraph" w:styleId="Footer">
    <w:name w:val="footer"/>
    <w:basedOn w:val="Normal"/>
    <w:link w:val="FooterChar"/>
    <w:uiPriority w:val="99"/>
    <w:unhideWhenUsed/>
    <w:rsid w:val="00E46A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6AC7"/>
    <w:rPr>
      <w:rFonts w:ascii="Gill Sans MT" w:eastAsia="Gill Sans MT" w:hAnsi="Gill Sans MT" w:cs="Gill Sans MT"/>
    </w:rPr>
  </w:style>
  <w:style w:type="character" w:styleId="CommentReference">
    <w:name w:val="annotation reference"/>
    <w:basedOn w:val="DefaultParagraphFont"/>
    <w:uiPriority w:val="99"/>
    <w:semiHidden/>
    <w:unhideWhenUsed/>
    <w:rsid w:val="007754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54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5465"/>
    <w:rPr>
      <w:rFonts w:ascii="Gill Sans MT" w:eastAsia="Gill Sans MT" w:hAnsi="Gill Sans MT" w:cs="Gill Sans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54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5465"/>
    <w:rPr>
      <w:rFonts w:ascii="Gill Sans MT" w:eastAsia="Gill Sans MT" w:hAnsi="Gill Sans MT" w:cs="Gill Sans MT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E037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33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hselicensing@health.ta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health.tas.gov.au/about/private-health-regulation-unit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hselicensing@health.tas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hselicensing@health.tas.gov.au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14" Type="http://schemas.openxmlformats.org/officeDocument/2006/relationships/hyperlink" Target="http://www.health.tas.gov.au/about/private-health-regulation-unit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hselicensing@health.tas.gov.au" TargetMode="External"/><Relationship Id="rId1" Type="http://schemas.openxmlformats.org/officeDocument/2006/relationships/hyperlink" Target="mailto:hselicensing@health.tas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CBE74-979A-475D-A34A-49F6BA4617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81</Words>
  <Characters>616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tion, Marissa</dc:creator>
  <cp:lastModifiedBy>Maio, Rocco</cp:lastModifiedBy>
  <cp:revision>2</cp:revision>
  <cp:lastPrinted>2022-06-29T03:02:00Z</cp:lastPrinted>
  <dcterms:created xsi:type="dcterms:W3CDTF">2022-09-14T02:55:00Z</dcterms:created>
  <dcterms:modified xsi:type="dcterms:W3CDTF">2022-09-14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6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2-06-06T00:00:00Z</vt:filetime>
  </property>
</Properties>
</file>